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197DE" w14:textId="4499C9E9" w:rsidR="00BB1501" w:rsidRPr="00456D26" w:rsidRDefault="00BA20C9" w:rsidP="00420E82">
      <w:pPr>
        <w:pStyle w:val="Bezmezer"/>
        <w:spacing w:line="276" w:lineRule="auto"/>
        <w:jc w:val="center"/>
        <w:rPr>
          <w:rFonts w:cstheme="minorHAnsi"/>
          <w:b/>
          <w:lang w:eastAsia="cs-CZ"/>
        </w:rPr>
      </w:pPr>
      <w:r w:rsidRPr="00456D26">
        <w:rPr>
          <w:rFonts w:cstheme="minorHAnsi"/>
          <w:b/>
          <w:lang w:eastAsia="cs-CZ"/>
        </w:rPr>
        <w:t xml:space="preserve">ZÁPIS č. </w:t>
      </w:r>
      <w:r w:rsidR="0018451A" w:rsidRPr="00456D26">
        <w:rPr>
          <w:rFonts w:cstheme="minorHAnsi"/>
          <w:b/>
          <w:lang w:eastAsia="cs-CZ"/>
        </w:rPr>
        <w:t>2</w:t>
      </w:r>
      <w:r w:rsidRPr="00456D26">
        <w:rPr>
          <w:rFonts w:cstheme="minorHAnsi"/>
          <w:b/>
          <w:lang w:eastAsia="cs-CZ"/>
        </w:rPr>
        <w:t>/20</w:t>
      </w:r>
      <w:r w:rsidR="001863A9" w:rsidRPr="00456D26">
        <w:rPr>
          <w:rFonts w:cstheme="minorHAnsi"/>
          <w:b/>
          <w:lang w:eastAsia="cs-CZ"/>
        </w:rPr>
        <w:t>2</w:t>
      </w:r>
      <w:r w:rsidR="0014790C" w:rsidRPr="00456D26">
        <w:rPr>
          <w:rFonts w:cstheme="minorHAnsi"/>
          <w:b/>
          <w:lang w:eastAsia="cs-CZ"/>
        </w:rPr>
        <w:t>2</w:t>
      </w:r>
    </w:p>
    <w:p w14:paraId="45CBD42C" w14:textId="77777777" w:rsidR="00BB1501" w:rsidRPr="00456D26" w:rsidRDefault="00BB1501" w:rsidP="00BB1501">
      <w:pPr>
        <w:pStyle w:val="Bezmezer"/>
        <w:spacing w:line="276" w:lineRule="auto"/>
        <w:jc w:val="center"/>
        <w:rPr>
          <w:rFonts w:cstheme="minorHAnsi"/>
          <w:b/>
          <w:lang w:eastAsia="cs-CZ"/>
        </w:rPr>
      </w:pPr>
    </w:p>
    <w:p w14:paraId="3797827D" w14:textId="15789CF1" w:rsidR="00BB1501" w:rsidRPr="00456D26" w:rsidRDefault="00BA20C9" w:rsidP="00BB1501">
      <w:pPr>
        <w:pStyle w:val="Bezmezer"/>
        <w:spacing w:line="276" w:lineRule="auto"/>
        <w:jc w:val="center"/>
        <w:rPr>
          <w:rFonts w:cstheme="minorHAnsi"/>
          <w:b/>
          <w:lang w:eastAsia="cs-CZ"/>
        </w:rPr>
      </w:pPr>
      <w:r w:rsidRPr="00456D26">
        <w:rPr>
          <w:rFonts w:cstheme="minorHAnsi"/>
          <w:b/>
          <w:lang w:eastAsia="cs-CZ"/>
        </w:rPr>
        <w:t xml:space="preserve">z jednání KK ČMMJ konané dne </w:t>
      </w:r>
      <w:r w:rsidR="0018451A" w:rsidRPr="00456D26">
        <w:rPr>
          <w:rFonts w:cstheme="minorHAnsi"/>
          <w:b/>
          <w:lang w:eastAsia="cs-CZ"/>
        </w:rPr>
        <w:t>9</w:t>
      </w:r>
      <w:r w:rsidR="00693610" w:rsidRPr="00456D26">
        <w:rPr>
          <w:rFonts w:cstheme="minorHAnsi"/>
          <w:b/>
          <w:lang w:eastAsia="cs-CZ"/>
        </w:rPr>
        <w:t>.</w:t>
      </w:r>
      <w:r w:rsidR="0018451A" w:rsidRPr="00456D26">
        <w:rPr>
          <w:rFonts w:cstheme="minorHAnsi"/>
          <w:b/>
          <w:lang w:eastAsia="cs-CZ"/>
        </w:rPr>
        <w:t>6</w:t>
      </w:r>
      <w:r w:rsidR="000A00D7" w:rsidRPr="00456D26">
        <w:rPr>
          <w:rFonts w:cstheme="minorHAnsi"/>
          <w:b/>
          <w:lang w:eastAsia="cs-CZ"/>
        </w:rPr>
        <w:t>.</w:t>
      </w:r>
      <w:r w:rsidR="00170ED2" w:rsidRPr="00456D26">
        <w:rPr>
          <w:rFonts w:cstheme="minorHAnsi"/>
          <w:b/>
          <w:lang w:eastAsia="cs-CZ"/>
        </w:rPr>
        <w:t xml:space="preserve"> </w:t>
      </w:r>
      <w:r w:rsidRPr="00456D26">
        <w:rPr>
          <w:rFonts w:cstheme="minorHAnsi"/>
          <w:b/>
          <w:lang w:eastAsia="cs-CZ"/>
        </w:rPr>
        <w:t>20</w:t>
      </w:r>
      <w:r w:rsidR="001863A9" w:rsidRPr="00456D26">
        <w:rPr>
          <w:rFonts w:cstheme="minorHAnsi"/>
          <w:b/>
          <w:lang w:eastAsia="cs-CZ"/>
        </w:rPr>
        <w:t>2</w:t>
      </w:r>
      <w:r w:rsidR="0014790C" w:rsidRPr="00456D26">
        <w:rPr>
          <w:rFonts w:cstheme="minorHAnsi"/>
          <w:b/>
          <w:lang w:eastAsia="cs-CZ"/>
        </w:rPr>
        <w:t>2</w:t>
      </w:r>
      <w:r w:rsidR="00BB1501" w:rsidRPr="00456D26">
        <w:rPr>
          <w:rFonts w:cstheme="minorHAnsi"/>
          <w:b/>
          <w:lang w:eastAsia="cs-CZ"/>
        </w:rPr>
        <w:t xml:space="preserve"> </w:t>
      </w:r>
    </w:p>
    <w:p w14:paraId="4A75BB78" w14:textId="77777777" w:rsidR="00BB1501" w:rsidRPr="00456D26" w:rsidRDefault="00BB1501" w:rsidP="00BB1501">
      <w:pPr>
        <w:pStyle w:val="Bezmezer"/>
        <w:spacing w:line="276" w:lineRule="auto"/>
        <w:jc w:val="center"/>
        <w:rPr>
          <w:rFonts w:cstheme="minorHAnsi"/>
          <w:b/>
          <w:lang w:eastAsia="cs-CZ"/>
        </w:rPr>
      </w:pPr>
    </w:p>
    <w:p w14:paraId="21A5BE11" w14:textId="72202CE7" w:rsidR="00BB1501" w:rsidRPr="00456D26" w:rsidRDefault="00BB1501" w:rsidP="0087693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56D26">
        <w:rPr>
          <w:rFonts w:asciiTheme="minorHAnsi" w:hAnsiTheme="minorHAnsi" w:cstheme="minorHAnsi"/>
          <w:bCs/>
          <w:sz w:val="22"/>
          <w:szCs w:val="22"/>
        </w:rPr>
        <w:t>Začátek jednání:</w:t>
      </w:r>
      <w:r w:rsidR="00E068CD" w:rsidRPr="00456D26">
        <w:rPr>
          <w:rFonts w:asciiTheme="minorHAnsi" w:hAnsiTheme="minorHAnsi" w:cstheme="minorHAnsi"/>
          <w:sz w:val="22"/>
          <w:szCs w:val="22"/>
        </w:rPr>
        <w:tab/>
      </w:r>
      <w:r w:rsidRPr="00456D26">
        <w:rPr>
          <w:rFonts w:asciiTheme="minorHAnsi" w:hAnsiTheme="minorHAnsi" w:cstheme="minorHAnsi"/>
          <w:sz w:val="22"/>
          <w:szCs w:val="22"/>
        </w:rPr>
        <w:t>9.00 hodin</w:t>
      </w:r>
      <w:r w:rsidR="00F80EBC" w:rsidRPr="00456D2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E7952FC" w14:textId="63F92E37" w:rsidR="00BB1501" w:rsidRPr="00554001" w:rsidRDefault="00BB1501" w:rsidP="00876936">
      <w:pPr>
        <w:spacing w:line="276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03072889" w14:textId="7C68A69F" w:rsidR="00BB1501" w:rsidRPr="00E83D35" w:rsidRDefault="00BB1501" w:rsidP="00E83D35">
      <w:pPr>
        <w:ind w:left="2124" w:hanging="2124"/>
        <w:rPr>
          <w:rFonts w:asciiTheme="minorHAnsi" w:hAnsiTheme="minorHAnsi" w:cstheme="minorHAnsi"/>
          <w:sz w:val="22"/>
          <w:szCs w:val="22"/>
        </w:rPr>
      </w:pPr>
      <w:r w:rsidRPr="00456D26">
        <w:rPr>
          <w:rFonts w:asciiTheme="minorHAnsi" w:hAnsiTheme="minorHAnsi" w:cstheme="minorHAnsi"/>
          <w:sz w:val="22"/>
          <w:szCs w:val="22"/>
        </w:rPr>
        <w:t>Přítomni:</w:t>
      </w:r>
      <w:r w:rsidR="00876936" w:rsidRPr="00456D26">
        <w:rPr>
          <w:rFonts w:asciiTheme="minorHAnsi" w:hAnsiTheme="minorHAnsi" w:cstheme="minorHAnsi"/>
          <w:sz w:val="22"/>
          <w:szCs w:val="22"/>
        </w:rPr>
        <w:t xml:space="preserve"> </w:t>
      </w:r>
      <w:r w:rsidR="00876936" w:rsidRPr="00456D26">
        <w:rPr>
          <w:rFonts w:asciiTheme="minorHAnsi" w:hAnsiTheme="minorHAnsi" w:cstheme="minorHAnsi"/>
          <w:sz w:val="22"/>
          <w:szCs w:val="22"/>
        </w:rPr>
        <w:tab/>
      </w:r>
      <w:r w:rsidRPr="00E83D35">
        <w:rPr>
          <w:rFonts w:asciiTheme="minorHAnsi" w:hAnsiTheme="minorHAnsi" w:cstheme="minorHAnsi"/>
          <w:sz w:val="22"/>
          <w:szCs w:val="22"/>
        </w:rPr>
        <w:t xml:space="preserve">Josef Novák, František Švec, Josef Tinka, Ing. Jiří Formánek, </w:t>
      </w:r>
      <w:r w:rsidR="001863A9" w:rsidRPr="00E83D35">
        <w:rPr>
          <w:rFonts w:asciiTheme="minorHAnsi" w:hAnsiTheme="minorHAnsi" w:cstheme="minorHAnsi"/>
          <w:sz w:val="22"/>
          <w:szCs w:val="22"/>
        </w:rPr>
        <w:t>Jan Kesner</w:t>
      </w:r>
      <w:r w:rsidRPr="00E83D35">
        <w:rPr>
          <w:rFonts w:asciiTheme="minorHAnsi" w:hAnsiTheme="minorHAnsi" w:cstheme="minorHAnsi"/>
          <w:sz w:val="22"/>
          <w:szCs w:val="22"/>
        </w:rPr>
        <w:t xml:space="preserve">, Jaroslav Dostál, </w:t>
      </w:r>
      <w:r w:rsidR="006F3D1D" w:rsidRPr="00E83D35">
        <w:rPr>
          <w:rFonts w:asciiTheme="minorHAnsi" w:hAnsiTheme="minorHAnsi" w:cstheme="minorHAnsi"/>
          <w:sz w:val="22"/>
          <w:szCs w:val="22"/>
        </w:rPr>
        <w:t>Ing. Jan Horyna,</w:t>
      </w:r>
      <w:r w:rsidR="007B591D" w:rsidRPr="00E83D35">
        <w:rPr>
          <w:rFonts w:asciiTheme="minorHAnsi" w:hAnsiTheme="minorHAnsi" w:cstheme="minorHAnsi"/>
          <w:sz w:val="22"/>
          <w:szCs w:val="22"/>
        </w:rPr>
        <w:t xml:space="preserve"> Jan Nastoupil, Břetislav Uchytil, Ing. Jana Adámková</w:t>
      </w:r>
      <w:r w:rsidR="0014790C" w:rsidRPr="00E83D35">
        <w:rPr>
          <w:rFonts w:asciiTheme="minorHAnsi" w:hAnsiTheme="minorHAnsi" w:cstheme="minorHAnsi"/>
          <w:sz w:val="22"/>
          <w:szCs w:val="22"/>
        </w:rPr>
        <w:t xml:space="preserve">, </w:t>
      </w:r>
      <w:r w:rsidR="00443B93" w:rsidRPr="00E83D35">
        <w:rPr>
          <w:rFonts w:asciiTheme="minorHAnsi" w:hAnsiTheme="minorHAnsi" w:cstheme="minorHAnsi"/>
          <w:sz w:val="22"/>
          <w:szCs w:val="22"/>
        </w:rPr>
        <w:t>Kateřina Zborníková</w:t>
      </w:r>
    </w:p>
    <w:p w14:paraId="02BC95CE" w14:textId="372A2EAC" w:rsidR="00E068CD" w:rsidRPr="00E83D35" w:rsidRDefault="00BB1501" w:rsidP="00E83D35">
      <w:pPr>
        <w:spacing w:before="100" w:beforeAutospacing="1" w:after="100" w:afterAutospacing="1"/>
        <w:ind w:left="2124" w:hanging="2124"/>
        <w:rPr>
          <w:rFonts w:asciiTheme="minorHAnsi" w:eastAsia="Times New Roman" w:hAnsiTheme="minorHAnsi" w:cstheme="minorHAnsi"/>
          <w:sz w:val="22"/>
          <w:szCs w:val="22"/>
        </w:rPr>
      </w:pPr>
      <w:r w:rsidRPr="00E83D35">
        <w:rPr>
          <w:rFonts w:asciiTheme="minorHAnsi" w:hAnsiTheme="minorHAnsi" w:cstheme="minorHAnsi"/>
          <w:sz w:val="22"/>
          <w:szCs w:val="22"/>
        </w:rPr>
        <w:t xml:space="preserve">Hosté: </w:t>
      </w:r>
      <w:r w:rsidR="00FD7A47" w:rsidRPr="00E83D35">
        <w:rPr>
          <w:rFonts w:asciiTheme="minorHAnsi" w:hAnsiTheme="minorHAnsi" w:cstheme="minorHAnsi"/>
          <w:sz w:val="22"/>
          <w:szCs w:val="22"/>
        </w:rPr>
        <w:tab/>
      </w:r>
      <w:r w:rsidR="001863A9" w:rsidRPr="00E83D35">
        <w:rPr>
          <w:rFonts w:asciiTheme="minorHAnsi" w:hAnsiTheme="minorHAnsi" w:cstheme="minorHAnsi"/>
          <w:sz w:val="22"/>
          <w:szCs w:val="22"/>
        </w:rPr>
        <w:t xml:space="preserve">Mgr. Marcela </w:t>
      </w:r>
      <w:r w:rsidR="00A466EA" w:rsidRPr="00E83D35">
        <w:rPr>
          <w:rFonts w:asciiTheme="minorHAnsi" w:hAnsiTheme="minorHAnsi" w:cstheme="minorHAnsi"/>
          <w:sz w:val="22"/>
          <w:szCs w:val="22"/>
        </w:rPr>
        <w:t>Medk</w:t>
      </w:r>
      <w:r w:rsidR="00C66292" w:rsidRPr="00E83D35">
        <w:rPr>
          <w:rFonts w:asciiTheme="minorHAnsi" w:hAnsiTheme="minorHAnsi" w:cstheme="minorHAnsi"/>
          <w:sz w:val="22"/>
          <w:szCs w:val="22"/>
        </w:rPr>
        <w:t>ová</w:t>
      </w:r>
      <w:r w:rsidR="00456D26" w:rsidRPr="00E83D35">
        <w:rPr>
          <w:rFonts w:asciiTheme="minorHAnsi" w:hAnsiTheme="minorHAnsi" w:cstheme="minorHAnsi"/>
          <w:sz w:val="22"/>
          <w:szCs w:val="22"/>
        </w:rPr>
        <w:t xml:space="preserve"> - DR ČMMJ</w:t>
      </w:r>
      <w:r w:rsidR="00C66292" w:rsidRPr="00E83D35">
        <w:rPr>
          <w:rFonts w:asciiTheme="minorHAnsi" w:hAnsiTheme="minorHAnsi" w:cstheme="minorHAnsi"/>
          <w:sz w:val="22"/>
          <w:szCs w:val="22"/>
        </w:rPr>
        <w:t>, Dalibor Smékal - předseda ČMKJ</w:t>
      </w:r>
      <w:r w:rsidR="00C45116" w:rsidRPr="00E83D35">
        <w:rPr>
          <w:rFonts w:asciiTheme="minorHAnsi" w:hAnsiTheme="minorHAnsi" w:cstheme="minorHAnsi"/>
          <w:sz w:val="22"/>
          <w:szCs w:val="22"/>
        </w:rPr>
        <w:t xml:space="preserve">, Ing. Jiří Janota </w:t>
      </w:r>
      <w:r w:rsidR="00456D26" w:rsidRPr="00E83D35">
        <w:rPr>
          <w:rFonts w:asciiTheme="minorHAnsi" w:hAnsiTheme="minorHAnsi" w:cstheme="minorHAnsi"/>
          <w:sz w:val="22"/>
          <w:szCs w:val="22"/>
        </w:rPr>
        <w:t>-</w:t>
      </w:r>
      <w:r w:rsidR="00C45116" w:rsidRPr="00E83D35">
        <w:rPr>
          <w:rFonts w:asciiTheme="minorHAnsi" w:hAnsiTheme="minorHAnsi" w:cstheme="minorHAnsi"/>
          <w:sz w:val="22"/>
          <w:szCs w:val="22"/>
        </w:rPr>
        <w:t xml:space="preserve"> předseda ČMMJ (pouze část jednání)</w:t>
      </w:r>
      <w:r w:rsidR="00456D26" w:rsidRPr="00E83D35">
        <w:rPr>
          <w:rFonts w:asciiTheme="minorHAnsi" w:hAnsiTheme="minorHAnsi" w:cstheme="minorHAnsi"/>
          <w:sz w:val="22"/>
          <w:szCs w:val="22"/>
        </w:rPr>
        <w:t xml:space="preserve">, Ing. Václav </w:t>
      </w:r>
      <w:proofErr w:type="spellStart"/>
      <w:r w:rsidR="00456D26" w:rsidRPr="00E83D35">
        <w:rPr>
          <w:rFonts w:asciiTheme="minorHAnsi" w:hAnsiTheme="minorHAnsi" w:cstheme="minorHAnsi"/>
          <w:sz w:val="22"/>
          <w:szCs w:val="22"/>
        </w:rPr>
        <w:t>Falada</w:t>
      </w:r>
      <w:proofErr w:type="spellEnd"/>
      <w:r w:rsidR="00456D26" w:rsidRPr="00E83D35">
        <w:rPr>
          <w:rFonts w:asciiTheme="minorHAnsi" w:hAnsiTheme="minorHAnsi" w:cstheme="minorHAnsi"/>
          <w:sz w:val="22"/>
          <w:szCs w:val="22"/>
        </w:rPr>
        <w:t xml:space="preserve">, František Bárta, Jindřiška </w:t>
      </w:r>
      <w:proofErr w:type="spellStart"/>
      <w:r w:rsidR="00456D26" w:rsidRPr="00E83D35">
        <w:rPr>
          <w:rFonts w:asciiTheme="minorHAnsi" w:hAnsiTheme="minorHAnsi" w:cstheme="minorHAnsi"/>
          <w:sz w:val="22"/>
          <w:szCs w:val="22"/>
        </w:rPr>
        <w:t>Nezvedová</w:t>
      </w:r>
      <w:proofErr w:type="spellEnd"/>
      <w:r w:rsidR="00456D26" w:rsidRPr="00E83D35">
        <w:rPr>
          <w:rFonts w:asciiTheme="minorHAnsi" w:hAnsiTheme="minorHAnsi" w:cstheme="minorHAnsi"/>
          <w:sz w:val="22"/>
          <w:szCs w:val="22"/>
        </w:rPr>
        <w:t xml:space="preserve"> - OMS Tábor, </w:t>
      </w:r>
      <w:r w:rsidR="00E83D35" w:rsidRPr="00456D26">
        <w:rPr>
          <w:rFonts w:asciiTheme="minorHAnsi" w:eastAsia="Times New Roman" w:hAnsiTheme="minorHAnsi" w:cstheme="minorHAnsi"/>
          <w:sz w:val="22"/>
          <w:szCs w:val="22"/>
        </w:rPr>
        <w:t xml:space="preserve">PhDr. Jana Pavlová, </w:t>
      </w:r>
      <w:proofErr w:type="spellStart"/>
      <w:r w:rsidR="00E83D35" w:rsidRPr="00456D26">
        <w:rPr>
          <w:rFonts w:asciiTheme="minorHAnsi" w:eastAsia="Times New Roman" w:hAnsiTheme="minorHAnsi" w:cstheme="minorHAnsi"/>
          <w:sz w:val="22"/>
          <w:szCs w:val="22"/>
        </w:rPr>
        <w:t>Ph</w:t>
      </w:r>
      <w:proofErr w:type="spellEnd"/>
      <w:r w:rsidR="00E83D35" w:rsidRPr="00456D26">
        <w:rPr>
          <w:rFonts w:asciiTheme="minorHAnsi" w:eastAsia="Times New Roman" w:hAnsiTheme="minorHAnsi" w:cstheme="minorHAnsi"/>
          <w:sz w:val="22"/>
          <w:szCs w:val="22"/>
        </w:rPr>
        <w:t>. D.</w:t>
      </w:r>
      <w:r w:rsidR="00E83D35" w:rsidRPr="00E83D35">
        <w:rPr>
          <w:rFonts w:asciiTheme="minorHAnsi" w:eastAsia="Times New Roman" w:hAnsiTheme="minorHAnsi" w:cstheme="minorHAnsi"/>
          <w:sz w:val="22"/>
          <w:szCs w:val="22"/>
        </w:rPr>
        <w:t>, Kamil Samek  - OMS Nymburk</w:t>
      </w:r>
    </w:p>
    <w:p w14:paraId="7FA460DA" w14:textId="6C36FFD6" w:rsidR="007F55F5" w:rsidRPr="00456D26" w:rsidRDefault="007F55F5" w:rsidP="00876936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2"/>
          <w:szCs w:val="22"/>
        </w:rPr>
      </w:pPr>
      <w:r w:rsidRPr="00456D26">
        <w:rPr>
          <w:rFonts w:asciiTheme="minorHAnsi" w:hAnsiTheme="minorHAnsi" w:cstheme="minorHAnsi"/>
          <w:sz w:val="22"/>
          <w:szCs w:val="22"/>
        </w:rPr>
        <w:t>Omluven</w:t>
      </w:r>
      <w:r w:rsidR="007D6604" w:rsidRPr="00456D26">
        <w:rPr>
          <w:rFonts w:asciiTheme="minorHAnsi" w:hAnsiTheme="minorHAnsi" w:cstheme="minorHAnsi"/>
          <w:sz w:val="22"/>
          <w:szCs w:val="22"/>
        </w:rPr>
        <w:t>i</w:t>
      </w:r>
      <w:r w:rsidRPr="00456D26">
        <w:rPr>
          <w:rFonts w:asciiTheme="minorHAnsi" w:hAnsiTheme="minorHAnsi" w:cstheme="minorHAnsi"/>
          <w:sz w:val="22"/>
          <w:szCs w:val="22"/>
        </w:rPr>
        <w:t>:</w:t>
      </w:r>
      <w:r w:rsidRPr="00456D26">
        <w:rPr>
          <w:rFonts w:asciiTheme="minorHAnsi" w:hAnsiTheme="minorHAnsi" w:cstheme="minorHAnsi"/>
          <w:sz w:val="22"/>
          <w:szCs w:val="22"/>
        </w:rPr>
        <w:tab/>
      </w:r>
      <w:r w:rsidR="000D259E" w:rsidRPr="00456D26">
        <w:rPr>
          <w:rFonts w:asciiTheme="minorHAnsi" w:hAnsiTheme="minorHAnsi" w:cstheme="minorHAnsi"/>
          <w:sz w:val="22"/>
          <w:szCs w:val="22"/>
        </w:rPr>
        <w:t xml:space="preserve"> </w:t>
      </w:r>
      <w:r w:rsidR="003E3160" w:rsidRPr="00456D26">
        <w:rPr>
          <w:rFonts w:asciiTheme="minorHAnsi" w:hAnsiTheme="minorHAnsi" w:cstheme="minorHAnsi"/>
          <w:sz w:val="22"/>
          <w:szCs w:val="22"/>
        </w:rPr>
        <w:t xml:space="preserve">Bc. Vladimíra Tichá, </w:t>
      </w:r>
      <w:r w:rsidR="0014790C" w:rsidRPr="00456D26">
        <w:rPr>
          <w:rFonts w:asciiTheme="minorHAnsi" w:hAnsiTheme="minorHAnsi" w:cstheme="minorHAnsi"/>
          <w:sz w:val="22"/>
          <w:szCs w:val="22"/>
        </w:rPr>
        <w:t xml:space="preserve">Ing. Bohumír </w:t>
      </w:r>
      <w:proofErr w:type="spellStart"/>
      <w:r w:rsidR="0014790C" w:rsidRPr="00456D26">
        <w:rPr>
          <w:rFonts w:asciiTheme="minorHAnsi" w:hAnsiTheme="minorHAnsi" w:cstheme="minorHAnsi"/>
          <w:sz w:val="22"/>
          <w:szCs w:val="22"/>
        </w:rPr>
        <w:t>Freiberg</w:t>
      </w:r>
      <w:proofErr w:type="spellEnd"/>
      <w:r w:rsidR="0014790C" w:rsidRPr="00456D26">
        <w:rPr>
          <w:rFonts w:asciiTheme="minorHAnsi" w:hAnsiTheme="minorHAnsi" w:cstheme="minorHAnsi"/>
          <w:sz w:val="22"/>
          <w:szCs w:val="22"/>
        </w:rPr>
        <w:t xml:space="preserve"> - DR ČMMJ</w:t>
      </w:r>
    </w:p>
    <w:p w14:paraId="0E1A9296" w14:textId="78E72EF1" w:rsidR="0018451A" w:rsidRDefault="0018451A" w:rsidP="0018451A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F25A014" w14:textId="77777777" w:rsidR="00E83D35" w:rsidRPr="00456D26" w:rsidRDefault="00E83D35" w:rsidP="0018451A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C7644A2" w14:textId="77777777" w:rsidR="0018451A" w:rsidRPr="00E83D35" w:rsidRDefault="0018451A" w:rsidP="0018451A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83D35">
        <w:rPr>
          <w:rFonts w:asciiTheme="minorHAnsi" w:hAnsiTheme="minorHAnsi" w:cstheme="minorHAnsi"/>
          <w:b/>
          <w:bCs/>
          <w:sz w:val="22"/>
          <w:szCs w:val="22"/>
        </w:rPr>
        <w:t>Program jednání:</w:t>
      </w:r>
    </w:p>
    <w:p w14:paraId="5033C0E9" w14:textId="77777777" w:rsidR="0018451A" w:rsidRPr="00E83D35" w:rsidRDefault="0018451A" w:rsidP="0018451A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83D35">
        <w:rPr>
          <w:rFonts w:asciiTheme="minorHAnsi" w:hAnsiTheme="minorHAnsi" w:cstheme="minorHAnsi"/>
          <w:sz w:val="22"/>
          <w:szCs w:val="22"/>
        </w:rPr>
        <w:t>1/ Kontrola zápisu</w:t>
      </w:r>
    </w:p>
    <w:p w14:paraId="6C7C7E1D" w14:textId="211FD2EB" w:rsidR="0018451A" w:rsidRPr="00E83D35" w:rsidRDefault="0018451A" w:rsidP="0018451A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83D35">
        <w:rPr>
          <w:rFonts w:asciiTheme="minorHAnsi" w:hAnsiTheme="minorHAnsi" w:cstheme="minorHAnsi"/>
          <w:sz w:val="22"/>
          <w:szCs w:val="22"/>
        </w:rPr>
        <w:t xml:space="preserve">2/ OMS Nymburk </w:t>
      </w:r>
      <w:r w:rsidR="00D92B15">
        <w:rPr>
          <w:rFonts w:asciiTheme="minorHAnsi" w:hAnsiTheme="minorHAnsi" w:cstheme="minorHAnsi"/>
          <w:sz w:val="22"/>
          <w:szCs w:val="22"/>
        </w:rPr>
        <w:t>-</w:t>
      </w:r>
      <w:r w:rsidRPr="00E83D35">
        <w:rPr>
          <w:rFonts w:asciiTheme="minorHAnsi" w:hAnsiTheme="minorHAnsi" w:cstheme="minorHAnsi"/>
          <w:sz w:val="22"/>
          <w:szCs w:val="22"/>
        </w:rPr>
        <w:t xml:space="preserve"> zajištění MRK od 10.00 hodin</w:t>
      </w:r>
    </w:p>
    <w:p w14:paraId="7EFF05B5" w14:textId="478DAC89" w:rsidR="0018451A" w:rsidRPr="00E83D35" w:rsidRDefault="0018451A" w:rsidP="0018451A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83D35">
        <w:rPr>
          <w:rFonts w:asciiTheme="minorHAnsi" w:hAnsiTheme="minorHAnsi" w:cstheme="minorHAnsi"/>
          <w:sz w:val="22"/>
          <w:szCs w:val="22"/>
        </w:rPr>
        <w:t xml:space="preserve">3/ OMS Tábor </w:t>
      </w:r>
      <w:r w:rsidR="00D92B15">
        <w:rPr>
          <w:rFonts w:asciiTheme="minorHAnsi" w:hAnsiTheme="minorHAnsi" w:cstheme="minorHAnsi"/>
          <w:sz w:val="22"/>
          <w:szCs w:val="22"/>
        </w:rPr>
        <w:t>-</w:t>
      </w:r>
      <w:r w:rsidRPr="00E83D35">
        <w:rPr>
          <w:rFonts w:asciiTheme="minorHAnsi" w:hAnsiTheme="minorHAnsi" w:cstheme="minorHAnsi"/>
          <w:sz w:val="22"/>
          <w:szCs w:val="22"/>
        </w:rPr>
        <w:t xml:space="preserve"> zajištění MKP od 11.00 hodin</w:t>
      </w:r>
    </w:p>
    <w:p w14:paraId="188AF59B" w14:textId="77777777" w:rsidR="0018451A" w:rsidRPr="00E83D35" w:rsidRDefault="0018451A" w:rsidP="0018451A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83D35">
        <w:rPr>
          <w:rFonts w:asciiTheme="minorHAnsi" w:hAnsiTheme="minorHAnsi" w:cstheme="minorHAnsi"/>
          <w:sz w:val="22"/>
          <w:szCs w:val="22"/>
        </w:rPr>
        <w:t>4/ Projednání zaslaných dotazů a stížností  </w:t>
      </w:r>
    </w:p>
    <w:p w14:paraId="25FCF0BC" w14:textId="77777777" w:rsidR="0018451A" w:rsidRPr="00E83D35" w:rsidRDefault="0018451A" w:rsidP="0018451A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83D35">
        <w:rPr>
          <w:rFonts w:asciiTheme="minorHAnsi" w:hAnsiTheme="minorHAnsi" w:cstheme="minorHAnsi"/>
          <w:sz w:val="22"/>
          <w:szCs w:val="22"/>
        </w:rPr>
        <w:t>5/ Různé</w:t>
      </w:r>
    </w:p>
    <w:p w14:paraId="73AC2353" w14:textId="77777777" w:rsidR="0018451A" w:rsidRPr="00554001" w:rsidRDefault="0018451A" w:rsidP="0018451A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FF0000"/>
          <w:sz w:val="22"/>
          <w:szCs w:val="22"/>
        </w:rPr>
      </w:pPr>
      <w:r w:rsidRPr="00554001">
        <w:rPr>
          <w:rFonts w:asciiTheme="minorHAnsi" w:hAnsiTheme="minorHAnsi" w:cstheme="minorHAnsi"/>
          <w:color w:val="FF0000"/>
          <w:sz w:val="22"/>
          <w:szCs w:val="22"/>
        </w:rPr>
        <w:t> </w:t>
      </w:r>
    </w:p>
    <w:p w14:paraId="07BFCBC6" w14:textId="77777777" w:rsidR="00876936" w:rsidRPr="00554001" w:rsidRDefault="00876936" w:rsidP="00876936">
      <w:pPr>
        <w:pStyle w:val="Odstavecseseznamem"/>
        <w:spacing w:after="240" w:line="276" w:lineRule="auto"/>
        <w:ind w:left="0"/>
        <w:jc w:val="both"/>
        <w:outlineLvl w:val="0"/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</w:rPr>
      </w:pPr>
    </w:p>
    <w:p w14:paraId="266519B9" w14:textId="29217715" w:rsidR="00037798" w:rsidRPr="00E83D35" w:rsidRDefault="00BB1501" w:rsidP="00876936">
      <w:pPr>
        <w:pStyle w:val="Odstavecseseznamem"/>
        <w:spacing w:after="240" w:line="276" w:lineRule="auto"/>
        <w:ind w:left="0"/>
        <w:jc w:val="both"/>
        <w:outlineLvl w:val="0"/>
        <w:rPr>
          <w:rFonts w:asciiTheme="minorHAnsi" w:eastAsia="Times New Roman" w:hAnsiTheme="minorHAnsi" w:cstheme="minorHAnsi"/>
          <w:b/>
          <w:bCs/>
          <w:sz w:val="22"/>
          <w:szCs w:val="22"/>
        </w:rPr>
      </w:pPr>
      <w:r w:rsidRPr="00E83D35">
        <w:rPr>
          <w:rFonts w:asciiTheme="minorHAnsi" w:eastAsia="Times New Roman" w:hAnsiTheme="minorHAnsi" w:cstheme="minorHAnsi"/>
          <w:b/>
          <w:bCs/>
          <w:sz w:val="22"/>
          <w:szCs w:val="22"/>
        </w:rPr>
        <w:t>Průběh jednání</w:t>
      </w:r>
      <w:r w:rsidR="00F80EBC" w:rsidRPr="00E83D35">
        <w:rPr>
          <w:rFonts w:asciiTheme="minorHAnsi" w:eastAsia="Times New Roman" w:hAnsiTheme="minorHAnsi" w:cstheme="minorHAnsi"/>
          <w:b/>
          <w:bCs/>
          <w:sz w:val="22"/>
          <w:szCs w:val="22"/>
        </w:rPr>
        <w:t>:</w:t>
      </w:r>
    </w:p>
    <w:p w14:paraId="60B244E5" w14:textId="2EDD6577" w:rsidR="001863A9" w:rsidRPr="00E83D35" w:rsidRDefault="00BB1501" w:rsidP="00E83D35">
      <w:pPr>
        <w:spacing w:before="100" w:beforeAutospacing="1" w:after="100" w:afterAutospacing="1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E83D35">
        <w:rPr>
          <w:rFonts w:asciiTheme="minorHAnsi" w:eastAsia="Times New Roman" w:hAnsiTheme="minorHAnsi" w:cstheme="minorHAnsi"/>
          <w:sz w:val="22"/>
          <w:szCs w:val="22"/>
        </w:rPr>
        <w:t>Jednání KK zahájil J. Novák, předseda kynologické komise</w:t>
      </w:r>
      <w:r w:rsidR="00466AE6" w:rsidRPr="00E83D35">
        <w:rPr>
          <w:rFonts w:asciiTheme="minorHAnsi" w:eastAsia="Times New Roman" w:hAnsiTheme="minorHAnsi" w:cstheme="minorHAnsi"/>
          <w:sz w:val="22"/>
          <w:szCs w:val="22"/>
        </w:rPr>
        <w:t>,</w:t>
      </w:r>
      <w:r w:rsidRPr="00E83D35">
        <w:rPr>
          <w:rFonts w:asciiTheme="minorHAnsi" w:eastAsia="Times New Roman" w:hAnsiTheme="minorHAnsi" w:cstheme="minorHAnsi"/>
          <w:sz w:val="22"/>
          <w:szCs w:val="22"/>
        </w:rPr>
        <w:t xml:space="preserve"> přivítal přítomné</w:t>
      </w:r>
      <w:r w:rsidR="009A7A3C" w:rsidRPr="00E83D35">
        <w:rPr>
          <w:rFonts w:asciiTheme="minorHAnsi" w:eastAsia="Times New Roman" w:hAnsiTheme="minorHAnsi" w:cstheme="minorHAnsi"/>
          <w:sz w:val="22"/>
          <w:szCs w:val="22"/>
        </w:rPr>
        <w:t xml:space="preserve">. </w:t>
      </w:r>
      <w:r w:rsidR="00663E01" w:rsidRPr="00E83D35">
        <w:rPr>
          <w:rFonts w:asciiTheme="minorHAnsi" w:eastAsia="Times New Roman" w:hAnsiTheme="minorHAnsi" w:cstheme="minorHAnsi"/>
          <w:sz w:val="22"/>
          <w:szCs w:val="22"/>
        </w:rPr>
        <w:t>P</w:t>
      </w:r>
      <w:r w:rsidRPr="00E83D35">
        <w:rPr>
          <w:rFonts w:asciiTheme="minorHAnsi" w:eastAsia="Times New Roman" w:hAnsiTheme="minorHAnsi" w:cstheme="minorHAnsi"/>
          <w:sz w:val="22"/>
          <w:szCs w:val="22"/>
        </w:rPr>
        <w:t>rogram jednání</w:t>
      </w:r>
      <w:r w:rsidR="00663E01" w:rsidRPr="00E83D35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E83D35">
        <w:rPr>
          <w:rFonts w:asciiTheme="minorHAnsi" w:eastAsia="Times New Roman" w:hAnsiTheme="minorHAnsi" w:cstheme="minorHAnsi"/>
          <w:sz w:val="22"/>
          <w:szCs w:val="22"/>
        </w:rPr>
        <w:t xml:space="preserve">byl </w:t>
      </w:r>
      <w:r w:rsidR="00E83D35" w:rsidRPr="00E83D35">
        <w:rPr>
          <w:rFonts w:asciiTheme="minorHAnsi" w:eastAsia="Times New Roman" w:hAnsiTheme="minorHAnsi" w:cstheme="minorHAnsi"/>
          <w:sz w:val="22"/>
          <w:szCs w:val="22"/>
        </w:rPr>
        <w:t xml:space="preserve">zaslán s pozvánkou a </w:t>
      </w:r>
      <w:r w:rsidR="00663E01" w:rsidRPr="00E83D35">
        <w:rPr>
          <w:rFonts w:asciiTheme="minorHAnsi" w:eastAsia="Times New Roman" w:hAnsiTheme="minorHAnsi" w:cstheme="minorHAnsi"/>
          <w:sz w:val="22"/>
          <w:szCs w:val="22"/>
        </w:rPr>
        <w:t xml:space="preserve">schválen </w:t>
      </w:r>
      <w:r w:rsidR="001863A9" w:rsidRPr="00E83D35">
        <w:rPr>
          <w:rFonts w:asciiTheme="minorHAnsi" w:eastAsia="Times New Roman" w:hAnsiTheme="minorHAnsi" w:cstheme="minorHAnsi"/>
          <w:sz w:val="22"/>
          <w:szCs w:val="22"/>
        </w:rPr>
        <w:t>bez připomínek.</w:t>
      </w:r>
    </w:p>
    <w:p w14:paraId="6C7F6340" w14:textId="02CE42A3" w:rsidR="00663E01" w:rsidRPr="00E83D35" w:rsidRDefault="00663E01" w:rsidP="00663E01">
      <w:pPr>
        <w:pStyle w:val="Odstavecseseznamem"/>
        <w:numPr>
          <w:ilvl w:val="0"/>
          <w:numId w:val="1"/>
        </w:numPr>
        <w:spacing w:before="240" w:after="24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83D35">
        <w:rPr>
          <w:rFonts w:asciiTheme="minorHAnsi" w:hAnsiTheme="minorHAnsi" w:cstheme="minorHAnsi"/>
          <w:b/>
          <w:bCs/>
          <w:sz w:val="22"/>
          <w:szCs w:val="22"/>
        </w:rPr>
        <w:t>Kontrola zápisu</w:t>
      </w:r>
    </w:p>
    <w:p w14:paraId="50D8B4FC" w14:textId="5DFF2330" w:rsidR="00456D26" w:rsidRPr="00E83D35" w:rsidRDefault="00456D26" w:rsidP="00E83D35">
      <w:pPr>
        <w:pStyle w:val="Odstavecseseznamem"/>
        <w:numPr>
          <w:ilvl w:val="0"/>
          <w:numId w:val="2"/>
        </w:numPr>
        <w:spacing w:before="100" w:beforeAutospacing="1" w:after="100" w:afterAutospacing="1" w:line="276" w:lineRule="auto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E83D35">
        <w:rPr>
          <w:rFonts w:asciiTheme="minorHAnsi" w:eastAsia="Times New Roman" w:hAnsiTheme="minorHAnsi" w:cstheme="minorHAnsi"/>
          <w:sz w:val="22"/>
          <w:szCs w:val="22"/>
        </w:rPr>
        <w:t>Předseda KK J. Novák seznámil s doposud navrženými místy konání vrcholných kynologických akcí</w:t>
      </w:r>
      <w:r w:rsidR="00E83D35" w:rsidRPr="00E83D35">
        <w:rPr>
          <w:rFonts w:asciiTheme="minorHAnsi" w:eastAsia="Times New Roman" w:hAnsiTheme="minorHAnsi" w:cstheme="minorHAnsi"/>
          <w:sz w:val="22"/>
          <w:szCs w:val="22"/>
        </w:rPr>
        <w:t>.</w:t>
      </w:r>
    </w:p>
    <w:tbl>
      <w:tblPr>
        <w:tblW w:w="6000" w:type="dxa"/>
        <w:tblInd w:w="194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460"/>
        <w:gridCol w:w="1800"/>
        <w:gridCol w:w="1780"/>
      </w:tblGrid>
      <w:tr w:rsidR="00456D26" w:rsidRPr="00E83D35" w14:paraId="55BFB3F1" w14:textId="77777777" w:rsidTr="00E83D35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40EE0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rok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B6D5C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N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2EED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MRK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7FF08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MKP</w:t>
            </w:r>
          </w:p>
        </w:tc>
      </w:tr>
      <w:tr w:rsidR="00456D26" w:rsidRPr="00E83D35" w14:paraId="7EFCB421" w14:textId="77777777" w:rsidTr="00E83D3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B6AB3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sz w:val="22"/>
                <w:szCs w:val="22"/>
              </w:rPr>
              <w:t>202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D91C82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sz w:val="22"/>
                <w:szCs w:val="22"/>
              </w:rPr>
              <w:t>Břeclav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278C02" w14:textId="027AEB34" w:rsidR="00456D26" w:rsidRPr="00E83D35" w:rsidRDefault="00E83D35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sz w:val="22"/>
                <w:szCs w:val="22"/>
              </w:rPr>
              <w:t>Benešov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32E80B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sz w:val="22"/>
                <w:szCs w:val="22"/>
              </w:rPr>
              <w:t>Olomouc</w:t>
            </w:r>
          </w:p>
        </w:tc>
      </w:tr>
      <w:tr w:rsidR="00456D26" w:rsidRPr="00E83D35" w14:paraId="5202486A" w14:textId="77777777" w:rsidTr="00E83D3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97476E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sz w:val="22"/>
                <w:szCs w:val="22"/>
              </w:rPr>
              <w:t>20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9C211A" w14:textId="7DCFB1F8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AEA9A0" w14:textId="23EB84B6" w:rsidR="00456D26" w:rsidRPr="00E83D35" w:rsidRDefault="00E83D35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sz w:val="22"/>
                <w:szCs w:val="22"/>
              </w:rPr>
              <w:t>Uherské Hradiště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AE4E64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sz w:val="22"/>
                <w:szCs w:val="22"/>
              </w:rPr>
              <w:t>Jičín</w:t>
            </w:r>
          </w:p>
        </w:tc>
      </w:tr>
      <w:tr w:rsidR="00456D26" w:rsidRPr="00E83D35" w14:paraId="70A0F48A" w14:textId="77777777" w:rsidTr="00E83D3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A0EE8A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sz w:val="22"/>
                <w:szCs w:val="22"/>
              </w:rPr>
              <w:t>202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EBEA6B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CCCE1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9CD4EA" w14:textId="77777777" w:rsidR="00456D26" w:rsidRPr="00E83D35" w:rsidRDefault="00456D26" w:rsidP="00963DD2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83D35">
              <w:rPr>
                <w:rFonts w:asciiTheme="minorHAnsi" w:eastAsia="Times New Roman" w:hAnsiTheme="minorHAnsi" w:cstheme="minorHAnsi"/>
                <w:sz w:val="22"/>
                <w:szCs w:val="22"/>
              </w:rPr>
              <w:t>Vsetín</w:t>
            </w:r>
          </w:p>
        </w:tc>
      </w:tr>
    </w:tbl>
    <w:p w14:paraId="17CDC4D0" w14:textId="77777777" w:rsidR="00C4439B" w:rsidRDefault="00C4439B" w:rsidP="00C4439B">
      <w:pPr>
        <w:pStyle w:val="Odstavecseseznamem"/>
        <w:spacing w:before="100" w:beforeAutospacing="1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</w:p>
    <w:p w14:paraId="4C89388B" w14:textId="77777777" w:rsidR="009E7BB3" w:rsidRDefault="00D92B15" w:rsidP="00C4439B">
      <w:pPr>
        <w:pStyle w:val="Odstavecseseznamem"/>
        <w:numPr>
          <w:ilvl w:val="0"/>
          <w:numId w:val="2"/>
        </w:numPr>
        <w:spacing w:before="100" w:beforeAutospacing="1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D90D85">
        <w:rPr>
          <w:rFonts w:asciiTheme="minorHAnsi" w:eastAsia="Times New Roman" w:hAnsiTheme="minorHAnsi" w:cstheme="minorHAnsi"/>
          <w:sz w:val="22"/>
          <w:szCs w:val="22"/>
        </w:rPr>
        <w:t xml:space="preserve">Seminář pro rozhodčí v roce 2023 proběhne na třech místech, návrh - Olomouc, Havlíčkův Brod, České Budějovice. Ideálně v období únor - duben. </w:t>
      </w:r>
      <w:r w:rsidR="004D00D9" w:rsidRPr="00D90D85">
        <w:rPr>
          <w:rFonts w:asciiTheme="minorHAnsi" w:eastAsia="Times New Roman" w:hAnsiTheme="minorHAnsi" w:cstheme="minorHAnsi"/>
          <w:sz w:val="22"/>
          <w:szCs w:val="22"/>
        </w:rPr>
        <w:t>Zaměření semináře - stěžejní záležitosti v ZŘ, předpisy ČMMJ a ČMKJ. Povinné pro 3 osoby z každého OMS - předsed</w:t>
      </w:r>
      <w:r w:rsidR="009E7BB3">
        <w:rPr>
          <w:rFonts w:asciiTheme="minorHAnsi" w:eastAsia="Times New Roman" w:hAnsiTheme="minorHAnsi" w:cstheme="minorHAnsi"/>
          <w:sz w:val="22"/>
          <w:szCs w:val="22"/>
        </w:rPr>
        <w:t>a</w:t>
      </w:r>
      <w:r w:rsidR="004D00D9" w:rsidRPr="00D90D85">
        <w:rPr>
          <w:rFonts w:asciiTheme="minorHAnsi" w:eastAsia="Times New Roman" w:hAnsiTheme="minorHAnsi" w:cstheme="minorHAnsi"/>
          <w:sz w:val="22"/>
          <w:szCs w:val="22"/>
        </w:rPr>
        <w:t xml:space="preserve"> KK, 1 rozhodčí pro ohaře a 1 rozhodčí pro ostatní plemena. Příprava seminářů v průběhu roku 2022</w:t>
      </w:r>
      <w:r w:rsidR="00D90D85" w:rsidRPr="00D90D85">
        <w:rPr>
          <w:rFonts w:asciiTheme="minorHAnsi" w:eastAsia="Times New Roman" w:hAnsiTheme="minorHAnsi" w:cstheme="minorHAnsi"/>
          <w:sz w:val="22"/>
          <w:szCs w:val="22"/>
        </w:rPr>
        <w:t>,</w:t>
      </w:r>
      <w:r w:rsidR="004D00D9" w:rsidRPr="00D90D85">
        <w:rPr>
          <w:rFonts w:asciiTheme="minorHAnsi" w:eastAsia="Times New Roman" w:hAnsiTheme="minorHAnsi" w:cstheme="minorHAnsi"/>
          <w:sz w:val="22"/>
          <w:szCs w:val="22"/>
        </w:rPr>
        <w:t xml:space="preserve"> včetně dotačního programu na financování projektu vzdělávání rozhodčích.</w:t>
      </w:r>
      <w:r w:rsidR="00D90D85" w:rsidRPr="00D90D85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</w:p>
    <w:p w14:paraId="53EDD1B5" w14:textId="0AC1130F" w:rsidR="00C4439B" w:rsidRDefault="00D90D85" w:rsidP="009E7BB3">
      <w:pPr>
        <w:pStyle w:val="Odstavecseseznamem"/>
        <w:spacing w:before="100" w:beforeAutospacing="1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D90D85">
        <w:rPr>
          <w:rFonts w:asciiTheme="minorHAnsi" w:eastAsia="Times New Roman" w:hAnsiTheme="minorHAnsi" w:cstheme="minorHAnsi"/>
          <w:sz w:val="22"/>
          <w:szCs w:val="22"/>
        </w:rPr>
        <w:t xml:space="preserve">Zodpovídá: </w:t>
      </w:r>
      <w:r w:rsidR="009E7BB3">
        <w:rPr>
          <w:rFonts w:asciiTheme="minorHAnsi" w:eastAsia="Times New Roman" w:hAnsiTheme="minorHAnsi" w:cstheme="minorHAnsi"/>
          <w:sz w:val="22"/>
          <w:szCs w:val="22"/>
        </w:rPr>
        <w:t xml:space="preserve">K. Zborníková a </w:t>
      </w:r>
      <w:r w:rsidRPr="00D90D85">
        <w:rPr>
          <w:rFonts w:asciiTheme="minorHAnsi" w:eastAsia="Times New Roman" w:hAnsiTheme="minorHAnsi" w:cstheme="minorHAnsi"/>
          <w:sz w:val="22"/>
          <w:szCs w:val="22"/>
        </w:rPr>
        <w:t>členové KK.</w:t>
      </w:r>
    </w:p>
    <w:p w14:paraId="2C04D80E" w14:textId="77777777" w:rsidR="009E7BB3" w:rsidRDefault="009E7BB3" w:rsidP="009E7BB3">
      <w:pPr>
        <w:pStyle w:val="Odstavecseseznamem"/>
        <w:spacing w:before="100" w:beforeAutospacing="1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</w:p>
    <w:p w14:paraId="6E7A49B0" w14:textId="77777777" w:rsidR="009E7BB3" w:rsidRDefault="009E7BB3" w:rsidP="009E7BB3">
      <w:pPr>
        <w:pStyle w:val="Odstavecseseznamem"/>
        <w:spacing w:before="100" w:beforeAutospacing="1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</w:p>
    <w:p w14:paraId="6469D028" w14:textId="77777777" w:rsidR="009E7BB3" w:rsidRPr="009E7BB3" w:rsidRDefault="009E7BB3" w:rsidP="009E7BB3">
      <w:pPr>
        <w:pStyle w:val="Odstavecseseznamem"/>
        <w:spacing w:before="100" w:beforeAutospacing="1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</w:p>
    <w:p w14:paraId="38465425" w14:textId="02343759" w:rsidR="00D90D85" w:rsidRPr="00C4439B" w:rsidRDefault="00D90D85" w:rsidP="00D90D85">
      <w:pPr>
        <w:pStyle w:val="Odstavecseseznamem"/>
        <w:numPr>
          <w:ilvl w:val="0"/>
          <w:numId w:val="2"/>
        </w:numPr>
        <w:spacing w:before="100" w:beforeAutospacing="1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C4439B">
        <w:rPr>
          <w:rFonts w:asciiTheme="minorHAnsi" w:eastAsia="Times New Roman" w:hAnsiTheme="minorHAnsi" w:cstheme="minorHAnsi"/>
          <w:bCs/>
          <w:sz w:val="22"/>
          <w:szCs w:val="22"/>
        </w:rPr>
        <w:lastRenderedPageBreak/>
        <w:t xml:space="preserve">Zkušební řád - </w:t>
      </w:r>
      <w:r w:rsidRPr="00C4439B">
        <w:rPr>
          <w:rFonts w:asciiTheme="minorHAnsi" w:eastAsia="Times New Roman" w:hAnsiTheme="minorHAnsi" w:cstheme="minorHAnsi"/>
          <w:sz w:val="22"/>
          <w:szCs w:val="22"/>
        </w:rPr>
        <w:t>připomínky k úpravám ZŘ - dojde k opravě chyb a nedostatků ve ZŘ.</w:t>
      </w:r>
    </w:p>
    <w:p w14:paraId="22BD1B8E" w14:textId="4A127BA5" w:rsidR="00D90D85" w:rsidRPr="00C4439B" w:rsidRDefault="00D90D85" w:rsidP="00D90D85">
      <w:pPr>
        <w:pStyle w:val="Odstavecseseznamem"/>
        <w:rPr>
          <w:rFonts w:asciiTheme="minorHAnsi" w:eastAsia="Times New Roman" w:hAnsiTheme="minorHAnsi" w:cstheme="minorHAnsi"/>
          <w:sz w:val="22"/>
          <w:szCs w:val="22"/>
        </w:rPr>
      </w:pPr>
      <w:r w:rsidRPr="00C4439B">
        <w:rPr>
          <w:rFonts w:asciiTheme="minorHAnsi" w:eastAsia="Times New Roman" w:hAnsiTheme="minorHAnsi" w:cstheme="minorHAnsi"/>
          <w:sz w:val="22"/>
          <w:szCs w:val="22"/>
        </w:rPr>
        <w:t xml:space="preserve">Zodpovídá: </w:t>
      </w:r>
      <w:r w:rsidRPr="00C4439B">
        <w:rPr>
          <w:rFonts w:asciiTheme="minorHAnsi" w:eastAsia="Times New Roman" w:hAnsiTheme="minorHAnsi" w:cstheme="minorHAnsi"/>
          <w:sz w:val="22"/>
          <w:szCs w:val="22"/>
        </w:rPr>
        <w:tab/>
        <w:t xml:space="preserve">ZŘ všeobecná část </w:t>
      </w:r>
      <w:r w:rsidR="00C4439B" w:rsidRPr="00C4439B">
        <w:rPr>
          <w:rFonts w:asciiTheme="minorHAnsi" w:eastAsia="Times New Roman" w:hAnsiTheme="minorHAnsi" w:cstheme="minorHAnsi"/>
          <w:sz w:val="22"/>
          <w:szCs w:val="22"/>
        </w:rPr>
        <w:t>-</w:t>
      </w:r>
      <w:r w:rsidRPr="00C4439B">
        <w:rPr>
          <w:rFonts w:asciiTheme="minorHAnsi" w:eastAsia="Times New Roman" w:hAnsiTheme="minorHAnsi" w:cstheme="minorHAnsi"/>
          <w:sz w:val="22"/>
          <w:szCs w:val="22"/>
        </w:rPr>
        <w:t xml:space="preserve"> Ing. J. Adámková a</w:t>
      </w:r>
      <w:r w:rsidR="00C4439B" w:rsidRPr="00C4439B">
        <w:rPr>
          <w:rFonts w:asciiTheme="minorHAnsi" w:eastAsia="Times New Roman" w:hAnsiTheme="minorHAnsi" w:cstheme="minorHAnsi"/>
          <w:sz w:val="22"/>
          <w:szCs w:val="22"/>
        </w:rPr>
        <w:t xml:space="preserve"> J</w:t>
      </w:r>
      <w:r w:rsidRPr="00C4439B">
        <w:rPr>
          <w:rFonts w:asciiTheme="minorHAnsi" w:eastAsia="Times New Roman" w:hAnsiTheme="minorHAnsi" w:cstheme="minorHAnsi"/>
          <w:sz w:val="22"/>
          <w:szCs w:val="22"/>
        </w:rPr>
        <w:t>. Novák</w:t>
      </w:r>
    </w:p>
    <w:p w14:paraId="52BF5BC4" w14:textId="456BF1D4" w:rsidR="00D90D85" w:rsidRPr="00C4439B" w:rsidRDefault="00D90D85" w:rsidP="00D90D85">
      <w:pPr>
        <w:pStyle w:val="Odstavecseseznamem"/>
        <w:rPr>
          <w:rFonts w:asciiTheme="minorHAnsi" w:eastAsia="Times New Roman" w:hAnsiTheme="minorHAnsi" w:cstheme="minorHAnsi"/>
          <w:sz w:val="22"/>
          <w:szCs w:val="22"/>
        </w:rPr>
      </w:pPr>
      <w:r w:rsidRPr="00C4439B">
        <w:rPr>
          <w:rFonts w:asciiTheme="minorHAnsi" w:eastAsia="Times New Roman" w:hAnsiTheme="minorHAnsi" w:cstheme="minorHAnsi"/>
          <w:sz w:val="22"/>
          <w:szCs w:val="22"/>
        </w:rPr>
        <w:tab/>
      </w:r>
      <w:r w:rsidRPr="00C4439B">
        <w:rPr>
          <w:rFonts w:asciiTheme="minorHAnsi" w:eastAsia="Times New Roman" w:hAnsiTheme="minorHAnsi" w:cstheme="minorHAnsi"/>
          <w:sz w:val="22"/>
          <w:szCs w:val="22"/>
        </w:rPr>
        <w:tab/>
        <w:t xml:space="preserve">ZŘ ohaři </w:t>
      </w:r>
      <w:r w:rsidR="00C4439B" w:rsidRPr="00C4439B">
        <w:rPr>
          <w:rFonts w:asciiTheme="minorHAnsi" w:eastAsia="Times New Roman" w:hAnsiTheme="minorHAnsi" w:cstheme="minorHAnsi"/>
          <w:sz w:val="22"/>
          <w:szCs w:val="22"/>
        </w:rPr>
        <w:t>-</w:t>
      </w:r>
      <w:r w:rsidRPr="00C4439B">
        <w:rPr>
          <w:rFonts w:asciiTheme="minorHAnsi" w:eastAsia="Times New Roman" w:hAnsiTheme="minorHAnsi" w:cstheme="minorHAnsi"/>
          <w:sz w:val="22"/>
          <w:szCs w:val="22"/>
        </w:rPr>
        <w:t xml:space="preserve"> F. Švec</w:t>
      </w:r>
    </w:p>
    <w:p w14:paraId="6E53DFC9" w14:textId="583A76B2" w:rsidR="00D90D85" w:rsidRDefault="00D90D85" w:rsidP="00C4439B">
      <w:pPr>
        <w:pStyle w:val="Odstavecseseznamem"/>
        <w:rPr>
          <w:rFonts w:asciiTheme="minorHAnsi" w:eastAsia="Times New Roman" w:hAnsiTheme="minorHAnsi" w:cstheme="minorHAnsi"/>
          <w:sz w:val="22"/>
          <w:szCs w:val="22"/>
        </w:rPr>
      </w:pPr>
      <w:r w:rsidRPr="00C4439B">
        <w:rPr>
          <w:rFonts w:asciiTheme="minorHAnsi" w:eastAsia="Times New Roman" w:hAnsiTheme="minorHAnsi" w:cstheme="minorHAnsi"/>
          <w:sz w:val="22"/>
          <w:szCs w:val="22"/>
        </w:rPr>
        <w:tab/>
      </w:r>
      <w:r w:rsidRPr="00C4439B">
        <w:rPr>
          <w:rFonts w:asciiTheme="minorHAnsi" w:eastAsia="Times New Roman" w:hAnsiTheme="minorHAnsi" w:cstheme="minorHAnsi"/>
          <w:sz w:val="22"/>
          <w:szCs w:val="22"/>
        </w:rPr>
        <w:tab/>
        <w:t xml:space="preserve">ZŘ ostatní plemena </w:t>
      </w:r>
      <w:r w:rsidR="00C4439B" w:rsidRPr="00C4439B">
        <w:rPr>
          <w:rFonts w:asciiTheme="minorHAnsi" w:eastAsia="Times New Roman" w:hAnsiTheme="minorHAnsi" w:cstheme="minorHAnsi"/>
          <w:sz w:val="22"/>
          <w:szCs w:val="22"/>
        </w:rPr>
        <w:t>-</w:t>
      </w:r>
      <w:r w:rsidRPr="00C4439B">
        <w:rPr>
          <w:rFonts w:asciiTheme="minorHAnsi" w:eastAsia="Times New Roman" w:hAnsiTheme="minorHAnsi" w:cstheme="minorHAnsi"/>
          <w:sz w:val="22"/>
          <w:szCs w:val="22"/>
        </w:rPr>
        <w:t xml:space="preserve"> J. Kesner</w:t>
      </w:r>
    </w:p>
    <w:p w14:paraId="55E86434" w14:textId="77777777" w:rsidR="00C4439B" w:rsidRPr="00D90D85" w:rsidRDefault="00C4439B" w:rsidP="00C4439B">
      <w:pPr>
        <w:pStyle w:val="Odstavecseseznamem"/>
        <w:rPr>
          <w:rFonts w:asciiTheme="minorHAnsi" w:eastAsia="Times New Roman" w:hAnsiTheme="minorHAnsi" w:cstheme="minorHAnsi"/>
          <w:sz w:val="22"/>
          <w:szCs w:val="22"/>
        </w:rPr>
      </w:pPr>
    </w:p>
    <w:p w14:paraId="53087501" w14:textId="77777777" w:rsidR="00022321" w:rsidRPr="00544786" w:rsidRDefault="00C4439B" w:rsidP="00544786">
      <w:pPr>
        <w:pStyle w:val="Odstavecseseznamem"/>
        <w:numPr>
          <w:ilvl w:val="0"/>
          <w:numId w:val="2"/>
        </w:numPr>
        <w:spacing w:before="100" w:beforeAutospacing="1" w:after="100" w:afterAutospacing="1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544786">
        <w:rPr>
          <w:rFonts w:asciiTheme="minorHAnsi" w:eastAsia="Times New Roman" w:hAnsiTheme="minorHAnsi" w:cstheme="minorHAnsi"/>
          <w:sz w:val="22"/>
          <w:szCs w:val="22"/>
        </w:rPr>
        <w:t>O</w:t>
      </w:r>
      <w:r w:rsidR="00CF7418" w:rsidRPr="00544786">
        <w:rPr>
          <w:rFonts w:asciiTheme="minorHAnsi" w:eastAsia="Times New Roman" w:hAnsiTheme="minorHAnsi" w:cstheme="minorHAnsi"/>
          <w:sz w:val="22"/>
          <w:szCs w:val="22"/>
        </w:rPr>
        <w:t xml:space="preserve">MS </w:t>
      </w:r>
      <w:proofErr w:type="gramStart"/>
      <w:r w:rsidR="00CF7418" w:rsidRPr="00544786">
        <w:rPr>
          <w:rFonts w:asciiTheme="minorHAnsi" w:eastAsia="Times New Roman" w:hAnsiTheme="minorHAnsi" w:cstheme="minorHAnsi"/>
          <w:sz w:val="22"/>
          <w:szCs w:val="22"/>
        </w:rPr>
        <w:t xml:space="preserve">Litoměřice </w:t>
      </w:r>
      <w:r w:rsidRPr="00544786">
        <w:rPr>
          <w:rFonts w:asciiTheme="minorHAnsi" w:eastAsia="Times New Roman" w:hAnsiTheme="minorHAnsi" w:cstheme="minorHAnsi"/>
          <w:sz w:val="22"/>
          <w:szCs w:val="22"/>
        </w:rPr>
        <w:t>-</w:t>
      </w:r>
      <w:r w:rsidR="00CF7418" w:rsidRPr="00544786">
        <w:rPr>
          <w:rFonts w:asciiTheme="minorHAnsi" w:eastAsia="Times New Roman" w:hAnsiTheme="minorHAnsi" w:cstheme="minorHAnsi"/>
          <w:sz w:val="22"/>
          <w:szCs w:val="22"/>
        </w:rPr>
        <w:t xml:space="preserve"> Nominační</w:t>
      </w:r>
      <w:proofErr w:type="gramEnd"/>
      <w:r w:rsidR="00CF7418" w:rsidRPr="00544786">
        <w:rPr>
          <w:rFonts w:asciiTheme="minorHAnsi" w:eastAsia="Times New Roman" w:hAnsiTheme="minorHAnsi" w:cstheme="minorHAnsi"/>
          <w:sz w:val="22"/>
          <w:szCs w:val="22"/>
        </w:rPr>
        <w:t xml:space="preserve"> soutěž na MRK </w:t>
      </w:r>
    </w:p>
    <w:p w14:paraId="390C21A9" w14:textId="6800189F" w:rsidR="00544786" w:rsidRDefault="00022321" w:rsidP="00544786">
      <w:pPr>
        <w:pStyle w:val="Odstavecseseznamem"/>
        <w:spacing w:before="100" w:beforeAutospacing="1" w:after="100" w:afterAutospacing="1"/>
        <w:jc w:val="both"/>
        <w:outlineLvl w:val="0"/>
        <w:rPr>
          <w:rFonts w:asciiTheme="minorHAnsi" w:eastAsia="Times New Roman" w:hAnsiTheme="minorHAnsi" w:cstheme="minorHAnsi"/>
          <w:color w:val="FF0000"/>
          <w:sz w:val="22"/>
          <w:szCs w:val="22"/>
        </w:rPr>
      </w:pPr>
      <w:r w:rsidRPr="00544786">
        <w:rPr>
          <w:rFonts w:asciiTheme="minorHAnsi" w:hAnsiTheme="minorHAnsi"/>
          <w:sz w:val="22"/>
          <w:szCs w:val="22"/>
        </w:rPr>
        <w:t>Nominační soutěž zajištěna na výborné úrovni. Dostatečně zazvěřené honitby</w:t>
      </w:r>
      <w:r w:rsidR="009E7BB3">
        <w:rPr>
          <w:rFonts w:asciiTheme="minorHAnsi" w:hAnsiTheme="minorHAnsi"/>
          <w:sz w:val="22"/>
          <w:szCs w:val="22"/>
        </w:rPr>
        <w:t>.</w:t>
      </w:r>
      <w:r w:rsidRPr="00544786">
        <w:rPr>
          <w:rFonts w:asciiTheme="minorHAnsi" w:hAnsiTheme="minorHAnsi"/>
          <w:sz w:val="22"/>
          <w:szCs w:val="22"/>
        </w:rPr>
        <w:t xml:space="preserve"> Obstálo pouze 21 ohařů. </w:t>
      </w:r>
      <w:r w:rsidRPr="00544786">
        <w:rPr>
          <w:rFonts w:asciiTheme="minorHAnsi" w:eastAsia="Times New Roman" w:hAnsiTheme="minorHAnsi" w:cstheme="minorHAnsi"/>
          <w:sz w:val="22"/>
          <w:szCs w:val="22"/>
        </w:rPr>
        <w:t xml:space="preserve">Úroveň předvedených ohařů na soutěži, až na výjimky byla </w:t>
      </w:r>
      <w:r w:rsidR="000562C2" w:rsidRPr="00544786">
        <w:rPr>
          <w:rFonts w:asciiTheme="minorHAnsi" w:eastAsia="Times New Roman" w:hAnsiTheme="minorHAnsi" w:cstheme="minorHAnsi"/>
          <w:sz w:val="22"/>
          <w:szCs w:val="22"/>
        </w:rPr>
        <w:t>velmi slabá (neobstálo 15 ohařů)</w:t>
      </w:r>
      <w:r w:rsidRPr="00544786">
        <w:rPr>
          <w:rFonts w:asciiTheme="minorHAnsi" w:eastAsia="Times New Roman" w:hAnsiTheme="minorHAnsi" w:cstheme="minorHAnsi"/>
          <w:sz w:val="22"/>
          <w:szCs w:val="22"/>
        </w:rPr>
        <w:t>.</w:t>
      </w:r>
      <w:r w:rsidRPr="00544786">
        <w:rPr>
          <w:rFonts w:asciiTheme="minorHAnsi" w:eastAsia="Times New Roman" w:hAnsiTheme="minorHAnsi" w:cstheme="minorHAnsi"/>
          <w:color w:val="FF0000"/>
          <w:sz w:val="22"/>
          <w:szCs w:val="22"/>
        </w:rPr>
        <w:t xml:space="preserve"> </w:t>
      </w:r>
    </w:p>
    <w:p w14:paraId="2AF8F163" w14:textId="703E2F95" w:rsidR="00022321" w:rsidRPr="00FC2726" w:rsidRDefault="00544786" w:rsidP="00544786">
      <w:pPr>
        <w:pStyle w:val="Odstavecseseznamem"/>
        <w:spacing w:before="100" w:beforeAutospacing="1" w:after="100" w:afterAutospacing="1"/>
        <w:jc w:val="both"/>
        <w:outlineLvl w:val="0"/>
        <w:rPr>
          <w:rFonts w:asciiTheme="minorHAnsi" w:hAnsiTheme="minorHAnsi"/>
          <w:sz w:val="22"/>
          <w:szCs w:val="22"/>
        </w:rPr>
      </w:pPr>
      <w:r w:rsidRPr="00FC2726">
        <w:rPr>
          <w:rFonts w:asciiTheme="minorHAnsi" w:eastAsia="Times New Roman" w:hAnsiTheme="minorHAnsi" w:cstheme="minorHAnsi"/>
          <w:sz w:val="22"/>
          <w:szCs w:val="22"/>
        </w:rPr>
        <w:t xml:space="preserve">Tato skutečnost vychází z posuzování a </w:t>
      </w:r>
      <w:r w:rsidR="00FC2726" w:rsidRPr="00FC2726">
        <w:rPr>
          <w:rFonts w:asciiTheme="minorHAnsi" w:eastAsia="Times New Roman" w:hAnsiTheme="minorHAnsi" w:cstheme="minorHAnsi"/>
          <w:sz w:val="22"/>
          <w:szCs w:val="22"/>
        </w:rPr>
        <w:t xml:space="preserve">hodnocení </w:t>
      </w:r>
      <w:r w:rsidR="00022321" w:rsidRPr="00FC2726">
        <w:rPr>
          <w:rFonts w:asciiTheme="minorHAnsi" w:eastAsia="Times New Roman" w:hAnsiTheme="minorHAnsi" w:cstheme="minorHAnsi"/>
          <w:sz w:val="22"/>
          <w:szCs w:val="22"/>
        </w:rPr>
        <w:t>ohařů na všestranných zkouškách, na jejichž základě se účastníci na NS kvalifikují.</w:t>
      </w:r>
    </w:p>
    <w:p w14:paraId="29D434DA" w14:textId="18995B8E" w:rsidR="00022321" w:rsidRPr="00544786" w:rsidRDefault="00022321" w:rsidP="00544786">
      <w:pPr>
        <w:pStyle w:val="Odstavecseseznamem"/>
        <w:jc w:val="both"/>
        <w:rPr>
          <w:rFonts w:asciiTheme="minorHAnsi" w:hAnsiTheme="minorHAnsi"/>
          <w:sz w:val="22"/>
          <w:szCs w:val="22"/>
        </w:rPr>
      </w:pPr>
      <w:r w:rsidRPr="00544786">
        <w:rPr>
          <w:rFonts w:asciiTheme="minorHAnsi" w:hAnsiTheme="minorHAnsi"/>
          <w:sz w:val="22"/>
          <w:szCs w:val="22"/>
        </w:rPr>
        <w:t>KK vyslovila poděkování OMS Litoměřice.</w:t>
      </w:r>
    </w:p>
    <w:p w14:paraId="573F7BA7" w14:textId="78D77427" w:rsidR="00CF7418" w:rsidRPr="00544786" w:rsidRDefault="00022321" w:rsidP="00544786">
      <w:pPr>
        <w:pStyle w:val="Odstavecseseznamem"/>
        <w:spacing w:before="100" w:beforeAutospacing="1" w:after="100" w:afterAutospacing="1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544786">
        <w:rPr>
          <w:rFonts w:asciiTheme="minorHAnsi" w:eastAsia="Times New Roman" w:hAnsiTheme="minorHAnsi" w:cstheme="minorHAnsi"/>
          <w:sz w:val="22"/>
          <w:szCs w:val="22"/>
        </w:rPr>
        <w:t xml:space="preserve">Zaslat děkovný dopis na OMS </w:t>
      </w:r>
      <w:r w:rsidR="00273880" w:rsidRPr="00544786">
        <w:rPr>
          <w:rFonts w:asciiTheme="minorHAnsi" w:eastAsia="Times New Roman" w:hAnsiTheme="minorHAnsi" w:cstheme="minorHAnsi"/>
          <w:sz w:val="22"/>
          <w:szCs w:val="22"/>
        </w:rPr>
        <w:t>Litoměřice</w:t>
      </w:r>
      <w:r w:rsidRPr="00544786">
        <w:rPr>
          <w:rFonts w:asciiTheme="minorHAnsi" w:eastAsia="Times New Roman" w:hAnsiTheme="minorHAnsi" w:cstheme="minorHAnsi"/>
          <w:sz w:val="22"/>
          <w:szCs w:val="22"/>
        </w:rPr>
        <w:t xml:space="preserve"> - zodpovídá K. Zborníková</w:t>
      </w:r>
    </w:p>
    <w:p w14:paraId="7C8FFED7" w14:textId="77777777" w:rsidR="00273880" w:rsidRPr="00273880" w:rsidRDefault="00273880" w:rsidP="00273880">
      <w:pPr>
        <w:pStyle w:val="Odstavecseseznamem"/>
        <w:spacing w:before="100" w:beforeAutospacing="1" w:after="100" w:afterAutospacing="1"/>
        <w:jc w:val="both"/>
        <w:outlineLvl w:val="0"/>
        <w:rPr>
          <w:rFonts w:asciiTheme="minorHAnsi" w:eastAsia="Times New Roman" w:hAnsiTheme="minorHAnsi" w:cstheme="minorHAnsi"/>
          <w:color w:val="FF0000"/>
          <w:sz w:val="22"/>
          <w:szCs w:val="22"/>
        </w:rPr>
      </w:pPr>
    </w:p>
    <w:p w14:paraId="35957835" w14:textId="04CF1287" w:rsidR="003E3160" w:rsidRPr="001C06CB" w:rsidRDefault="00CF7418" w:rsidP="001C06CB">
      <w:pPr>
        <w:pStyle w:val="Odstavecseseznamem"/>
        <w:numPr>
          <w:ilvl w:val="0"/>
          <w:numId w:val="2"/>
        </w:numPr>
        <w:spacing w:before="100" w:beforeAutospacing="1" w:after="100" w:afterAutospacing="1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1C06CB">
        <w:rPr>
          <w:rFonts w:asciiTheme="minorHAnsi" w:eastAsia="Times New Roman" w:hAnsiTheme="minorHAnsi" w:cstheme="minorHAnsi"/>
          <w:sz w:val="22"/>
          <w:szCs w:val="22"/>
        </w:rPr>
        <w:t xml:space="preserve">Přezkoušení čekatelů </w:t>
      </w:r>
      <w:r w:rsidR="00273880" w:rsidRPr="001C06CB">
        <w:rPr>
          <w:rFonts w:asciiTheme="minorHAnsi" w:hAnsiTheme="minorHAnsi" w:cstheme="minorHAnsi"/>
          <w:bCs/>
          <w:sz w:val="22"/>
          <w:szCs w:val="22"/>
        </w:rPr>
        <w:t xml:space="preserve">na funkci rozhodčího - </w:t>
      </w:r>
      <w:r w:rsidRPr="001C06CB">
        <w:rPr>
          <w:rFonts w:asciiTheme="minorHAnsi" w:eastAsia="Times New Roman" w:hAnsiTheme="minorHAnsi" w:cstheme="minorHAnsi"/>
          <w:sz w:val="22"/>
          <w:szCs w:val="22"/>
        </w:rPr>
        <w:t>náhradní a opravný termín</w:t>
      </w:r>
    </w:p>
    <w:p w14:paraId="08AD5A5F" w14:textId="41A8999C" w:rsidR="00273880" w:rsidRPr="001C06CB" w:rsidRDefault="00273880" w:rsidP="001C06CB">
      <w:pPr>
        <w:pStyle w:val="Odstavecseseznamem"/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1C06CB">
        <w:rPr>
          <w:rFonts w:asciiTheme="minorHAnsi" w:hAnsiTheme="minorHAnsi" w:cstheme="minorHAnsi"/>
          <w:sz w:val="22"/>
          <w:szCs w:val="22"/>
        </w:rPr>
        <w:t>Přezkoušení čekatelů se uskuteční 10. června 2022 při OMS Havlíčkův Brod v </w:t>
      </w:r>
      <w:proofErr w:type="spellStart"/>
      <w:r w:rsidRPr="001C06CB">
        <w:rPr>
          <w:rFonts w:asciiTheme="minorHAnsi" w:hAnsiTheme="minorHAnsi" w:cstheme="minorHAnsi"/>
          <w:sz w:val="22"/>
          <w:szCs w:val="22"/>
        </w:rPr>
        <w:t>Perknově</w:t>
      </w:r>
      <w:proofErr w:type="spellEnd"/>
      <w:r w:rsidRPr="001C06CB">
        <w:rPr>
          <w:rFonts w:asciiTheme="minorHAnsi" w:hAnsiTheme="minorHAnsi" w:cstheme="minorHAnsi"/>
          <w:sz w:val="22"/>
          <w:szCs w:val="22"/>
        </w:rPr>
        <w:t xml:space="preserve"> - Hostinec u Palánů.</w:t>
      </w:r>
    </w:p>
    <w:p w14:paraId="1D8EEC0D" w14:textId="77777777" w:rsidR="001C06CB" w:rsidRPr="001C06CB" w:rsidRDefault="00273880" w:rsidP="001C06CB">
      <w:pPr>
        <w:pStyle w:val="Odstavecseseznamem"/>
        <w:spacing w:after="240"/>
        <w:ind w:left="705" w:firstLine="3"/>
        <w:jc w:val="both"/>
        <w:rPr>
          <w:rFonts w:asciiTheme="minorHAnsi" w:hAnsiTheme="minorHAnsi" w:cstheme="minorHAnsi"/>
          <w:sz w:val="22"/>
          <w:szCs w:val="22"/>
        </w:rPr>
      </w:pPr>
      <w:r w:rsidRPr="001C06CB">
        <w:rPr>
          <w:rFonts w:asciiTheme="minorHAnsi" w:hAnsiTheme="minorHAnsi" w:cstheme="minorHAnsi"/>
          <w:sz w:val="22"/>
          <w:szCs w:val="22"/>
        </w:rPr>
        <w:t xml:space="preserve">Předány podklady a seznamy přihlášených čekatelů na přezkoušení předsedovi zkušební komise Ing. J. Horynovi. </w:t>
      </w:r>
    </w:p>
    <w:p w14:paraId="1E232A10" w14:textId="23D39E35" w:rsidR="003E3160" w:rsidRPr="001C06CB" w:rsidRDefault="001C06CB" w:rsidP="001C06CB">
      <w:pPr>
        <w:pStyle w:val="Odstavecseseznamem"/>
        <w:spacing w:after="240"/>
        <w:ind w:left="705" w:firstLine="3"/>
        <w:jc w:val="both"/>
        <w:rPr>
          <w:rFonts w:asciiTheme="minorHAnsi" w:hAnsiTheme="minorHAnsi" w:cstheme="minorHAnsi"/>
          <w:sz w:val="22"/>
          <w:szCs w:val="22"/>
        </w:rPr>
      </w:pPr>
      <w:r w:rsidRPr="001C06CB">
        <w:rPr>
          <w:rFonts w:asciiTheme="minorHAnsi" w:hAnsiTheme="minorHAnsi" w:cstheme="minorHAnsi"/>
          <w:sz w:val="22"/>
          <w:szCs w:val="22"/>
        </w:rPr>
        <w:t>P</w:t>
      </w:r>
      <w:r w:rsidRPr="001C06CB">
        <w:rPr>
          <w:rFonts w:asciiTheme="minorHAnsi" w:eastAsia="Times New Roman" w:hAnsiTheme="minorHAnsi" w:cs="Arial"/>
          <w:sz w:val="22"/>
          <w:szCs w:val="22"/>
        </w:rPr>
        <w:t>ředsed</w:t>
      </w:r>
      <w:r>
        <w:rPr>
          <w:rFonts w:asciiTheme="minorHAnsi" w:eastAsia="Times New Roman" w:hAnsiTheme="minorHAnsi" w:cs="Arial"/>
          <w:sz w:val="22"/>
          <w:szCs w:val="22"/>
        </w:rPr>
        <w:t>a</w:t>
      </w:r>
      <w:r w:rsidRPr="001C06CB">
        <w:rPr>
          <w:rFonts w:asciiTheme="minorHAnsi" w:eastAsia="Times New Roman" w:hAnsiTheme="minorHAnsi" w:cs="Arial"/>
          <w:sz w:val="22"/>
          <w:szCs w:val="22"/>
        </w:rPr>
        <w:t xml:space="preserve"> komis</w:t>
      </w:r>
      <w:r>
        <w:rPr>
          <w:rFonts w:asciiTheme="minorHAnsi" w:eastAsia="Times New Roman" w:hAnsiTheme="minorHAnsi" w:cs="Arial"/>
          <w:sz w:val="22"/>
          <w:szCs w:val="22"/>
        </w:rPr>
        <w:t>e</w:t>
      </w:r>
      <w:r w:rsidRPr="001C06CB">
        <w:rPr>
          <w:rFonts w:asciiTheme="minorHAnsi" w:eastAsia="Times New Roman" w:hAnsiTheme="minorHAnsi" w:cs="Arial"/>
          <w:sz w:val="22"/>
          <w:szCs w:val="22"/>
        </w:rPr>
        <w:t xml:space="preserve"> zašl</w:t>
      </w:r>
      <w:r>
        <w:rPr>
          <w:rFonts w:asciiTheme="minorHAnsi" w:eastAsia="Times New Roman" w:hAnsiTheme="minorHAnsi" w:cs="Arial"/>
          <w:sz w:val="22"/>
          <w:szCs w:val="22"/>
        </w:rPr>
        <w:t>e</w:t>
      </w:r>
      <w:r w:rsidRPr="001C06CB">
        <w:rPr>
          <w:rFonts w:asciiTheme="minorHAnsi" w:eastAsia="Times New Roman" w:hAnsiTheme="minorHAnsi" w:cs="Arial"/>
          <w:sz w:val="22"/>
          <w:szCs w:val="22"/>
        </w:rPr>
        <w:t xml:space="preserve"> zápis a vyhodnocení z přezkoušení čekatelů předsedovi KK J. Novákovi, bude předáno ke schválení </w:t>
      </w:r>
      <w:r>
        <w:rPr>
          <w:rFonts w:asciiTheme="minorHAnsi" w:eastAsia="Times New Roman" w:hAnsiTheme="minorHAnsi" w:cs="Arial"/>
          <w:sz w:val="22"/>
          <w:szCs w:val="22"/>
        </w:rPr>
        <w:t>P</w:t>
      </w:r>
      <w:r w:rsidRPr="001C06CB">
        <w:rPr>
          <w:rFonts w:asciiTheme="minorHAnsi" w:eastAsia="Times New Roman" w:hAnsiTheme="minorHAnsi" w:cs="Arial"/>
          <w:sz w:val="22"/>
          <w:szCs w:val="22"/>
        </w:rPr>
        <w:t xml:space="preserve"> ČMMJ.</w:t>
      </w:r>
    </w:p>
    <w:p w14:paraId="299E6BE0" w14:textId="77777777" w:rsidR="00AC1963" w:rsidRPr="001C06CB" w:rsidRDefault="00AC1963" w:rsidP="00CF7418">
      <w:pPr>
        <w:pStyle w:val="Odstavecseseznamem"/>
        <w:rPr>
          <w:rFonts w:asciiTheme="minorHAnsi" w:eastAsia="Times New Roman" w:hAnsiTheme="minorHAnsi" w:cstheme="minorHAnsi"/>
          <w:sz w:val="22"/>
          <w:szCs w:val="22"/>
        </w:rPr>
      </w:pPr>
    </w:p>
    <w:p w14:paraId="6B4D2E7F" w14:textId="77777777" w:rsidR="00CF7418" w:rsidRPr="001C06CB" w:rsidRDefault="00CF7418">
      <w:pPr>
        <w:pStyle w:val="Odstavecseseznamem"/>
        <w:numPr>
          <w:ilvl w:val="0"/>
          <w:numId w:val="2"/>
        </w:numPr>
        <w:rPr>
          <w:rFonts w:asciiTheme="minorHAnsi" w:eastAsia="Times New Roman" w:hAnsiTheme="minorHAnsi" w:cstheme="minorHAnsi"/>
          <w:sz w:val="22"/>
          <w:szCs w:val="22"/>
        </w:rPr>
      </w:pPr>
      <w:r w:rsidRPr="001C06CB">
        <w:rPr>
          <w:rFonts w:asciiTheme="minorHAnsi" w:eastAsia="Times New Roman" w:hAnsiTheme="minorHAnsi" w:cstheme="minorHAnsi"/>
          <w:sz w:val="22"/>
          <w:szCs w:val="22"/>
        </w:rPr>
        <w:t xml:space="preserve">Projednání připomínek předsednictva ČMMJ ke kynologickým předpisům </w:t>
      </w:r>
    </w:p>
    <w:p w14:paraId="0AFDB50D" w14:textId="77777777" w:rsidR="00CF7418" w:rsidRPr="00554001" w:rsidRDefault="00CF7418" w:rsidP="00CF7418">
      <w:pPr>
        <w:pStyle w:val="Odstavecseseznamem"/>
        <w:rPr>
          <w:rFonts w:asciiTheme="minorHAnsi" w:eastAsia="Times New Roman" w:hAnsiTheme="minorHAnsi" w:cstheme="minorHAnsi"/>
          <w:color w:val="FF0000"/>
          <w:sz w:val="22"/>
          <w:szCs w:val="22"/>
        </w:rPr>
      </w:pPr>
    </w:p>
    <w:p w14:paraId="42177164" w14:textId="51EE2D49" w:rsidR="00CF7418" w:rsidRPr="009E7BB3" w:rsidRDefault="00CF7418">
      <w:pPr>
        <w:pStyle w:val="Odstavecseseznamem"/>
        <w:numPr>
          <w:ilvl w:val="0"/>
          <w:numId w:val="4"/>
        </w:numPr>
        <w:rPr>
          <w:rFonts w:asciiTheme="minorHAnsi" w:eastAsia="Times New Roman" w:hAnsiTheme="minorHAnsi" w:cstheme="minorHAnsi"/>
          <w:sz w:val="22"/>
          <w:szCs w:val="22"/>
        </w:rPr>
      </w:pPr>
      <w:r w:rsidRPr="009E7BB3">
        <w:rPr>
          <w:rFonts w:asciiTheme="minorHAnsi" w:eastAsia="Times New Roman" w:hAnsiTheme="minorHAnsi" w:cstheme="minorHAnsi"/>
          <w:sz w:val="22"/>
          <w:szCs w:val="22"/>
        </w:rPr>
        <w:t xml:space="preserve">Řád pro jmenování a odvolávání rozhodčích – KK ČMMJ připravuje novelu celého Řádu pro jmenování a odvolávání rozhodčích pro posuzování výkonu loveckých </w:t>
      </w:r>
      <w:r w:rsidR="00AC1963" w:rsidRPr="009E7BB3">
        <w:rPr>
          <w:rFonts w:asciiTheme="minorHAnsi" w:eastAsia="Times New Roman" w:hAnsiTheme="minorHAnsi" w:cstheme="minorHAnsi"/>
          <w:sz w:val="22"/>
          <w:szCs w:val="22"/>
        </w:rPr>
        <w:t>psů – novela</w:t>
      </w:r>
      <w:r w:rsidRPr="009E7BB3">
        <w:rPr>
          <w:rFonts w:asciiTheme="minorHAnsi" w:eastAsia="Times New Roman" w:hAnsiTheme="minorHAnsi" w:cstheme="minorHAnsi"/>
          <w:sz w:val="22"/>
          <w:szCs w:val="22"/>
        </w:rPr>
        <w:t xml:space="preserve"> bude zveřejněna 2023 -2024 a v ní bude zapracována i věcná připomínka předsednictva ČMMJ.</w:t>
      </w:r>
    </w:p>
    <w:p w14:paraId="1865CF9D" w14:textId="77777777" w:rsidR="00CF7418" w:rsidRPr="009E7BB3" w:rsidRDefault="00CF7418" w:rsidP="00CF7418">
      <w:pPr>
        <w:pStyle w:val="Odstavecseseznamem"/>
        <w:rPr>
          <w:rFonts w:asciiTheme="minorHAnsi" w:eastAsia="Times New Roman" w:hAnsiTheme="minorHAnsi" w:cstheme="minorHAnsi"/>
          <w:sz w:val="22"/>
          <w:szCs w:val="22"/>
        </w:rPr>
      </w:pPr>
    </w:p>
    <w:p w14:paraId="14DA7C0D" w14:textId="77777777" w:rsidR="00CF7418" w:rsidRPr="009E7BB3" w:rsidRDefault="00CF7418">
      <w:pPr>
        <w:pStyle w:val="Odstavecseseznamem"/>
        <w:numPr>
          <w:ilvl w:val="0"/>
          <w:numId w:val="4"/>
        </w:numPr>
        <w:rPr>
          <w:rFonts w:asciiTheme="minorHAnsi" w:eastAsia="Times New Roman" w:hAnsiTheme="minorHAnsi" w:cstheme="minorHAnsi"/>
          <w:sz w:val="22"/>
          <w:szCs w:val="22"/>
        </w:rPr>
      </w:pPr>
      <w:r w:rsidRPr="009E7BB3">
        <w:rPr>
          <w:rFonts w:asciiTheme="minorHAnsi" w:eastAsia="Times New Roman" w:hAnsiTheme="minorHAnsi" w:cstheme="minorHAnsi"/>
          <w:sz w:val="22"/>
          <w:szCs w:val="22"/>
        </w:rPr>
        <w:t>Podmínky ČMMJ k pořádání NS na MRK -– budou opraveny formální náležitosti předpisu</w:t>
      </w:r>
    </w:p>
    <w:p w14:paraId="1CD5B32D" w14:textId="77777777" w:rsidR="00CF7418" w:rsidRPr="00554001" w:rsidRDefault="00CF7418" w:rsidP="00CF7418">
      <w:pPr>
        <w:pStyle w:val="Odstavecseseznamem"/>
        <w:rPr>
          <w:rFonts w:asciiTheme="minorHAnsi" w:eastAsia="Times New Roman" w:hAnsiTheme="minorHAnsi" w:cstheme="minorHAnsi"/>
          <w:color w:val="FF0000"/>
          <w:sz w:val="22"/>
          <w:szCs w:val="22"/>
        </w:rPr>
      </w:pPr>
    </w:p>
    <w:p w14:paraId="487AA13B" w14:textId="77777777" w:rsidR="00CF7418" w:rsidRPr="009E7BB3" w:rsidRDefault="00CF7418">
      <w:pPr>
        <w:pStyle w:val="Odstavecseseznamem"/>
        <w:numPr>
          <w:ilvl w:val="0"/>
          <w:numId w:val="4"/>
        </w:numPr>
        <w:rPr>
          <w:rFonts w:asciiTheme="minorHAnsi" w:eastAsia="Times New Roman" w:hAnsiTheme="minorHAnsi" w:cstheme="minorHAnsi"/>
          <w:sz w:val="22"/>
          <w:szCs w:val="22"/>
        </w:rPr>
      </w:pPr>
      <w:r w:rsidRPr="009E7BB3">
        <w:rPr>
          <w:rFonts w:asciiTheme="minorHAnsi" w:eastAsia="Times New Roman" w:hAnsiTheme="minorHAnsi" w:cstheme="minorHAnsi"/>
          <w:sz w:val="22"/>
          <w:szCs w:val="22"/>
        </w:rPr>
        <w:t>Pokyn ČMMJ k organizování zkoušek psů z výkonu – připomínka předsednictva ČMMJ k bodu zasílání tabulek z OMS na chovatelské kluby zapracována nebude. Tabulky jsou nadále zasílány z OMS na chovatelské kluby.</w:t>
      </w:r>
    </w:p>
    <w:p w14:paraId="23883F22" w14:textId="77777777" w:rsidR="00CF7418" w:rsidRPr="009E7BB3" w:rsidRDefault="00CF7418" w:rsidP="00CF7418">
      <w:pPr>
        <w:pStyle w:val="Odstavecseseznamem"/>
        <w:rPr>
          <w:rFonts w:asciiTheme="minorHAnsi" w:eastAsia="Times New Roman" w:hAnsiTheme="minorHAnsi" w:cstheme="minorHAnsi"/>
          <w:sz w:val="22"/>
          <w:szCs w:val="22"/>
        </w:rPr>
      </w:pPr>
    </w:p>
    <w:p w14:paraId="3DC15097" w14:textId="1BF0F6D1" w:rsidR="00CF7418" w:rsidRPr="009E7BB3" w:rsidRDefault="00CF7418">
      <w:pPr>
        <w:pStyle w:val="Odstavecseseznamem"/>
        <w:numPr>
          <w:ilvl w:val="0"/>
          <w:numId w:val="4"/>
        </w:numPr>
        <w:rPr>
          <w:rFonts w:asciiTheme="minorHAnsi" w:eastAsia="Times New Roman" w:hAnsiTheme="minorHAnsi" w:cstheme="minorHAnsi"/>
          <w:sz w:val="22"/>
          <w:szCs w:val="22"/>
        </w:rPr>
      </w:pPr>
      <w:r w:rsidRPr="009E7BB3">
        <w:rPr>
          <w:rFonts w:asciiTheme="minorHAnsi" w:eastAsia="Times New Roman" w:hAnsiTheme="minorHAnsi" w:cstheme="minorHAnsi"/>
          <w:sz w:val="22"/>
          <w:szCs w:val="22"/>
        </w:rPr>
        <w:t>Předsednictvu předložit návrh na přezkoumání podmínek doby archivace přihlášek na zkoušky psů z výkonu po konání zkoušek v rámci skartačního řádu ČMMJ – návrh maximální doba 5 let, pokud je ve skartačním řádu uvedena delší.</w:t>
      </w:r>
    </w:p>
    <w:p w14:paraId="06396AC0" w14:textId="63C0EB6A" w:rsidR="00F54540" w:rsidRPr="009E7BB3" w:rsidRDefault="00F54540" w:rsidP="00CF7418">
      <w:pPr>
        <w:pStyle w:val="Odstavecseseznamem"/>
        <w:rPr>
          <w:rFonts w:asciiTheme="minorHAnsi" w:eastAsia="Times New Roman" w:hAnsiTheme="minorHAnsi" w:cstheme="minorHAnsi"/>
          <w:sz w:val="22"/>
          <w:szCs w:val="22"/>
        </w:rPr>
      </w:pPr>
    </w:p>
    <w:p w14:paraId="75C14BDA" w14:textId="77777777" w:rsidR="00F54540" w:rsidRPr="00840FA7" w:rsidRDefault="00F54540">
      <w:pPr>
        <w:pStyle w:val="Odstavecseseznamem"/>
        <w:numPr>
          <w:ilvl w:val="0"/>
          <w:numId w:val="2"/>
        </w:numPr>
        <w:rPr>
          <w:rFonts w:asciiTheme="minorHAnsi" w:eastAsia="Times New Roman" w:hAnsiTheme="minorHAnsi" w:cstheme="minorHAnsi"/>
          <w:sz w:val="22"/>
          <w:szCs w:val="22"/>
        </w:rPr>
      </w:pPr>
      <w:r w:rsidRPr="00840FA7">
        <w:rPr>
          <w:rFonts w:asciiTheme="minorHAnsi" w:eastAsia="Times New Roman" w:hAnsiTheme="minorHAnsi" w:cstheme="minorHAnsi"/>
          <w:sz w:val="22"/>
          <w:szCs w:val="22"/>
        </w:rPr>
        <w:t xml:space="preserve">Projednání zaslaných dotazů a stížností  </w:t>
      </w:r>
    </w:p>
    <w:p w14:paraId="1387D678" w14:textId="77777777" w:rsidR="00F54540" w:rsidRPr="00554001" w:rsidRDefault="00F54540" w:rsidP="00F54540">
      <w:pPr>
        <w:pStyle w:val="Odstavecseseznamem"/>
        <w:rPr>
          <w:rFonts w:asciiTheme="minorHAnsi" w:eastAsia="Times New Roman" w:hAnsiTheme="minorHAnsi" w:cstheme="minorHAnsi"/>
          <w:color w:val="FF0000"/>
          <w:sz w:val="22"/>
          <w:szCs w:val="22"/>
        </w:rPr>
      </w:pPr>
    </w:p>
    <w:p w14:paraId="6201938C" w14:textId="6FD27859" w:rsidR="00F54540" w:rsidRPr="00840FA7" w:rsidRDefault="00F54540" w:rsidP="00840FA7">
      <w:pPr>
        <w:pStyle w:val="Odstavecseseznamem"/>
        <w:numPr>
          <w:ilvl w:val="0"/>
          <w:numId w:val="5"/>
        </w:numPr>
        <w:rPr>
          <w:rFonts w:asciiTheme="minorHAnsi" w:eastAsia="Times New Roman" w:hAnsiTheme="minorHAnsi" w:cstheme="minorHAnsi"/>
          <w:sz w:val="22"/>
          <w:szCs w:val="22"/>
        </w:rPr>
      </w:pPr>
      <w:r w:rsidRPr="00840FA7">
        <w:rPr>
          <w:rFonts w:asciiTheme="minorHAnsi" w:eastAsia="Times New Roman" w:hAnsiTheme="minorHAnsi" w:cstheme="minorHAnsi"/>
          <w:sz w:val="22"/>
          <w:szCs w:val="22"/>
        </w:rPr>
        <w:t>Marian Novák ze Slovenska – žádost o zařazení do seznamu rozhodčích pro posuzování výkonu loveckých psů na základě aprobací získaných na Slovensku</w:t>
      </w:r>
      <w:r w:rsidR="00840FA7" w:rsidRPr="00840FA7">
        <w:rPr>
          <w:rFonts w:asciiTheme="minorHAnsi" w:eastAsia="Times New Roman" w:hAnsiTheme="minorHAnsi" w:cstheme="minorHAnsi"/>
          <w:sz w:val="22"/>
          <w:szCs w:val="22"/>
        </w:rPr>
        <w:t>.</w:t>
      </w:r>
      <w:r w:rsidRPr="00840FA7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840FA7" w:rsidRPr="00840FA7">
        <w:rPr>
          <w:rFonts w:asciiTheme="minorHAnsi" w:eastAsia="Times New Roman" w:hAnsiTheme="minorHAnsi" w:cstheme="minorHAnsi"/>
          <w:sz w:val="22"/>
          <w:szCs w:val="22"/>
        </w:rPr>
        <w:t>N</w:t>
      </w:r>
      <w:r w:rsidRPr="00840FA7">
        <w:rPr>
          <w:rFonts w:asciiTheme="minorHAnsi" w:eastAsia="Times New Roman" w:hAnsiTheme="minorHAnsi" w:cstheme="minorHAnsi"/>
          <w:sz w:val="22"/>
          <w:szCs w:val="22"/>
        </w:rPr>
        <w:t>a M</w:t>
      </w:r>
      <w:r w:rsidR="00840FA7" w:rsidRPr="00840FA7">
        <w:rPr>
          <w:rFonts w:asciiTheme="minorHAnsi" w:eastAsia="Times New Roman" w:hAnsiTheme="minorHAnsi" w:cstheme="minorHAnsi"/>
          <w:sz w:val="22"/>
          <w:szCs w:val="22"/>
        </w:rPr>
        <w:t>inisterstvo zemědělství ČR</w:t>
      </w:r>
      <w:r w:rsidRPr="00840FA7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840FA7" w:rsidRPr="00840FA7">
        <w:rPr>
          <w:rFonts w:asciiTheme="minorHAnsi" w:eastAsia="Times New Roman" w:hAnsiTheme="minorHAnsi" w:cstheme="minorHAnsi"/>
          <w:sz w:val="22"/>
          <w:szCs w:val="22"/>
        </w:rPr>
        <w:t xml:space="preserve">byl </w:t>
      </w:r>
      <w:r w:rsidR="00840FA7">
        <w:rPr>
          <w:rFonts w:asciiTheme="minorHAnsi" w:eastAsia="Times New Roman" w:hAnsiTheme="minorHAnsi" w:cstheme="minorHAnsi"/>
          <w:sz w:val="22"/>
          <w:szCs w:val="22"/>
        </w:rPr>
        <w:t>zaslán dotaz, jak postupovat.</w:t>
      </w:r>
    </w:p>
    <w:p w14:paraId="5D847BCB" w14:textId="77777777" w:rsidR="00F54540" w:rsidRDefault="00F54540" w:rsidP="005E558A">
      <w:pPr>
        <w:rPr>
          <w:rFonts w:asciiTheme="minorHAnsi" w:eastAsia="Times New Roman" w:hAnsiTheme="minorHAnsi" w:cstheme="minorHAnsi"/>
          <w:color w:val="FF0000"/>
          <w:sz w:val="22"/>
          <w:szCs w:val="22"/>
        </w:rPr>
      </w:pPr>
    </w:p>
    <w:p w14:paraId="50EB30E6" w14:textId="77777777" w:rsidR="009E7BB3" w:rsidRDefault="009E7BB3" w:rsidP="005E558A">
      <w:pPr>
        <w:rPr>
          <w:rFonts w:asciiTheme="minorHAnsi" w:eastAsia="Times New Roman" w:hAnsiTheme="minorHAnsi" w:cstheme="minorHAnsi"/>
          <w:color w:val="FF0000"/>
          <w:sz w:val="22"/>
          <w:szCs w:val="22"/>
        </w:rPr>
      </w:pPr>
    </w:p>
    <w:p w14:paraId="69BFC06B" w14:textId="77777777" w:rsidR="009E7BB3" w:rsidRDefault="009E7BB3" w:rsidP="005E558A">
      <w:pPr>
        <w:rPr>
          <w:rFonts w:asciiTheme="minorHAnsi" w:eastAsia="Times New Roman" w:hAnsiTheme="minorHAnsi" w:cstheme="minorHAnsi"/>
          <w:color w:val="FF0000"/>
          <w:sz w:val="22"/>
          <w:szCs w:val="22"/>
        </w:rPr>
      </w:pPr>
    </w:p>
    <w:p w14:paraId="7C45B30B" w14:textId="77777777" w:rsidR="009E7BB3" w:rsidRDefault="009E7BB3" w:rsidP="005E558A">
      <w:pPr>
        <w:rPr>
          <w:rFonts w:asciiTheme="minorHAnsi" w:eastAsia="Times New Roman" w:hAnsiTheme="minorHAnsi" w:cstheme="minorHAnsi"/>
          <w:color w:val="FF0000"/>
          <w:sz w:val="22"/>
          <w:szCs w:val="22"/>
        </w:rPr>
      </w:pPr>
    </w:p>
    <w:p w14:paraId="18F29599" w14:textId="77777777" w:rsidR="009E7BB3" w:rsidRPr="005E558A" w:rsidRDefault="009E7BB3" w:rsidP="005E558A">
      <w:pPr>
        <w:rPr>
          <w:rFonts w:asciiTheme="minorHAnsi" w:eastAsia="Times New Roman" w:hAnsiTheme="minorHAnsi" w:cstheme="minorHAnsi"/>
          <w:color w:val="FF0000"/>
          <w:sz w:val="22"/>
          <w:szCs w:val="22"/>
        </w:rPr>
      </w:pPr>
    </w:p>
    <w:p w14:paraId="0E82CBCD" w14:textId="77777777" w:rsidR="00E2137C" w:rsidRPr="00554001" w:rsidRDefault="00E2137C" w:rsidP="00E2137C">
      <w:pPr>
        <w:pStyle w:val="Odstavecseseznamem"/>
        <w:rPr>
          <w:rFonts w:asciiTheme="minorHAnsi" w:hAnsiTheme="minorHAnsi" w:cstheme="minorHAnsi"/>
          <w:color w:val="FF0000"/>
          <w:sz w:val="22"/>
          <w:szCs w:val="22"/>
        </w:rPr>
      </w:pPr>
    </w:p>
    <w:p w14:paraId="29CF3DCE" w14:textId="77777777" w:rsidR="00E2137C" w:rsidRPr="00554001" w:rsidRDefault="00E2137C" w:rsidP="00E2137C">
      <w:pPr>
        <w:pStyle w:val="Odstavecseseznamem"/>
        <w:spacing w:line="276" w:lineRule="auto"/>
        <w:ind w:left="1068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59D608D4" w14:textId="7DAAE77E" w:rsidR="005E558A" w:rsidRPr="00BE1365" w:rsidRDefault="005E558A" w:rsidP="00775255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BE136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Memoriál Richarda </w:t>
      </w:r>
      <w:proofErr w:type="spellStart"/>
      <w:r w:rsidRPr="00BE1365">
        <w:rPr>
          <w:rFonts w:asciiTheme="minorHAnsi" w:hAnsiTheme="minorHAnsi" w:cstheme="minorHAnsi"/>
          <w:b/>
          <w:bCs/>
          <w:sz w:val="22"/>
          <w:szCs w:val="22"/>
        </w:rPr>
        <w:t>Knolla</w:t>
      </w:r>
      <w:proofErr w:type="spellEnd"/>
      <w:r w:rsidRPr="00BE1365">
        <w:rPr>
          <w:rFonts w:asciiTheme="minorHAnsi" w:hAnsiTheme="minorHAnsi" w:cstheme="minorHAnsi"/>
          <w:b/>
          <w:bCs/>
          <w:sz w:val="22"/>
          <w:szCs w:val="22"/>
        </w:rPr>
        <w:t>, 27.-2</w:t>
      </w:r>
      <w:r>
        <w:rPr>
          <w:rFonts w:asciiTheme="minorHAnsi" w:hAnsiTheme="minorHAnsi" w:cstheme="minorHAnsi"/>
          <w:b/>
          <w:bCs/>
          <w:sz w:val="22"/>
          <w:szCs w:val="22"/>
        </w:rPr>
        <w:t>8</w:t>
      </w:r>
      <w:r w:rsidRPr="00BE1365">
        <w:rPr>
          <w:rFonts w:asciiTheme="minorHAnsi" w:hAnsiTheme="minorHAnsi" w:cstheme="minorHAnsi"/>
          <w:b/>
          <w:bCs/>
          <w:sz w:val="22"/>
          <w:szCs w:val="22"/>
        </w:rPr>
        <w:t>.8. 202</w:t>
      </w:r>
      <w:r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BE1365">
        <w:rPr>
          <w:rFonts w:asciiTheme="minorHAnsi" w:hAnsiTheme="minorHAnsi" w:cstheme="minorHAnsi"/>
          <w:b/>
          <w:bCs/>
          <w:sz w:val="22"/>
          <w:szCs w:val="22"/>
        </w:rPr>
        <w:t xml:space="preserve">, OMS </w:t>
      </w:r>
      <w:r>
        <w:rPr>
          <w:rFonts w:asciiTheme="minorHAnsi" w:hAnsiTheme="minorHAnsi" w:cstheme="minorHAnsi"/>
          <w:b/>
          <w:bCs/>
          <w:sz w:val="22"/>
          <w:szCs w:val="22"/>
        </w:rPr>
        <w:t>Nymburk</w:t>
      </w:r>
    </w:p>
    <w:p w14:paraId="636542F8" w14:textId="77777777" w:rsidR="005E558A" w:rsidRPr="00BE1365" w:rsidRDefault="005E558A" w:rsidP="00775255">
      <w:pPr>
        <w:ind w:left="36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Hlk111548877"/>
    </w:p>
    <w:p w14:paraId="3EC703ED" w14:textId="7B20E89D" w:rsidR="005E558A" w:rsidRPr="00B35CEE" w:rsidRDefault="005E558A" w:rsidP="00775255">
      <w:pPr>
        <w:pStyle w:val="Bezmezer"/>
        <w:ind w:left="708"/>
      </w:pPr>
      <w:r w:rsidRPr="00B35CEE">
        <w:t>Zástupc</w:t>
      </w:r>
      <w:r w:rsidR="00775255">
        <w:t>i</w:t>
      </w:r>
      <w:r w:rsidRPr="00B35CEE">
        <w:t xml:space="preserve"> OMS </w:t>
      </w:r>
      <w:r>
        <w:t xml:space="preserve">Nymburk </w:t>
      </w:r>
      <w:r w:rsidR="00775255">
        <w:t xml:space="preserve">podali </w:t>
      </w:r>
      <w:r w:rsidRPr="00B35CEE">
        <w:t>inform</w:t>
      </w:r>
      <w:r w:rsidR="00775255">
        <w:t>aci</w:t>
      </w:r>
      <w:r w:rsidRPr="00B35CEE">
        <w:t xml:space="preserve"> o </w:t>
      </w:r>
      <w:r>
        <w:t xml:space="preserve">přípravě a </w:t>
      </w:r>
      <w:r w:rsidRPr="00B35CEE">
        <w:t>organizačním zajištění MRK</w:t>
      </w:r>
      <w:r>
        <w:t>.</w:t>
      </w:r>
      <w:r w:rsidRPr="00B35CEE">
        <w:t xml:space="preserve"> </w:t>
      </w:r>
    </w:p>
    <w:p w14:paraId="73EE8126" w14:textId="4AADDC3E" w:rsidR="005E558A" w:rsidRPr="00625812" w:rsidRDefault="005E558A" w:rsidP="00775255">
      <w:pPr>
        <w:pStyle w:val="Bezmezer"/>
        <w:ind w:firstLine="708"/>
      </w:pPr>
      <w:r w:rsidRPr="00625812">
        <w:t xml:space="preserve">Návrh propozic na </w:t>
      </w:r>
      <w:proofErr w:type="gramStart"/>
      <w:r w:rsidRPr="00625812">
        <w:t xml:space="preserve">MRK </w:t>
      </w:r>
      <w:r w:rsidR="00A82A91">
        <w:t>-</w:t>
      </w:r>
      <w:r w:rsidRPr="00625812">
        <w:t xml:space="preserve"> OMS</w:t>
      </w:r>
      <w:proofErr w:type="gramEnd"/>
      <w:r w:rsidRPr="00625812">
        <w:t xml:space="preserve"> </w:t>
      </w:r>
      <w:r w:rsidR="00A82A91">
        <w:t>Nymburk</w:t>
      </w:r>
      <w:r w:rsidRPr="00625812">
        <w:t xml:space="preserve"> zašle ke schválení na ČMMJ a ČMKJ do </w:t>
      </w:r>
      <w:r w:rsidR="00A82A91">
        <w:t>30</w:t>
      </w:r>
      <w:r w:rsidRPr="00625812">
        <w:t>.</w:t>
      </w:r>
      <w:r w:rsidR="00A82A91">
        <w:t>6</w:t>
      </w:r>
      <w:r w:rsidRPr="00625812">
        <w:t>.202</w:t>
      </w:r>
      <w:r w:rsidR="00A82A91">
        <w:t>2</w:t>
      </w:r>
      <w:r>
        <w:t>.</w:t>
      </w:r>
      <w:r w:rsidRPr="00625812">
        <w:t xml:space="preserve"> </w:t>
      </w:r>
    </w:p>
    <w:p w14:paraId="1FDD77C8" w14:textId="128598F8" w:rsidR="005E558A" w:rsidRPr="00625812" w:rsidRDefault="005E558A" w:rsidP="00775255">
      <w:pPr>
        <w:pStyle w:val="Bezmezer"/>
        <w:ind w:firstLine="708"/>
      </w:pPr>
      <w:r w:rsidRPr="00625812">
        <w:t xml:space="preserve">OMS </w:t>
      </w:r>
      <w:r w:rsidR="00A82A91">
        <w:t>Nymburk</w:t>
      </w:r>
      <w:r w:rsidRPr="00625812">
        <w:t xml:space="preserve"> předá 60 ks na ČMMJ – pro vůdce a rozhodčí – do 1.</w:t>
      </w:r>
      <w:r w:rsidR="00A82A91">
        <w:t>8</w:t>
      </w:r>
      <w:r w:rsidRPr="00625812">
        <w:t>.202</w:t>
      </w:r>
      <w:r w:rsidR="00A82A91">
        <w:t>2</w:t>
      </w:r>
      <w:r w:rsidRPr="00625812">
        <w:t>.</w:t>
      </w:r>
    </w:p>
    <w:p w14:paraId="0E48F991" w14:textId="3B3A9961" w:rsidR="005E558A" w:rsidRPr="00625812" w:rsidRDefault="005E558A" w:rsidP="00775255">
      <w:pPr>
        <w:pStyle w:val="Bezmezer"/>
        <w:ind w:left="708"/>
      </w:pPr>
      <w:r w:rsidRPr="00625812">
        <w:t>Vlastníkům psů bude zaslán dopis s informacemi k MRK a propozice soutěže do 1</w:t>
      </w:r>
      <w:r w:rsidR="00A82A91">
        <w:t>0</w:t>
      </w:r>
      <w:r w:rsidRPr="00625812">
        <w:t>.8.202</w:t>
      </w:r>
      <w:r w:rsidR="00A82A91">
        <w:t>2</w:t>
      </w:r>
      <w:r w:rsidRPr="00625812">
        <w:t xml:space="preserve">. Vlastník psa musí potvrdit svou účast na MRK </w:t>
      </w:r>
      <w:r>
        <w:t xml:space="preserve">a zaplatit startovné </w:t>
      </w:r>
      <w:r w:rsidRPr="00625812">
        <w:t xml:space="preserve">do </w:t>
      </w:r>
      <w:r w:rsidR="00A82A91">
        <w:t>15</w:t>
      </w:r>
      <w:r w:rsidRPr="00625812">
        <w:t>.8.202</w:t>
      </w:r>
      <w:r w:rsidR="00A82A91">
        <w:t>2</w:t>
      </w:r>
      <w:r w:rsidRPr="00625812">
        <w:t xml:space="preserve"> na OMS </w:t>
      </w:r>
      <w:r w:rsidR="00A82A91">
        <w:t>Nymburk</w:t>
      </w:r>
      <w:r w:rsidRPr="00625812">
        <w:t>.</w:t>
      </w:r>
    </w:p>
    <w:p w14:paraId="209AF536" w14:textId="6FA90910" w:rsidR="005E558A" w:rsidRPr="007239E8" w:rsidRDefault="005E558A" w:rsidP="00775255">
      <w:pPr>
        <w:pStyle w:val="Odstavecseseznamem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 xml:space="preserve"> ČMMJ poskytne finanční podporu na memoriál 1</w:t>
      </w:r>
      <w:r w:rsidR="00A82A91">
        <w:rPr>
          <w:rFonts w:asciiTheme="minorHAnsi" w:hAnsiTheme="minorHAnsi" w:cstheme="minorHAnsi"/>
          <w:sz w:val="22"/>
          <w:szCs w:val="22"/>
        </w:rPr>
        <w:t>6</w:t>
      </w:r>
      <w:r w:rsidRPr="007239E8">
        <w:rPr>
          <w:rFonts w:asciiTheme="minorHAnsi" w:hAnsiTheme="minorHAnsi" w:cstheme="minorHAnsi"/>
          <w:sz w:val="22"/>
          <w:szCs w:val="22"/>
        </w:rPr>
        <w:t>0.000, - Kč.</w:t>
      </w:r>
    </w:p>
    <w:p w14:paraId="73BDE1AB" w14:textId="77777777" w:rsidR="005E558A" w:rsidRDefault="005E558A" w:rsidP="00775255">
      <w:pPr>
        <w:pStyle w:val="Bezmezer"/>
        <w:ind w:left="708"/>
      </w:pPr>
      <w:r w:rsidRPr="00625812">
        <w:t xml:space="preserve">Přihlášky zaslané k nominační soutěži, budou dále použity jako přihlášky pro MRK. </w:t>
      </w:r>
    </w:p>
    <w:p w14:paraId="56876125" w14:textId="461F6739" w:rsidR="005E558A" w:rsidRPr="00625812" w:rsidRDefault="005E558A" w:rsidP="00775255">
      <w:pPr>
        <w:pStyle w:val="Bezmezer"/>
        <w:ind w:left="708"/>
      </w:pPr>
      <w:r w:rsidRPr="00625812">
        <w:t xml:space="preserve">K. Zborníková předá přihlášky nominovaných psů na OMS </w:t>
      </w:r>
      <w:r w:rsidR="00A82A91">
        <w:t>Nymburk</w:t>
      </w:r>
      <w:r w:rsidRPr="00625812">
        <w:t>.</w:t>
      </w:r>
    </w:p>
    <w:p w14:paraId="22A6A461" w14:textId="77777777" w:rsidR="005E558A" w:rsidRDefault="005E558A" w:rsidP="00775255">
      <w:pPr>
        <w:pStyle w:val="Bezmezer"/>
        <w:ind w:left="708"/>
      </w:pPr>
    </w:p>
    <w:p w14:paraId="6DFCF234" w14:textId="1FCCC163" w:rsidR="005E558A" w:rsidRDefault="005E558A" w:rsidP="00775255">
      <w:pPr>
        <w:pStyle w:val="Bezmezer"/>
        <w:ind w:left="708"/>
      </w:pPr>
      <w:r w:rsidRPr="00625812">
        <w:t>KK</w:t>
      </w:r>
      <w:r>
        <w:t xml:space="preserve"> </w:t>
      </w:r>
      <w:r w:rsidRPr="00625812">
        <w:t xml:space="preserve">schválila delegaci rozhodčích na </w:t>
      </w:r>
      <w:proofErr w:type="gramStart"/>
      <w:r w:rsidRPr="00625812">
        <w:t>MRK  202</w:t>
      </w:r>
      <w:r w:rsidR="00A82A91">
        <w:t>2</w:t>
      </w:r>
      <w:r w:rsidRPr="00625812">
        <w:t>.</w:t>
      </w:r>
      <w:proofErr w:type="gramEnd"/>
    </w:p>
    <w:p w14:paraId="2CF2C27C" w14:textId="005CC5BB" w:rsidR="008A5C26" w:rsidRPr="00A82A91" w:rsidRDefault="005E558A" w:rsidP="00775255">
      <w:pPr>
        <w:pStyle w:val="Bezmezer"/>
        <w:ind w:left="708"/>
      </w:pPr>
      <w:r w:rsidRPr="00625812">
        <w:t xml:space="preserve">Návrh rozhodčích bude po schválení </w:t>
      </w:r>
      <w:r w:rsidR="009E7BB3">
        <w:t>P</w:t>
      </w:r>
      <w:r w:rsidRPr="00625812">
        <w:t xml:space="preserve"> ČMMJ odeslán ke schválení na ČMKJ.</w:t>
      </w:r>
      <w:bookmarkEnd w:id="0"/>
    </w:p>
    <w:p w14:paraId="3EEF96F2" w14:textId="412D2C01" w:rsidR="00612487" w:rsidRPr="00775255" w:rsidRDefault="00A82A91" w:rsidP="00775255">
      <w:pPr>
        <w:pStyle w:val="Odstavecseseznamem"/>
        <w:spacing w:before="240" w:after="240"/>
        <w:ind w:left="360" w:firstLine="348"/>
        <w:jc w:val="both"/>
        <w:outlineLvl w:val="0"/>
        <w:rPr>
          <w:rFonts w:asciiTheme="minorHAnsi" w:eastAsia="Times New Roman" w:hAnsiTheme="minorHAnsi" w:cstheme="minorHAnsi"/>
          <w:b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b/>
          <w:sz w:val="22"/>
          <w:szCs w:val="22"/>
        </w:rPr>
        <w:t>Delegace rozhodčích</w:t>
      </w:r>
      <w:r w:rsidR="00612487" w:rsidRPr="00775255">
        <w:rPr>
          <w:rFonts w:asciiTheme="minorHAnsi" w:eastAsia="Times New Roman" w:hAnsiTheme="minorHAnsi" w:cstheme="minorHAnsi"/>
          <w:b/>
          <w:sz w:val="22"/>
          <w:szCs w:val="22"/>
        </w:rPr>
        <w:t>:</w:t>
      </w:r>
    </w:p>
    <w:p w14:paraId="02D8C605" w14:textId="34A348AD" w:rsidR="000B16FE" w:rsidRPr="00775255" w:rsidRDefault="00612487" w:rsidP="00775255">
      <w:pPr>
        <w:ind w:firstLine="708"/>
        <w:rPr>
          <w:rFonts w:asciiTheme="minorHAnsi" w:eastAsia="Times New Roman" w:hAnsiTheme="minorHAnsi" w:cstheme="minorHAnsi"/>
          <w:sz w:val="22"/>
          <w:szCs w:val="22"/>
          <w:lang w:eastAsia="ar-SA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 xml:space="preserve">Vrchní rozhodčí: 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  <w:lang w:eastAsia="ar-SA"/>
        </w:rPr>
        <w:t xml:space="preserve">František </w:t>
      </w:r>
      <w:proofErr w:type="spellStart"/>
      <w:r w:rsidR="00507E9B" w:rsidRPr="00775255">
        <w:rPr>
          <w:rFonts w:asciiTheme="minorHAnsi" w:eastAsia="Times New Roman" w:hAnsiTheme="minorHAnsi" w:cstheme="minorHAnsi"/>
          <w:sz w:val="22"/>
          <w:szCs w:val="22"/>
          <w:lang w:eastAsia="ar-SA"/>
        </w:rPr>
        <w:t>Kerda</w:t>
      </w:r>
      <w:proofErr w:type="spellEnd"/>
      <w:r w:rsidR="00507E9B" w:rsidRPr="00775255">
        <w:rPr>
          <w:rFonts w:asciiTheme="minorHAnsi" w:eastAsia="Times New Roman" w:hAnsiTheme="minorHAnsi" w:cstheme="minorHAnsi"/>
          <w:sz w:val="22"/>
          <w:szCs w:val="22"/>
          <w:lang w:eastAsia="ar-SA"/>
        </w:rPr>
        <w:tab/>
      </w:r>
      <w:r w:rsidR="00BB15C3" w:rsidRPr="00775255">
        <w:rPr>
          <w:rFonts w:asciiTheme="minorHAnsi" w:eastAsia="Times New Roman" w:hAnsiTheme="minorHAnsi" w:cstheme="minorHAnsi"/>
          <w:sz w:val="22"/>
          <w:szCs w:val="22"/>
          <w:lang w:eastAsia="ar-SA"/>
        </w:rPr>
        <w:t>, Ing.</w:t>
      </w:r>
      <w:r w:rsidR="00507E9B" w:rsidRPr="00775255">
        <w:rPr>
          <w:rFonts w:asciiTheme="minorHAnsi" w:eastAsia="Times New Roman" w:hAnsiTheme="minorHAnsi" w:cstheme="minorHAnsi"/>
          <w:sz w:val="22"/>
          <w:szCs w:val="22"/>
          <w:lang w:eastAsia="ar-SA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  <w:lang w:eastAsia="ar-SA"/>
        </w:rPr>
        <w:tab/>
        <w:t>OMS Pardubice</w:t>
      </w:r>
    </w:p>
    <w:p w14:paraId="14B92F07" w14:textId="529220E2" w:rsidR="00507E9B" w:rsidRPr="00775255" w:rsidRDefault="00A82A91" w:rsidP="00775255">
      <w:pPr>
        <w:ind w:firstLine="708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 xml:space="preserve">Velké pole: 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>Milan Kazda</w:t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  <w:t>OMS Nymburk</w:t>
      </w:r>
    </w:p>
    <w:p w14:paraId="1F4DD079" w14:textId="0A8D54A5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Jiří Drábek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Chrudim</w:t>
      </w:r>
    </w:p>
    <w:p w14:paraId="431ADC84" w14:textId="36F2065D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 xml:space="preserve">Josef </w:t>
      </w:r>
      <w:proofErr w:type="spellStart"/>
      <w:r w:rsidRPr="00775255">
        <w:rPr>
          <w:rFonts w:asciiTheme="minorHAnsi" w:eastAsia="Times New Roman" w:hAnsiTheme="minorHAnsi" w:cstheme="minorHAnsi"/>
          <w:sz w:val="22"/>
          <w:szCs w:val="22"/>
        </w:rPr>
        <w:t>Korelus</w:t>
      </w:r>
      <w:proofErr w:type="spellEnd"/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Kolín</w:t>
      </w:r>
    </w:p>
    <w:p w14:paraId="788A9BCD" w14:textId="03046F54" w:rsidR="00507E9B" w:rsidRPr="00775255" w:rsidRDefault="00A82A91" w:rsidP="00775255">
      <w:pPr>
        <w:ind w:left="426" w:firstLine="282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>Malé pole: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>Stanislav Ludvík</w:t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  <w:t>OMS Nymburk</w:t>
      </w:r>
    </w:p>
    <w:p w14:paraId="143119E4" w14:textId="692C1CAB" w:rsidR="00507E9B" w:rsidRPr="00775255" w:rsidRDefault="00775255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 xml:space="preserve">Petra </w:t>
      </w:r>
      <w:proofErr w:type="spellStart"/>
      <w:r w:rsidRPr="00775255">
        <w:rPr>
          <w:rFonts w:asciiTheme="minorHAnsi" w:eastAsia="Times New Roman" w:hAnsiTheme="minorHAnsi" w:cstheme="minorHAnsi"/>
          <w:sz w:val="22"/>
          <w:szCs w:val="22"/>
        </w:rPr>
        <w:t>Golinovská</w:t>
      </w:r>
      <w:proofErr w:type="spellEnd"/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>OMS Teplice</w:t>
      </w:r>
    </w:p>
    <w:p w14:paraId="3ABB0E6E" w14:textId="6F31C320" w:rsidR="00507E9B" w:rsidRPr="00775255" w:rsidRDefault="00507E9B" w:rsidP="00775255">
      <w:pPr>
        <w:ind w:firstLine="708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>Voda: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Josef Kratochvíl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Nymburk</w:t>
      </w:r>
    </w:p>
    <w:p w14:paraId="35255A31" w14:textId="5428FF95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Jana Pavlová, PhDr.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Nymburk</w:t>
      </w:r>
    </w:p>
    <w:p w14:paraId="651C5586" w14:textId="3B9CD877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Pavel Tupec, Mgr.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Svitavy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</w:p>
    <w:p w14:paraId="0B09DF1B" w14:textId="18AF8027" w:rsidR="00507E9B" w:rsidRPr="00775255" w:rsidRDefault="000B16FE" w:rsidP="00775255">
      <w:pPr>
        <w:ind w:left="426" w:firstLine="282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>Barvy: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  <w:t>Petr Herčík</w:t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  <w:t>OMS Nymburk</w:t>
      </w:r>
    </w:p>
    <w:p w14:paraId="14C0D817" w14:textId="549E6E7D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Čeněk Vedral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Kolín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</w:p>
    <w:p w14:paraId="452EB68F" w14:textId="2BA8C288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Hana Bártová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 xml:space="preserve">               OMS Praha </w:t>
      </w:r>
      <w:r w:rsidR="00775255" w:rsidRPr="00775255">
        <w:rPr>
          <w:rFonts w:asciiTheme="minorHAnsi" w:eastAsia="Times New Roman" w:hAnsiTheme="minorHAnsi" w:cstheme="minorHAnsi"/>
          <w:sz w:val="22"/>
          <w:szCs w:val="22"/>
        </w:rPr>
        <w:t>-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 xml:space="preserve"> venkov</w:t>
      </w:r>
    </w:p>
    <w:p w14:paraId="2C1E5B60" w14:textId="36F0FA38" w:rsidR="00507E9B" w:rsidRPr="00775255" w:rsidRDefault="00775255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 xml:space="preserve">Jiří </w:t>
      </w:r>
      <w:proofErr w:type="spellStart"/>
      <w:r w:rsidRPr="00775255">
        <w:rPr>
          <w:rFonts w:asciiTheme="minorHAnsi" w:eastAsia="Times New Roman" w:hAnsiTheme="minorHAnsi" w:cstheme="minorHAnsi"/>
          <w:sz w:val="22"/>
          <w:szCs w:val="22"/>
        </w:rPr>
        <w:t>Knotner</w:t>
      </w:r>
      <w:proofErr w:type="spellEnd"/>
      <w:r w:rsidRPr="00775255">
        <w:rPr>
          <w:rFonts w:asciiTheme="minorHAnsi" w:eastAsia="Times New Roman" w:hAnsiTheme="minorHAnsi" w:cstheme="minorHAnsi"/>
          <w:sz w:val="22"/>
          <w:szCs w:val="22"/>
        </w:rPr>
        <w:t>, Ing.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>MS Nymburk</w:t>
      </w:r>
    </w:p>
    <w:p w14:paraId="6E531BAC" w14:textId="0B292281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Jiří Kubát, Bc.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Nymburk</w:t>
      </w:r>
    </w:p>
    <w:p w14:paraId="05597C5D" w14:textId="272E0F54" w:rsidR="00507E9B" w:rsidRPr="00775255" w:rsidRDefault="00507E9B" w:rsidP="00775255">
      <w:pPr>
        <w:ind w:left="426" w:firstLine="282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>Vlečky: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0B16FE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>Jan Kotík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Praha 9</w:t>
      </w:r>
    </w:p>
    <w:p w14:paraId="320914E4" w14:textId="441D571A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Pavel Kaplan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Pardubice</w:t>
      </w:r>
    </w:p>
    <w:p w14:paraId="21732D65" w14:textId="279B657D" w:rsidR="00507E9B" w:rsidRPr="00775255" w:rsidRDefault="00A82A91" w:rsidP="00775255">
      <w:pPr>
        <w:ind w:left="426" w:firstLine="282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>Drobné disciplíny: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>Pavel Vach</w:t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507E9B" w:rsidRPr="00775255">
        <w:rPr>
          <w:rFonts w:asciiTheme="minorHAnsi" w:eastAsia="Times New Roman" w:hAnsiTheme="minorHAnsi" w:cstheme="minorHAnsi"/>
          <w:sz w:val="22"/>
          <w:szCs w:val="22"/>
        </w:rPr>
        <w:tab/>
        <w:t>OMS Kolín</w:t>
      </w:r>
    </w:p>
    <w:p w14:paraId="5AA148DE" w14:textId="421EAD2A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Eva Pavlíková, Ing.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Hradec Králové</w:t>
      </w:r>
    </w:p>
    <w:p w14:paraId="46A23522" w14:textId="77777777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</w:p>
    <w:p w14:paraId="57DD34FD" w14:textId="77777777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</w:p>
    <w:p w14:paraId="5C46AD5E" w14:textId="22D2B644" w:rsidR="00507E9B" w:rsidRPr="00775255" w:rsidRDefault="00507E9B" w:rsidP="00775255">
      <w:pPr>
        <w:ind w:left="426" w:firstLine="282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>Náhradníci (bez pořadí):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 xml:space="preserve">Zita </w:t>
      </w:r>
      <w:proofErr w:type="spellStart"/>
      <w:r w:rsidRPr="00775255">
        <w:rPr>
          <w:rFonts w:asciiTheme="minorHAnsi" w:eastAsia="Times New Roman" w:hAnsiTheme="minorHAnsi" w:cstheme="minorHAnsi"/>
          <w:sz w:val="22"/>
          <w:szCs w:val="22"/>
        </w:rPr>
        <w:t>Krepsová</w:t>
      </w:r>
      <w:proofErr w:type="spellEnd"/>
      <w:r w:rsidR="00BB15C3" w:rsidRPr="00775255">
        <w:rPr>
          <w:rFonts w:asciiTheme="minorHAnsi" w:eastAsia="Times New Roman" w:hAnsiTheme="minorHAnsi" w:cstheme="minorHAnsi"/>
          <w:sz w:val="22"/>
          <w:szCs w:val="22"/>
        </w:rPr>
        <w:t>, Ing.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Kutná Hora</w:t>
      </w:r>
    </w:p>
    <w:p w14:paraId="1E75D8BA" w14:textId="0F912536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A82A91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>Ladislav Slavík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Kolín</w:t>
      </w:r>
    </w:p>
    <w:p w14:paraId="2A08086D" w14:textId="4E4D2FF4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A82A91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>Zdeněk Horák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Hradec Králové</w:t>
      </w:r>
    </w:p>
    <w:p w14:paraId="11380190" w14:textId="02358B58" w:rsidR="00507E9B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A82A91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 xml:space="preserve">Hubert </w:t>
      </w:r>
      <w:proofErr w:type="spellStart"/>
      <w:r w:rsidRPr="00775255">
        <w:rPr>
          <w:rFonts w:asciiTheme="minorHAnsi" w:eastAsia="Times New Roman" w:hAnsiTheme="minorHAnsi" w:cstheme="minorHAnsi"/>
          <w:sz w:val="22"/>
          <w:szCs w:val="22"/>
        </w:rPr>
        <w:t>Kreps</w:t>
      </w:r>
      <w:proofErr w:type="spellEnd"/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Kutná Hora</w:t>
      </w:r>
    </w:p>
    <w:p w14:paraId="16CA12C3" w14:textId="5B2F716E" w:rsidR="00E2137C" w:rsidRPr="00775255" w:rsidRDefault="00507E9B" w:rsidP="00775255">
      <w:pPr>
        <w:ind w:left="426"/>
        <w:rPr>
          <w:rFonts w:asciiTheme="minorHAnsi" w:eastAsia="Times New Roman" w:hAnsiTheme="minorHAnsi" w:cstheme="minorHAnsi"/>
          <w:sz w:val="22"/>
          <w:szCs w:val="22"/>
        </w:rPr>
      </w:pP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="00A82A91"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>Alois Bultman</w:t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</w:r>
      <w:r w:rsidRPr="00775255">
        <w:rPr>
          <w:rFonts w:asciiTheme="minorHAnsi" w:eastAsia="Times New Roman" w:hAnsiTheme="minorHAnsi" w:cstheme="minorHAnsi"/>
          <w:sz w:val="22"/>
          <w:szCs w:val="22"/>
        </w:rPr>
        <w:tab/>
        <w:t>OMS Nymburk</w:t>
      </w:r>
    </w:p>
    <w:p w14:paraId="2A06294E" w14:textId="0984D1DE" w:rsidR="00E2137C" w:rsidRPr="00775255" w:rsidRDefault="00E2137C" w:rsidP="00775255">
      <w:pPr>
        <w:pStyle w:val="Odstavecseseznamem"/>
        <w:spacing w:before="240" w:after="240"/>
        <w:ind w:left="360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4773D743" w14:textId="77777777" w:rsidR="00BB15C3" w:rsidRPr="00775255" w:rsidRDefault="00BB15C3" w:rsidP="00775255">
      <w:pPr>
        <w:pStyle w:val="Odstavecseseznamem"/>
        <w:spacing w:before="240" w:after="240"/>
        <w:ind w:left="360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3D553045" w14:textId="172900CE" w:rsidR="00FB4E4A" w:rsidRDefault="00BB15C3" w:rsidP="00F90F62">
      <w:pPr>
        <w:pStyle w:val="Odstavecseseznamem"/>
        <w:spacing w:before="240" w:after="240"/>
        <w:ind w:left="708"/>
        <w:jc w:val="both"/>
        <w:outlineLvl w:val="0"/>
        <w:rPr>
          <w:rFonts w:asciiTheme="minorHAnsi" w:hAnsiTheme="minorHAnsi" w:cstheme="minorHAnsi"/>
          <w:sz w:val="22"/>
          <w:szCs w:val="22"/>
        </w:rPr>
      </w:pPr>
      <w:r w:rsidRPr="00775255">
        <w:rPr>
          <w:rFonts w:asciiTheme="minorHAnsi" w:hAnsiTheme="minorHAnsi" w:cstheme="minorHAnsi"/>
          <w:sz w:val="22"/>
          <w:szCs w:val="22"/>
        </w:rPr>
        <w:t>Delegaci rozhodčím zaslat spolu s </w:t>
      </w:r>
      <w:proofErr w:type="gramStart"/>
      <w:r w:rsidRPr="00775255">
        <w:rPr>
          <w:rFonts w:asciiTheme="minorHAnsi" w:hAnsiTheme="minorHAnsi" w:cstheme="minorHAnsi"/>
          <w:sz w:val="22"/>
          <w:szCs w:val="22"/>
        </w:rPr>
        <w:t>propozicemi  do</w:t>
      </w:r>
      <w:proofErr w:type="gramEnd"/>
      <w:r w:rsidRPr="00775255">
        <w:rPr>
          <w:rFonts w:asciiTheme="minorHAnsi" w:hAnsiTheme="minorHAnsi" w:cstheme="minorHAnsi"/>
          <w:sz w:val="22"/>
          <w:szCs w:val="22"/>
        </w:rPr>
        <w:t xml:space="preserve"> </w:t>
      </w:r>
      <w:r w:rsidR="00A82A91" w:rsidRPr="00775255">
        <w:rPr>
          <w:rFonts w:asciiTheme="minorHAnsi" w:hAnsiTheme="minorHAnsi" w:cstheme="minorHAnsi"/>
          <w:sz w:val="22"/>
          <w:szCs w:val="22"/>
        </w:rPr>
        <w:t>27.7.2022. Rozhodčí potvrdí delegaci do</w:t>
      </w:r>
      <w:r w:rsidR="00775255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775255">
        <w:rPr>
          <w:rFonts w:asciiTheme="minorHAnsi" w:hAnsiTheme="minorHAnsi" w:cstheme="minorHAnsi"/>
          <w:sz w:val="22"/>
          <w:szCs w:val="22"/>
        </w:rPr>
        <w:t>15.8.</w:t>
      </w:r>
      <w:r w:rsidR="00A82A91" w:rsidRPr="00775255">
        <w:rPr>
          <w:rFonts w:asciiTheme="minorHAnsi" w:hAnsiTheme="minorHAnsi" w:cstheme="minorHAnsi"/>
          <w:sz w:val="22"/>
          <w:szCs w:val="22"/>
        </w:rPr>
        <w:t xml:space="preserve">2022 </w:t>
      </w:r>
      <w:r w:rsidR="00FD4ACE" w:rsidRPr="00775255">
        <w:rPr>
          <w:rFonts w:asciiTheme="minorHAnsi" w:hAnsiTheme="minorHAnsi" w:cstheme="minorHAnsi"/>
          <w:sz w:val="22"/>
          <w:szCs w:val="22"/>
        </w:rPr>
        <w:t xml:space="preserve"> na</w:t>
      </w:r>
      <w:proofErr w:type="gramEnd"/>
      <w:r w:rsidR="00FD4ACE" w:rsidRPr="00775255">
        <w:rPr>
          <w:rFonts w:asciiTheme="minorHAnsi" w:hAnsiTheme="minorHAnsi" w:cstheme="minorHAnsi"/>
          <w:sz w:val="22"/>
          <w:szCs w:val="22"/>
        </w:rPr>
        <w:t xml:space="preserve"> ČMMJ K</w:t>
      </w:r>
      <w:r w:rsidR="00A82A91" w:rsidRPr="00775255">
        <w:rPr>
          <w:rFonts w:asciiTheme="minorHAnsi" w:hAnsiTheme="minorHAnsi" w:cstheme="minorHAnsi"/>
          <w:sz w:val="22"/>
          <w:szCs w:val="22"/>
        </w:rPr>
        <w:t>.</w:t>
      </w:r>
      <w:r w:rsidR="00FD4ACE" w:rsidRPr="00775255">
        <w:rPr>
          <w:rFonts w:asciiTheme="minorHAnsi" w:hAnsiTheme="minorHAnsi" w:cstheme="minorHAnsi"/>
          <w:sz w:val="22"/>
          <w:szCs w:val="22"/>
        </w:rPr>
        <w:t xml:space="preserve"> Zborníkové</w:t>
      </w:r>
      <w:r w:rsidR="00A82A91" w:rsidRPr="00775255">
        <w:rPr>
          <w:rFonts w:asciiTheme="minorHAnsi" w:hAnsiTheme="minorHAnsi" w:cstheme="minorHAnsi"/>
          <w:sz w:val="22"/>
          <w:szCs w:val="22"/>
        </w:rPr>
        <w:t>.</w:t>
      </w:r>
    </w:p>
    <w:p w14:paraId="021A391B" w14:textId="77777777" w:rsidR="009E7BB3" w:rsidRDefault="009E7BB3" w:rsidP="00F90F62">
      <w:pPr>
        <w:pStyle w:val="Odstavecseseznamem"/>
        <w:spacing w:before="240" w:after="240"/>
        <w:ind w:left="708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430D6DB1" w14:textId="77777777" w:rsidR="009E7BB3" w:rsidRDefault="009E7BB3" w:rsidP="00F90F62">
      <w:pPr>
        <w:pStyle w:val="Odstavecseseznamem"/>
        <w:spacing w:before="240" w:after="240"/>
        <w:ind w:left="708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7535FFF2" w14:textId="77777777" w:rsidR="009E7BB3" w:rsidRDefault="009E7BB3" w:rsidP="00F90F62">
      <w:pPr>
        <w:pStyle w:val="Odstavecseseznamem"/>
        <w:spacing w:before="240" w:after="240"/>
        <w:ind w:left="708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33A8CCF8" w14:textId="77777777" w:rsidR="009E7BB3" w:rsidRDefault="009E7BB3" w:rsidP="00F90F62">
      <w:pPr>
        <w:pStyle w:val="Odstavecseseznamem"/>
        <w:spacing w:before="240" w:after="240"/>
        <w:ind w:left="708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6DCC08DA" w14:textId="77777777" w:rsidR="009E7BB3" w:rsidRDefault="009E7BB3" w:rsidP="00F90F62">
      <w:pPr>
        <w:pStyle w:val="Odstavecseseznamem"/>
        <w:spacing w:before="240" w:after="240"/>
        <w:ind w:left="708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477C8D54" w14:textId="77777777" w:rsidR="009E7BB3" w:rsidRPr="00F90F62" w:rsidRDefault="009E7BB3" w:rsidP="00F90F62">
      <w:pPr>
        <w:pStyle w:val="Odstavecseseznamem"/>
        <w:spacing w:before="240" w:after="240"/>
        <w:ind w:left="708"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05373D0F" w14:textId="31E9BD69" w:rsidR="00876936" w:rsidRPr="00775255" w:rsidRDefault="00775255" w:rsidP="00775255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7525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Memoriál Karla Podhajského, 1.-2.10.2022, </w:t>
      </w:r>
      <w:r w:rsidRPr="00775255">
        <w:rPr>
          <w:rFonts w:asciiTheme="minorHAnsi" w:hAnsiTheme="minorHAnsi" w:cstheme="minorHAnsi"/>
          <w:b/>
          <w:sz w:val="22"/>
          <w:szCs w:val="22"/>
        </w:rPr>
        <w:t>OMS Tábor</w:t>
      </w:r>
    </w:p>
    <w:p w14:paraId="6F142FFF" w14:textId="77777777" w:rsidR="00775255" w:rsidRPr="00775255" w:rsidRDefault="00775255" w:rsidP="00775255">
      <w:pPr>
        <w:pStyle w:val="Odstavecseseznamem"/>
        <w:spacing w:line="276" w:lineRule="auto"/>
        <w:ind w:left="36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5EE562E0" w14:textId="33168F3A" w:rsidR="00775255" w:rsidRPr="007239E8" w:rsidRDefault="00775255" w:rsidP="00F90F62">
      <w:pPr>
        <w:pStyle w:val="Odstavecseseznamem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 xml:space="preserve">Zástupci OMS </w:t>
      </w:r>
      <w:r>
        <w:rPr>
          <w:rFonts w:asciiTheme="minorHAnsi" w:hAnsiTheme="minorHAnsi" w:cstheme="minorHAnsi"/>
          <w:sz w:val="22"/>
          <w:szCs w:val="22"/>
        </w:rPr>
        <w:t xml:space="preserve">Tábor </w:t>
      </w:r>
      <w:r w:rsidRPr="007239E8">
        <w:rPr>
          <w:rFonts w:asciiTheme="minorHAnsi" w:hAnsiTheme="minorHAnsi" w:cstheme="minorHAnsi"/>
          <w:sz w:val="22"/>
          <w:szCs w:val="22"/>
        </w:rPr>
        <w:t>seznámili přítomné s všeobecnými informacemi a organizačním zabezpečením MKP 202</w:t>
      </w:r>
      <w:r>
        <w:rPr>
          <w:rFonts w:asciiTheme="minorHAnsi" w:hAnsiTheme="minorHAnsi" w:cstheme="minorHAnsi"/>
          <w:sz w:val="22"/>
          <w:szCs w:val="22"/>
        </w:rPr>
        <w:t>2</w:t>
      </w:r>
      <w:r w:rsidRPr="007239E8">
        <w:rPr>
          <w:rFonts w:asciiTheme="minorHAnsi" w:hAnsiTheme="minorHAnsi" w:cstheme="minorHAnsi"/>
          <w:sz w:val="22"/>
          <w:szCs w:val="22"/>
        </w:rPr>
        <w:t>.</w:t>
      </w:r>
    </w:p>
    <w:p w14:paraId="210F037E" w14:textId="13EE263E" w:rsidR="00775255" w:rsidRPr="007239E8" w:rsidRDefault="00775255" w:rsidP="00F90F62">
      <w:pPr>
        <w:pStyle w:val="Odstavecseseznamem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>Propozice zašlou ke kontrole</w:t>
      </w:r>
      <w:r>
        <w:rPr>
          <w:rFonts w:asciiTheme="minorHAnsi" w:hAnsiTheme="minorHAnsi" w:cstheme="minorHAnsi"/>
          <w:sz w:val="22"/>
          <w:szCs w:val="22"/>
        </w:rPr>
        <w:t xml:space="preserve"> na ČMMJ a ČMKJ</w:t>
      </w:r>
      <w:r w:rsidRPr="007239E8">
        <w:rPr>
          <w:rFonts w:asciiTheme="minorHAnsi" w:hAnsiTheme="minorHAnsi" w:cstheme="minorHAnsi"/>
          <w:sz w:val="22"/>
          <w:szCs w:val="22"/>
        </w:rPr>
        <w:t xml:space="preserve">, po jejich schválení zašle OMS </w:t>
      </w:r>
      <w:r w:rsidR="009E7BB3">
        <w:rPr>
          <w:rFonts w:asciiTheme="minorHAnsi" w:hAnsiTheme="minorHAnsi" w:cstheme="minorHAnsi"/>
          <w:sz w:val="22"/>
          <w:szCs w:val="22"/>
        </w:rPr>
        <w:t>Tábor</w:t>
      </w:r>
      <w:r w:rsidRPr="007239E8">
        <w:rPr>
          <w:rFonts w:asciiTheme="minorHAnsi" w:hAnsiTheme="minorHAnsi" w:cstheme="minorHAnsi"/>
          <w:sz w:val="22"/>
          <w:szCs w:val="22"/>
        </w:rPr>
        <w:t xml:space="preserve"> 60 ks na </w:t>
      </w:r>
      <w:proofErr w:type="gramStart"/>
      <w:r w:rsidRPr="007239E8">
        <w:rPr>
          <w:rFonts w:asciiTheme="minorHAnsi" w:hAnsiTheme="minorHAnsi" w:cstheme="minorHAnsi"/>
          <w:sz w:val="22"/>
          <w:szCs w:val="22"/>
        </w:rPr>
        <w:t xml:space="preserve">ČMMJ </w:t>
      </w:r>
      <w:r>
        <w:rPr>
          <w:rFonts w:asciiTheme="minorHAnsi" w:hAnsiTheme="minorHAnsi" w:cstheme="minorHAnsi"/>
          <w:sz w:val="22"/>
          <w:szCs w:val="22"/>
        </w:rPr>
        <w:t>-</w:t>
      </w:r>
      <w:r w:rsidRPr="007239E8">
        <w:rPr>
          <w:rFonts w:asciiTheme="minorHAnsi" w:hAnsiTheme="minorHAnsi" w:cstheme="minorHAnsi"/>
          <w:sz w:val="22"/>
          <w:szCs w:val="22"/>
        </w:rPr>
        <w:t xml:space="preserve"> do</w:t>
      </w:r>
      <w:proofErr w:type="gramEnd"/>
      <w:r w:rsidRPr="007239E8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21</w:t>
      </w:r>
      <w:r w:rsidRPr="007239E8">
        <w:rPr>
          <w:rFonts w:asciiTheme="minorHAnsi" w:hAnsiTheme="minorHAnsi" w:cstheme="minorHAnsi"/>
          <w:sz w:val="22"/>
          <w:szCs w:val="22"/>
        </w:rPr>
        <w:t>.8.202</w:t>
      </w:r>
      <w:r>
        <w:rPr>
          <w:rFonts w:asciiTheme="minorHAnsi" w:hAnsiTheme="minorHAnsi" w:cstheme="minorHAnsi"/>
          <w:sz w:val="22"/>
          <w:szCs w:val="22"/>
        </w:rPr>
        <w:t>2</w:t>
      </w:r>
      <w:r w:rsidRPr="007239E8">
        <w:rPr>
          <w:rFonts w:asciiTheme="minorHAnsi" w:hAnsiTheme="minorHAnsi" w:cstheme="minorHAnsi"/>
          <w:sz w:val="22"/>
          <w:szCs w:val="22"/>
        </w:rPr>
        <w:t>.</w:t>
      </w:r>
    </w:p>
    <w:p w14:paraId="5805C3A0" w14:textId="2179694C" w:rsidR="00775255" w:rsidRPr="007239E8" w:rsidRDefault="00775255" w:rsidP="00F90F62">
      <w:pPr>
        <w:pStyle w:val="Bezmezer"/>
        <w:ind w:left="644"/>
      </w:pPr>
      <w:r w:rsidRPr="007239E8">
        <w:t>Zahraniční účastníci mohou podávat přihlášky na MKP do 31. 8. 202</w:t>
      </w:r>
      <w:r>
        <w:t>2</w:t>
      </w:r>
      <w:r w:rsidRPr="007239E8">
        <w:t xml:space="preserve"> na sekretariátu ČMMJ. KK na svém dalším zasedání rozhodne, kteří psi ze zahraničí se zúčastní MKP 202</w:t>
      </w:r>
      <w:r>
        <w:t>2</w:t>
      </w:r>
      <w:r w:rsidRPr="007239E8">
        <w:t>.</w:t>
      </w:r>
    </w:p>
    <w:p w14:paraId="702EBC92" w14:textId="18503B4D" w:rsidR="00775255" w:rsidRPr="007239E8" w:rsidRDefault="00775255" w:rsidP="00F90F62">
      <w:pPr>
        <w:pStyle w:val="Bezmezer"/>
        <w:ind w:left="644"/>
      </w:pPr>
      <w:r w:rsidRPr="007239E8">
        <w:t xml:space="preserve">Vlastníkům psů bude zaslán dopis s informacemi k MKP a propozice soutěže do </w:t>
      </w:r>
      <w:r w:rsidR="00F90F62">
        <w:t>9</w:t>
      </w:r>
      <w:r w:rsidRPr="007239E8">
        <w:t>.9.202</w:t>
      </w:r>
      <w:r w:rsidR="00F90F62">
        <w:t>2</w:t>
      </w:r>
      <w:r w:rsidRPr="007239E8">
        <w:t xml:space="preserve">. Vlastník psa musí potvrdit svou účast na MKP a zaplatit startovné do </w:t>
      </w:r>
      <w:r w:rsidR="00F90F62">
        <w:t>20</w:t>
      </w:r>
      <w:r w:rsidRPr="007239E8">
        <w:t>.9.202</w:t>
      </w:r>
      <w:r w:rsidR="00F90F62">
        <w:t>2</w:t>
      </w:r>
      <w:r w:rsidRPr="007239E8">
        <w:t xml:space="preserve"> na OMS </w:t>
      </w:r>
      <w:r w:rsidR="00F90F62">
        <w:t>Tábor.</w:t>
      </w:r>
    </w:p>
    <w:p w14:paraId="4C051903" w14:textId="3BBB385A" w:rsidR="00775255" w:rsidRPr="007239E8" w:rsidRDefault="00775255" w:rsidP="00F90F62">
      <w:pPr>
        <w:ind w:firstLine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 xml:space="preserve">ČMMJ poskytne finanční podporu na memoriál </w:t>
      </w:r>
      <w:r w:rsidR="00F90F62">
        <w:rPr>
          <w:rFonts w:asciiTheme="minorHAnsi" w:hAnsiTheme="minorHAnsi" w:cstheme="minorHAnsi"/>
          <w:sz w:val="22"/>
          <w:szCs w:val="22"/>
        </w:rPr>
        <w:t>20</w:t>
      </w:r>
      <w:r w:rsidRPr="007239E8">
        <w:rPr>
          <w:rFonts w:asciiTheme="minorHAnsi" w:hAnsiTheme="minorHAnsi" w:cstheme="minorHAnsi"/>
          <w:sz w:val="22"/>
          <w:szCs w:val="22"/>
        </w:rPr>
        <w:t>0.000, - Kč.</w:t>
      </w:r>
    </w:p>
    <w:p w14:paraId="7A9D582F" w14:textId="63F922CE" w:rsidR="00775255" w:rsidRPr="007239E8" w:rsidRDefault="00775255" w:rsidP="00F90F62">
      <w:pPr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 xml:space="preserve">K. Zborníková zašle přihlášky kvalifikovaných psů z ČR a vybraných zahraničních psů na OMS </w:t>
      </w:r>
      <w:r w:rsidR="00F90F62">
        <w:rPr>
          <w:rFonts w:asciiTheme="minorHAnsi" w:hAnsiTheme="minorHAnsi" w:cstheme="minorHAnsi"/>
          <w:sz w:val="22"/>
          <w:szCs w:val="22"/>
        </w:rPr>
        <w:t>Tábor</w:t>
      </w:r>
      <w:r w:rsidRPr="007239E8">
        <w:rPr>
          <w:rFonts w:asciiTheme="minorHAnsi" w:hAnsiTheme="minorHAnsi" w:cstheme="minorHAnsi"/>
          <w:sz w:val="22"/>
          <w:szCs w:val="22"/>
        </w:rPr>
        <w:t>.</w:t>
      </w:r>
    </w:p>
    <w:p w14:paraId="014D09F3" w14:textId="77777777" w:rsidR="00775255" w:rsidRPr="007239E8" w:rsidRDefault="00775255" w:rsidP="00F90F62">
      <w:pPr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 xml:space="preserve">Pro účastníky z ČR budou přihlášky zaslané k nominační soutěži a použité na MRK, dále použity jako přihlášky na MKP. </w:t>
      </w:r>
    </w:p>
    <w:p w14:paraId="038360F5" w14:textId="77777777" w:rsidR="00775255" w:rsidRPr="007239E8" w:rsidRDefault="00775255" w:rsidP="00F90F6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22B5AE3" w14:textId="2D474FEB" w:rsidR="00775255" w:rsidRPr="007239E8" w:rsidRDefault="00775255" w:rsidP="00F90F62">
      <w:pPr>
        <w:ind w:left="644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>KK schválila delegaci rozhodčích na MKP 202</w:t>
      </w:r>
      <w:r w:rsidR="00F90F62">
        <w:rPr>
          <w:rFonts w:asciiTheme="minorHAnsi" w:hAnsiTheme="minorHAnsi" w:cstheme="minorHAnsi"/>
          <w:sz w:val="22"/>
          <w:szCs w:val="22"/>
        </w:rPr>
        <w:t>2</w:t>
      </w:r>
      <w:r w:rsidRPr="007239E8">
        <w:rPr>
          <w:rFonts w:asciiTheme="minorHAnsi" w:hAnsiTheme="minorHAnsi" w:cstheme="minorHAnsi"/>
          <w:sz w:val="22"/>
          <w:szCs w:val="22"/>
        </w:rPr>
        <w:t xml:space="preserve">. Návrh rozhodčích bude předložen ke schválení </w:t>
      </w:r>
      <w:r w:rsidR="00F90F62">
        <w:rPr>
          <w:rFonts w:asciiTheme="minorHAnsi" w:hAnsiTheme="minorHAnsi" w:cstheme="minorHAnsi"/>
          <w:sz w:val="22"/>
          <w:szCs w:val="22"/>
        </w:rPr>
        <w:t>P</w:t>
      </w:r>
      <w:r w:rsidRPr="007239E8">
        <w:rPr>
          <w:rFonts w:asciiTheme="minorHAnsi" w:hAnsiTheme="minorHAnsi" w:cstheme="minorHAnsi"/>
          <w:sz w:val="22"/>
          <w:szCs w:val="22"/>
        </w:rPr>
        <w:t xml:space="preserve"> ČMMJ.</w:t>
      </w:r>
    </w:p>
    <w:p w14:paraId="344AB188" w14:textId="77777777" w:rsidR="00775255" w:rsidRPr="007239E8" w:rsidRDefault="00775255" w:rsidP="00F90F62">
      <w:pPr>
        <w:pStyle w:val="Odstavecseseznamem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>Návrh delegace rozhodčích zaslat ke schválení na ČMKJ.</w:t>
      </w:r>
    </w:p>
    <w:p w14:paraId="30897AAF" w14:textId="77777777" w:rsidR="00775255" w:rsidRPr="007239E8" w:rsidRDefault="00775255" w:rsidP="00F90F62">
      <w:pPr>
        <w:pStyle w:val="Odstavecseseznamem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>Požádat ČMKU o vyžádání souhlasu pro posuzování zahraničních rozhodčích pro rozhodčí ze SR.</w:t>
      </w:r>
    </w:p>
    <w:p w14:paraId="34981710" w14:textId="77777777" w:rsidR="00F25239" w:rsidRDefault="00F25239" w:rsidP="00F90F62">
      <w:pPr>
        <w:pStyle w:val="Odstavecseseznamem"/>
        <w:ind w:left="360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23D1B3F4" w14:textId="57F0A9B6" w:rsidR="00F90F62" w:rsidRPr="00F90F62" w:rsidRDefault="00F90F62" w:rsidP="00F90F62">
      <w:pPr>
        <w:pStyle w:val="Odstavecseseznamem"/>
        <w:ind w:left="360" w:firstLine="284"/>
        <w:jc w:val="both"/>
        <w:rPr>
          <w:rFonts w:asciiTheme="minorHAnsi" w:hAnsiTheme="minorHAnsi" w:cstheme="minorHAnsi"/>
          <w:b/>
          <w:sz w:val="22"/>
          <w:szCs w:val="22"/>
        </w:rPr>
      </w:pPr>
      <w:r w:rsidRPr="00F90F62">
        <w:rPr>
          <w:rFonts w:asciiTheme="minorHAnsi" w:hAnsiTheme="minorHAnsi" w:cstheme="minorHAnsi"/>
          <w:b/>
          <w:sz w:val="22"/>
          <w:szCs w:val="22"/>
        </w:rPr>
        <w:t>Delegace rozhodčích:</w:t>
      </w:r>
    </w:p>
    <w:p w14:paraId="2B9A9B44" w14:textId="77777777" w:rsidR="008A5C26" w:rsidRPr="00554001" w:rsidRDefault="008A5C26" w:rsidP="00F90F62">
      <w:pPr>
        <w:pStyle w:val="Odstavecseseznamem"/>
        <w:ind w:left="36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76E03B1E" w14:textId="0789E2F9" w:rsidR="00F54540" w:rsidRPr="00F90F62" w:rsidRDefault="00F90F62" w:rsidP="00F90F62">
      <w:pPr>
        <w:ind w:left="426" w:firstLine="218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Vrchní rozhodčí: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Ing. Václav </w:t>
      </w:r>
      <w:proofErr w:type="spellStart"/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Falada</w:t>
      </w:r>
      <w:proofErr w:type="spellEnd"/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Tábor</w:t>
      </w:r>
    </w:p>
    <w:p w14:paraId="1348F599" w14:textId="3C3AFEE5" w:rsidR="00F54540" w:rsidRPr="00F90F62" w:rsidRDefault="00F90F62" w:rsidP="00F90F62">
      <w:pPr>
        <w:ind w:left="426" w:firstLine="218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Velké pole: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Ing. Jaroslav Novotný </w:t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D4ACE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OMS Benešov</w:t>
      </w:r>
    </w:p>
    <w:p w14:paraId="7102A042" w14:textId="77777777" w:rsidR="00F54540" w:rsidRPr="00F90F62" w:rsidRDefault="00F54540" w:rsidP="00F90F62">
      <w:pPr>
        <w:ind w:left="2550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Zdeněk Staněk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Tábor</w:t>
      </w:r>
    </w:p>
    <w:p w14:paraId="6021F06C" w14:textId="3E323001" w:rsidR="00F54540" w:rsidRPr="00F90F62" w:rsidRDefault="00F54540" w:rsidP="00F90F62">
      <w:pPr>
        <w:ind w:left="2268" w:firstLine="564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Karol </w:t>
      </w:r>
      <w:proofErr w:type="spellStart"/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Tolarovič</w:t>
      </w:r>
      <w:proofErr w:type="spellEnd"/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D4ACE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Slovensko</w:t>
      </w:r>
    </w:p>
    <w:p w14:paraId="111158C5" w14:textId="55FF8ADA" w:rsidR="00F54540" w:rsidRPr="00F90F62" w:rsidRDefault="00F90F62" w:rsidP="00F90F62">
      <w:pPr>
        <w:ind w:left="426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Malé pole: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Luboš Kříž</w:t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 xml:space="preserve"> </w:t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Tábor</w:t>
      </w:r>
    </w:p>
    <w:p w14:paraId="1E035B8B" w14:textId="26685B86" w:rsidR="00F54540" w:rsidRPr="00F90F62" w:rsidRDefault="00F54540" w:rsidP="00F90F62">
      <w:pPr>
        <w:ind w:left="2550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MVDr. Jana Kočová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Tábor</w:t>
      </w:r>
    </w:p>
    <w:p w14:paraId="01DBB6BF" w14:textId="6D49F6B0" w:rsidR="00F54540" w:rsidRPr="00F90F62" w:rsidRDefault="000B16FE" w:rsidP="00F90F62">
      <w:pPr>
        <w:ind w:left="426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Voda: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MVDr. Jaroslav Šonka</w:t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Tábor</w:t>
      </w:r>
    </w:p>
    <w:p w14:paraId="64FE694B" w14:textId="77777777" w:rsidR="00F54540" w:rsidRPr="00F90F62" w:rsidRDefault="00F54540" w:rsidP="00F90F62">
      <w:pPr>
        <w:ind w:left="2550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tanislav Brožek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Tábor</w:t>
      </w:r>
    </w:p>
    <w:p w14:paraId="7F09A370" w14:textId="0C8BF043" w:rsidR="00F54540" w:rsidRPr="00F90F62" w:rsidRDefault="00F54540" w:rsidP="00F90F62">
      <w:pPr>
        <w:ind w:left="2268" w:firstLine="564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Ján Lovecký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 xml:space="preserve">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Slovensko</w:t>
      </w:r>
    </w:p>
    <w:p w14:paraId="2FCFEBBC" w14:textId="44337E1E" w:rsidR="00F54540" w:rsidRPr="00F90F62" w:rsidRDefault="000B16FE" w:rsidP="00F90F62">
      <w:pPr>
        <w:ind w:left="426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Les – barvy: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Lukáš Vlas</w:t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Strakonice</w:t>
      </w:r>
    </w:p>
    <w:p w14:paraId="56936270" w14:textId="77777777" w:rsidR="00F54540" w:rsidRPr="00F90F62" w:rsidRDefault="00F54540" w:rsidP="00F90F62">
      <w:pPr>
        <w:ind w:left="2550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Roman </w:t>
      </w:r>
      <w:proofErr w:type="spellStart"/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Buchcar</w:t>
      </w:r>
      <w:proofErr w:type="spellEnd"/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Tábor</w:t>
      </w:r>
    </w:p>
    <w:p w14:paraId="6F34460A" w14:textId="77777777" w:rsidR="00F54540" w:rsidRPr="00F90F62" w:rsidRDefault="00F54540" w:rsidP="00F90F62">
      <w:pPr>
        <w:ind w:left="2268" w:firstLine="564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Radek Duda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 xml:space="preserve">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České Budějovice</w:t>
      </w:r>
    </w:p>
    <w:p w14:paraId="436FE84A" w14:textId="77777777" w:rsidR="00F54540" w:rsidRPr="00F90F62" w:rsidRDefault="00F54540" w:rsidP="00F90F62">
      <w:pPr>
        <w:ind w:left="2550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Miloslav Man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Písek</w:t>
      </w:r>
    </w:p>
    <w:p w14:paraId="2B9F8BDC" w14:textId="6F8CDFE0" w:rsidR="00F54540" w:rsidRPr="00F90F62" w:rsidRDefault="00F54540" w:rsidP="00F90F62">
      <w:pPr>
        <w:ind w:left="2268" w:firstLine="564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František Bárta ml.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České Budějovice</w:t>
      </w:r>
    </w:p>
    <w:p w14:paraId="22C54BAB" w14:textId="17615A2B" w:rsidR="00F54540" w:rsidRPr="00F90F62" w:rsidRDefault="000B16FE" w:rsidP="00F90F62">
      <w:pPr>
        <w:ind w:left="426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Les – vlečky: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Miroslav Březina</w:t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Tábor</w:t>
      </w:r>
    </w:p>
    <w:p w14:paraId="1529CC6B" w14:textId="0A7594A8" w:rsidR="00F54540" w:rsidRPr="00F90F62" w:rsidRDefault="00F54540" w:rsidP="00F90F62">
      <w:pPr>
        <w:ind w:left="2550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Martin Blažek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Benešov</w:t>
      </w:r>
    </w:p>
    <w:p w14:paraId="7F93D99E" w14:textId="2C9DA6A4" w:rsidR="00F54540" w:rsidRPr="00F90F62" w:rsidRDefault="000B16FE" w:rsidP="00F90F62">
      <w:pPr>
        <w:ind w:left="426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Les – drobné </w:t>
      </w:r>
      <w:proofErr w:type="spellStart"/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disc</w:t>
      </w:r>
      <w:proofErr w:type="spellEnd"/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.: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Martin Kočí</w:t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54540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Jindřichův Hradec</w:t>
      </w:r>
    </w:p>
    <w:p w14:paraId="66107DCE" w14:textId="77777777" w:rsidR="00F54540" w:rsidRPr="00F90F62" w:rsidRDefault="00F54540" w:rsidP="00F90F62">
      <w:pPr>
        <w:ind w:left="2550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Jaroslav Šíma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 xml:space="preserve"> 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Klatovy</w:t>
      </w:r>
    </w:p>
    <w:p w14:paraId="21B727F9" w14:textId="77777777" w:rsidR="00F54540" w:rsidRPr="00F90F62" w:rsidRDefault="00F54540" w:rsidP="00F90F62">
      <w:pPr>
        <w:ind w:left="426" w:hanging="426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0A8530A9" w14:textId="477EB678" w:rsidR="00F54540" w:rsidRPr="00F90F62" w:rsidRDefault="00F54540" w:rsidP="00F90F62">
      <w:pPr>
        <w:ind w:left="426" w:firstLine="282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Náhradníci bez pořadí:</w:t>
      </w:r>
      <w:r w:rsidRPr="00F90F6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ab/>
      </w:r>
      <w:r w:rsidR="00F90F62" w:rsidRPr="00F90F6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Luděk Fanta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České Budějovice</w:t>
      </w:r>
    </w:p>
    <w:p w14:paraId="32A87586" w14:textId="632AFB4C" w:rsidR="00F54540" w:rsidRPr="00F90F62" w:rsidRDefault="00F54540" w:rsidP="00F90F62">
      <w:pPr>
        <w:ind w:left="426" w:hanging="426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0B16FE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90F62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Zdeněk Pils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Český Krumlov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</w:p>
    <w:p w14:paraId="03B15D04" w14:textId="02F78D6C" w:rsidR="00F54540" w:rsidRPr="00F90F62" w:rsidRDefault="00F54540" w:rsidP="00F90F62">
      <w:pPr>
        <w:ind w:left="426" w:hanging="426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0B16FE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90F62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Jaroslav </w:t>
      </w:r>
      <w:proofErr w:type="spellStart"/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Bejda</w:t>
      </w:r>
      <w:proofErr w:type="spellEnd"/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Plzeň</w:t>
      </w:r>
    </w:p>
    <w:p w14:paraId="464A12EF" w14:textId="6DF9108B" w:rsidR="00F54540" w:rsidRPr="00F90F62" w:rsidRDefault="00F54540" w:rsidP="00F90F62">
      <w:pPr>
        <w:ind w:left="426" w:hanging="426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0B16FE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="00F90F62"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>František Bárta st.</w:t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  <w:r w:rsidRPr="00F90F62">
        <w:rPr>
          <w:rFonts w:asciiTheme="minorHAnsi" w:eastAsia="Calibri" w:hAnsiTheme="minorHAnsi" w:cstheme="minorHAnsi"/>
          <w:sz w:val="22"/>
          <w:szCs w:val="22"/>
          <w:lang w:eastAsia="en-US"/>
        </w:rPr>
        <w:tab/>
        <w:t>OMS Prachatice</w:t>
      </w:r>
    </w:p>
    <w:p w14:paraId="23AF2212" w14:textId="2A028D5F" w:rsidR="00F90F62" w:rsidRPr="00F90F62" w:rsidRDefault="00F90F62" w:rsidP="00F90F62">
      <w:pPr>
        <w:pStyle w:val="Odstavecseseznamem"/>
        <w:spacing w:before="240" w:after="240"/>
        <w:ind w:left="708"/>
        <w:jc w:val="both"/>
        <w:outlineLvl w:val="0"/>
        <w:rPr>
          <w:rFonts w:asciiTheme="minorHAnsi" w:hAnsiTheme="minorHAnsi" w:cstheme="minorHAnsi"/>
          <w:sz w:val="22"/>
          <w:szCs w:val="22"/>
        </w:rPr>
      </w:pPr>
      <w:r w:rsidRPr="00F90F62">
        <w:rPr>
          <w:rFonts w:asciiTheme="minorHAnsi" w:hAnsiTheme="minorHAnsi" w:cstheme="minorHAnsi"/>
          <w:sz w:val="22"/>
          <w:szCs w:val="22"/>
        </w:rPr>
        <w:t>Delegaci rozhodčím zaslat spolu s </w:t>
      </w:r>
      <w:proofErr w:type="gramStart"/>
      <w:r w:rsidRPr="00F90F62">
        <w:rPr>
          <w:rFonts w:asciiTheme="minorHAnsi" w:hAnsiTheme="minorHAnsi" w:cstheme="minorHAnsi"/>
          <w:sz w:val="22"/>
          <w:szCs w:val="22"/>
        </w:rPr>
        <w:t>propozicemi  do</w:t>
      </w:r>
      <w:proofErr w:type="gramEnd"/>
      <w:r w:rsidRPr="00F90F62">
        <w:rPr>
          <w:rFonts w:asciiTheme="minorHAnsi" w:hAnsiTheme="minorHAnsi" w:cstheme="minorHAnsi"/>
          <w:sz w:val="22"/>
          <w:szCs w:val="22"/>
        </w:rPr>
        <w:t xml:space="preserve"> 2.9.2022. Rozhodčí potvrdí delegaci do </w:t>
      </w:r>
      <w:proofErr w:type="gramStart"/>
      <w:r w:rsidRPr="00F90F62">
        <w:rPr>
          <w:rFonts w:asciiTheme="minorHAnsi" w:hAnsiTheme="minorHAnsi" w:cstheme="minorHAnsi"/>
          <w:sz w:val="22"/>
          <w:szCs w:val="22"/>
        </w:rPr>
        <w:t>15.9.2022  na</w:t>
      </w:r>
      <w:proofErr w:type="gramEnd"/>
      <w:r w:rsidRPr="00F90F62">
        <w:rPr>
          <w:rFonts w:asciiTheme="minorHAnsi" w:hAnsiTheme="minorHAnsi" w:cstheme="minorHAnsi"/>
          <w:sz w:val="22"/>
          <w:szCs w:val="22"/>
        </w:rPr>
        <w:t xml:space="preserve"> ČMMJ K. Zborníkové.</w:t>
      </w:r>
    </w:p>
    <w:p w14:paraId="497E6630" w14:textId="77777777" w:rsidR="00F90F62" w:rsidRDefault="00F90F62" w:rsidP="00FA3900">
      <w:pPr>
        <w:pStyle w:val="Odstavecseseznamem"/>
        <w:ind w:left="360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7D78873D" w14:textId="77777777" w:rsidR="00F90F62" w:rsidRPr="00554001" w:rsidRDefault="00F90F62" w:rsidP="00FA3900">
      <w:pPr>
        <w:pStyle w:val="Odstavecseseznamem"/>
        <w:ind w:left="360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34EB5732" w14:textId="65DE5D7D" w:rsidR="00AE0DA1" w:rsidRPr="00F90F62" w:rsidRDefault="007872D0" w:rsidP="00F90F62">
      <w:pPr>
        <w:pStyle w:val="Odstavecseseznamem"/>
        <w:numPr>
          <w:ilvl w:val="0"/>
          <w:numId w:val="1"/>
        </w:numPr>
        <w:spacing w:before="240" w:after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1" w:name="_Hlk111544532"/>
      <w:r w:rsidRPr="00F90F62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Projednání zaslaných dotazů a stížností  </w:t>
      </w:r>
    </w:p>
    <w:p w14:paraId="6F3E4FED" w14:textId="47E4B7C7" w:rsidR="00E87855" w:rsidRPr="00554001" w:rsidRDefault="00E87855" w:rsidP="000562C2">
      <w:pPr>
        <w:pStyle w:val="Odstavecseseznamem"/>
        <w:spacing w:before="240" w:after="240"/>
        <w:ind w:left="36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2C6B24F6" w14:textId="1ADA245E" w:rsidR="00E87855" w:rsidRPr="000562C2" w:rsidRDefault="00E87855" w:rsidP="000562C2">
      <w:pPr>
        <w:pStyle w:val="Odstavecseseznamem"/>
        <w:numPr>
          <w:ilvl w:val="0"/>
          <w:numId w:val="7"/>
        </w:numPr>
        <w:spacing w:before="240" w:after="240"/>
        <w:jc w:val="both"/>
        <w:rPr>
          <w:rFonts w:asciiTheme="minorHAnsi" w:hAnsiTheme="minorHAnsi" w:cstheme="minorHAnsi"/>
          <w:sz w:val="22"/>
          <w:szCs w:val="22"/>
        </w:rPr>
      </w:pPr>
      <w:r w:rsidRPr="000562C2">
        <w:rPr>
          <w:rFonts w:asciiTheme="minorHAnsi" w:hAnsiTheme="minorHAnsi" w:cstheme="minorHAnsi"/>
          <w:sz w:val="22"/>
          <w:szCs w:val="22"/>
        </w:rPr>
        <w:t xml:space="preserve">Kynologická komise ČMMJ žádá DR ČMMJ, aby prověřila nedostatek v záznamech u tabulek </w:t>
      </w:r>
      <w:r w:rsidR="000562C2" w:rsidRPr="000562C2">
        <w:rPr>
          <w:rFonts w:asciiTheme="minorHAnsi" w:hAnsiTheme="minorHAnsi" w:cstheme="minorHAnsi"/>
          <w:sz w:val="22"/>
          <w:szCs w:val="22"/>
        </w:rPr>
        <w:t xml:space="preserve">VZ ohařů </w:t>
      </w:r>
      <w:r w:rsidRPr="000562C2">
        <w:rPr>
          <w:rFonts w:asciiTheme="minorHAnsi" w:hAnsiTheme="minorHAnsi" w:cstheme="minorHAnsi"/>
          <w:sz w:val="22"/>
          <w:szCs w:val="22"/>
        </w:rPr>
        <w:t xml:space="preserve">(špatné číslo pověření </w:t>
      </w:r>
      <w:proofErr w:type="spellStart"/>
      <w:r w:rsidRPr="000562C2">
        <w:rPr>
          <w:rFonts w:asciiTheme="minorHAnsi" w:hAnsiTheme="minorHAnsi" w:cstheme="minorHAnsi"/>
          <w:sz w:val="22"/>
          <w:szCs w:val="22"/>
        </w:rPr>
        <w:t>MZe</w:t>
      </w:r>
      <w:proofErr w:type="spellEnd"/>
      <w:r w:rsidRPr="000562C2">
        <w:rPr>
          <w:rFonts w:asciiTheme="minorHAnsi" w:hAnsiTheme="minorHAnsi" w:cstheme="minorHAnsi"/>
          <w:sz w:val="22"/>
          <w:szCs w:val="22"/>
        </w:rPr>
        <w:t>) u pořadatele OMS Mladá Boleslav a vrchního rozhodčího</w:t>
      </w:r>
      <w:r w:rsidR="000562C2" w:rsidRPr="000562C2">
        <w:rPr>
          <w:rFonts w:asciiTheme="minorHAnsi" w:hAnsiTheme="minorHAnsi" w:cstheme="minorHAnsi"/>
          <w:sz w:val="22"/>
          <w:szCs w:val="22"/>
        </w:rPr>
        <w:t>.</w:t>
      </w:r>
    </w:p>
    <w:p w14:paraId="05C01926" w14:textId="77777777" w:rsidR="00F25239" w:rsidRPr="000562C2" w:rsidRDefault="00F25239" w:rsidP="000562C2">
      <w:pPr>
        <w:pStyle w:val="Odstavecseseznamem"/>
        <w:spacing w:before="240" w:after="240"/>
        <w:jc w:val="both"/>
        <w:rPr>
          <w:rFonts w:asciiTheme="minorHAnsi" w:hAnsiTheme="minorHAnsi" w:cstheme="minorHAnsi"/>
          <w:sz w:val="22"/>
          <w:szCs w:val="22"/>
        </w:rPr>
      </w:pPr>
    </w:p>
    <w:p w14:paraId="320167F5" w14:textId="575177CB" w:rsidR="00F25239" w:rsidRPr="000562C2" w:rsidRDefault="00566E01" w:rsidP="000562C2">
      <w:pPr>
        <w:pStyle w:val="Odstavecseseznamem"/>
        <w:numPr>
          <w:ilvl w:val="0"/>
          <w:numId w:val="7"/>
        </w:numPr>
        <w:spacing w:before="240"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Žádost OMS Mladá Boleslav o </w:t>
      </w:r>
      <w:r w:rsidR="00F25239" w:rsidRPr="000562C2">
        <w:rPr>
          <w:rFonts w:asciiTheme="minorHAnsi" w:hAnsiTheme="minorHAnsi" w:cstheme="minorHAnsi"/>
          <w:sz w:val="22"/>
          <w:szCs w:val="22"/>
        </w:rPr>
        <w:t xml:space="preserve">„Zpřesnění stanoviska k možnosti používání GPS obojků při zkouškách loveckých psů“ - </w:t>
      </w:r>
      <w:r w:rsidR="000562C2" w:rsidRPr="000562C2">
        <w:rPr>
          <w:rFonts w:asciiTheme="minorHAnsi" w:hAnsiTheme="minorHAnsi" w:cstheme="minorHAnsi"/>
          <w:sz w:val="22"/>
          <w:szCs w:val="22"/>
        </w:rPr>
        <w:t>zpracuje</w:t>
      </w:r>
      <w:r w:rsidR="00F25239" w:rsidRPr="000562C2">
        <w:rPr>
          <w:rFonts w:asciiTheme="minorHAnsi" w:hAnsiTheme="minorHAnsi" w:cstheme="minorHAnsi"/>
          <w:sz w:val="22"/>
          <w:szCs w:val="22"/>
        </w:rPr>
        <w:t xml:space="preserve"> J</w:t>
      </w:r>
      <w:r w:rsidR="000562C2" w:rsidRPr="000562C2">
        <w:rPr>
          <w:rFonts w:asciiTheme="minorHAnsi" w:hAnsiTheme="minorHAnsi" w:cstheme="minorHAnsi"/>
          <w:sz w:val="22"/>
          <w:szCs w:val="22"/>
        </w:rPr>
        <w:t>.</w:t>
      </w:r>
      <w:r w:rsidR="00F25239" w:rsidRPr="000562C2">
        <w:rPr>
          <w:rFonts w:asciiTheme="minorHAnsi" w:hAnsiTheme="minorHAnsi" w:cstheme="minorHAnsi"/>
          <w:sz w:val="22"/>
          <w:szCs w:val="22"/>
        </w:rPr>
        <w:t xml:space="preserve"> Kesner a </w:t>
      </w:r>
      <w:r w:rsidR="000562C2" w:rsidRPr="000562C2">
        <w:rPr>
          <w:rFonts w:asciiTheme="minorHAnsi" w:hAnsiTheme="minorHAnsi" w:cstheme="minorHAnsi"/>
          <w:sz w:val="22"/>
          <w:szCs w:val="22"/>
        </w:rPr>
        <w:t xml:space="preserve">Ing. </w:t>
      </w:r>
      <w:r w:rsidR="00F25239" w:rsidRPr="000562C2">
        <w:rPr>
          <w:rFonts w:asciiTheme="minorHAnsi" w:hAnsiTheme="minorHAnsi" w:cstheme="minorHAnsi"/>
          <w:sz w:val="22"/>
          <w:szCs w:val="22"/>
        </w:rPr>
        <w:t>J</w:t>
      </w:r>
      <w:r w:rsidR="000562C2" w:rsidRPr="000562C2">
        <w:rPr>
          <w:rFonts w:asciiTheme="minorHAnsi" w:hAnsiTheme="minorHAnsi" w:cstheme="minorHAnsi"/>
          <w:sz w:val="22"/>
          <w:szCs w:val="22"/>
        </w:rPr>
        <w:t>.</w:t>
      </w:r>
      <w:r w:rsidR="00F25239" w:rsidRPr="000562C2">
        <w:rPr>
          <w:rFonts w:asciiTheme="minorHAnsi" w:hAnsiTheme="minorHAnsi" w:cstheme="minorHAnsi"/>
          <w:sz w:val="22"/>
          <w:szCs w:val="22"/>
        </w:rPr>
        <w:t xml:space="preserve"> Adámková</w:t>
      </w:r>
      <w:r w:rsidR="000562C2" w:rsidRPr="000562C2">
        <w:rPr>
          <w:rFonts w:asciiTheme="minorHAnsi" w:hAnsiTheme="minorHAnsi" w:cstheme="minorHAnsi"/>
          <w:sz w:val="22"/>
          <w:szCs w:val="22"/>
        </w:rPr>
        <w:t>. Zodpovídá: K. Zborníková</w:t>
      </w:r>
      <w:r w:rsidR="000562C2">
        <w:rPr>
          <w:rFonts w:asciiTheme="minorHAnsi" w:hAnsiTheme="minorHAnsi" w:cstheme="minorHAnsi"/>
          <w:sz w:val="22"/>
          <w:szCs w:val="22"/>
        </w:rPr>
        <w:t>.</w:t>
      </w:r>
    </w:p>
    <w:p w14:paraId="7AFE0295" w14:textId="77777777" w:rsidR="00F25239" w:rsidRPr="000562C2" w:rsidRDefault="00F25239" w:rsidP="000562C2">
      <w:pPr>
        <w:pStyle w:val="Odstavecseseznamem"/>
        <w:spacing w:before="240" w:after="240"/>
        <w:jc w:val="both"/>
        <w:rPr>
          <w:rFonts w:asciiTheme="minorHAnsi" w:hAnsiTheme="minorHAnsi" w:cstheme="minorHAnsi"/>
          <w:sz w:val="22"/>
          <w:szCs w:val="22"/>
        </w:rPr>
      </w:pPr>
    </w:p>
    <w:p w14:paraId="7DB6137F" w14:textId="2D08C44A" w:rsidR="00F25239" w:rsidRPr="000562C2" w:rsidRDefault="00F25239" w:rsidP="000562C2">
      <w:pPr>
        <w:pStyle w:val="Odstavecseseznamem"/>
        <w:numPr>
          <w:ilvl w:val="0"/>
          <w:numId w:val="7"/>
        </w:numPr>
        <w:spacing w:before="240" w:after="240"/>
        <w:jc w:val="both"/>
        <w:rPr>
          <w:rFonts w:asciiTheme="minorHAnsi" w:hAnsiTheme="minorHAnsi" w:cstheme="minorHAnsi"/>
          <w:sz w:val="22"/>
          <w:szCs w:val="22"/>
        </w:rPr>
      </w:pPr>
      <w:r w:rsidRPr="000562C2">
        <w:rPr>
          <w:rFonts w:asciiTheme="minorHAnsi" w:hAnsiTheme="minorHAnsi" w:cstheme="minorHAnsi"/>
          <w:sz w:val="22"/>
          <w:szCs w:val="22"/>
        </w:rPr>
        <w:t xml:space="preserve">Tazatelka žádala o výklad ZŘ a vysvětlení podmínek pro splnění zkoušek pro plemeno dalmatin s ohledem na disciplínu hlasitost u ZV, PZ, LZ a VZ. </w:t>
      </w:r>
      <w:r w:rsidR="000562C2" w:rsidRPr="000562C2">
        <w:rPr>
          <w:rFonts w:asciiTheme="minorHAnsi" w:hAnsiTheme="minorHAnsi" w:cstheme="minorHAnsi"/>
          <w:sz w:val="22"/>
          <w:szCs w:val="22"/>
        </w:rPr>
        <w:t>-</w:t>
      </w:r>
      <w:r w:rsidRPr="000562C2">
        <w:rPr>
          <w:rFonts w:asciiTheme="minorHAnsi" w:hAnsiTheme="minorHAnsi" w:cstheme="minorHAnsi"/>
          <w:sz w:val="22"/>
          <w:szCs w:val="22"/>
        </w:rPr>
        <w:t xml:space="preserve"> zpracovala </w:t>
      </w:r>
      <w:r w:rsidR="000562C2" w:rsidRPr="000562C2">
        <w:rPr>
          <w:rFonts w:asciiTheme="minorHAnsi" w:hAnsiTheme="minorHAnsi" w:cstheme="minorHAnsi"/>
          <w:sz w:val="22"/>
          <w:szCs w:val="22"/>
        </w:rPr>
        <w:t xml:space="preserve">Ing. </w:t>
      </w:r>
      <w:r w:rsidRPr="000562C2">
        <w:rPr>
          <w:rFonts w:asciiTheme="minorHAnsi" w:hAnsiTheme="minorHAnsi" w:cstheme="minorHAnsi"/>
          <w:sz w:val="22"/>
          <w:szCs w:val="22"/>
        </w:rPr>
        <w:t>J</w:t>
      </w:r>
      <w:r w:rsidR="000562C2" w:rsidRPr="000562C2">
        <w:rPr>
          <w:rFonts w:asciiTheme="minorHAnsi" w:hAnsiTheme="minorHAnsi" w:cstheme="minorHAnsi"/>
          <w:sz w:val="22"/>
          <w:szCs w:val="22"/>
        </w:rPr>
        <w:t>.</w:t>
      </w:r>
      <w:r w:rsidRPr="000562C2">
        <w:rPr>
          <w:rFonts w:asciiTheme="minorHAnsi" w:hAnsiTheme="minorHAnsi" w:cstheme="minorHAnsi"/>
          <w:sz w:val="22"/>
          <w:szCs w:val="22"/>
        </w:rPr>
        <w:t xml:space="preserve"> Adámková </w:t>
      </w:r>
      <w:r w:rsidR="000562C2" w:rsidRPr="000562C2">
        <w:rPr>
          <w:rFonts w:asciiTheme="minorHAnsi" w:hAnsiTheme="minorHAnsi" w:cstheme="minorHAnsi"/>
          <w:sz w:val="22"/>
          <w:szCs w:val="22"/>
        </w:rPr>
        <w:t>a J.</w:t>
      </w:r>
      <w:r w:rsidRPr="000562C2">
        <w:rPr>
          <w:rFonts w:asciiTheme="minorHAnsi" w:hAnsiTheme="minorHAnsi" w:cstheme="minorHAnsi"/>
          <w:sz w:val="22"/>
          <w:szCs w:val="22"/>
        </w:rPr>
        <w:t xml:space="preserve"> Kesner</w:t>
      </w:r>
      <w:r w:rsidR="000562C2" w:rsidRPr="000562C2">
        <w:rPr>
          <w:rFonts w:asciiTheme="minorHAnsi" w:hAnsiTheme="minorHAnsi" w:cstheme="minorHAnsi"/>
          <w:sz w:val="22"/>
          <w:szCs w:val="22"/>
        </w:rPr>
        <w:t>. Odpověď tazatelce zašle K. Zborníková</w:t>
      </w:r>
      <w:r w:rsidR="000562C2">
        <w:rPr>
          <w:rFonts w:asciiTheme="minorHAnsi" w:hAnsiTheme="minorHAnsi" w:cstheme="minorHAnsi"/>
          <w:sz w:val="22"/>
          <w:szCs w:val="22"/>
        </w:rPr>
        <w:t>.</w:t>
      </w:r>
    </w:p>
    <w:p w14:paraId="47AAA929" w14:textId="77777777" w:rsidR="00F25239" w:rsidRPr="000562C2" w:rsidRDefault="00F25239" w:rsidP="000562C2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2E82D74C" w14:textId="441D1A2C" w:rsidR="00F25239" w:rsidRPr="000562C2" w:rsidRDefault="00F25239" w:rsidP="000562C2">
      <w:pPr>
        <w:pStyle w:val="Odstavecseseznamem"/>
        <w:numPr>
          <w:ilvl w:val="0"/>
          <w:numId w:val="7"/>
        </w:numPr>
        <w:spacing w:before="240" w:after="240"/>
        <w:jc w:val="both"/>
        <w:rPr>
          <w:rFonts w:asciiTheme="minorHAnsi" w:hAnsiTheme="minorHAnsi" w:cstheme="minorHAnsi"/>
          <w:sz w:val="22"/>
          <w:szCs w:val="22"/>
        </w:rPr>
      </w:pPr>
      <w:r w:rsidRPr="000562C2">
        <w:rPr>
          <w:rFonts w:asciiTheme="minorHAnsi" w:hAnsiTheme="minorHAnsi" w:cstheme="minorHAnsi"/>
          <w:sz w:val="22"/>
          <w:szCs w:val="22"/>
        </w:rPr>
        <w:t xml:space="preserve">Návrh na ujednocení základních cen poplatků za zkoušky a vyplácení odměn pro rozhodčí </w:t>
      </w:r>
      <w:r w:rsidR="000562C2" w:rsidRPr="000562C2">
        <w:rPr>
          <w:rFonts w:asciiTheme="minorHAnsi" w:hAnsiTheme="minorHAnsi" w:cstheme="minorHAnsi"/>
          <w:sz w:val="22"/>
          <w:szCs w:val="22"/>
        </w:rPr>
        <w:t>-</w:t>
      </w:r>
      <w:r w:rsidRPr="000562C2">
        <w:rPr>
          <w:rFonts w:asciiTheme="minorHAnsi" w:hAnsiTheme="minorHAnsi" w:cstheme="minorHAnsi"/>
          <w:sz w:val="22"/>
          <w:szCs w:val="22"/>
        </w:rPr>
        <w:t xml:space="preserve"> pro</w:t>
      </w:r>
      <w:r w:rsidR="000562C2" w:rsidRPr="000562C2">
        <w:rPr>
          <w:rFonts w:asciiTheme="minorHAnsi" w:hAnsiTheme="minorHAnsi" w:cstheme="minorHAnsi"/>
          <w:sz w:val="22"/>
          <w:szCs w:val="22"/>
        </w:rPr>
        <w:t>jednat</w:t>
      </w:r>
      <w:r w:rsidRPr="000562C2">
        <w:rPr>
          <w:rFonts w:asciiTheme="minorHAnsi" w:hAnsiTheme="minorHAnsi" w:cstheme="minorHAnsi"/>
          <w:sz w:val="22"/>
          <w:szCs w:val="22"/>
        </w:rPr>
        <w:t xml:space="preserve"> s právníky ČMMJ. </w:t>
      </w:r>
      <w:r w:rsidR="000562C2" w:rsidRPr="000562C2">
        <w:rPr>
          <w:rFonts w:asciiTheme="minorHAnsi" w:hAnsiTheme="minorHAnsi" w:cstheme="minorHAnsi"/>
          <w:sz w:val="22"/>
          <w:szCs w:val="22"/>
        </w:rPr>
        <w:t xml:space="preserve">K. Zborníková osloví právníka ČMMJ. </w:t>
      </w:r>
      <w:r w:rsidRPr="000562C2">
        <w:rPr>
          <w:rFonts w:asciiTheme="minorHAnsi" w:hAnsiTheme="minorHAnsi" w:cstheme="minorHAnsi"/>
          <w:sz w:val="22"/>
          <w:szCs w:val="22"/>
        </w:rPr>
        <w:t xml:space="preserve">Úkol trvá - </w:t>
      </w:r>
      <w:r w:rsidR="000562C2" w:rsidRPr="000562C2">
        <w:rPr>
          <w:rFonts w:asciiTheme="minorHAnsi" w:hAnsiTheme="minorHAnsi" w:cstheme="minorHAnsi"/>
          <w:sz w:val="22"/>
          <w:szCs w:val="22"/>
        </w:rPr>
        <w:t>p</w:t>
      </w:r>
      <w:r w:rsidRPr="000562C2">
        <w:rPr>
          <w:rFonts w:asciiTheme="minorHAnsi" w:hAnsiTheme="minorHAnsi" w:cstheme="minorHAnsi"/>
          <w:sz w:val="22"/>
          <w:szCs w:val="22"/>
        </w:rPr>
        <w:t>rozatím neodpovězeno</w:t>
      </w:r>
      <w:r w:rsidR="000562C2" w:rsidRPr="000562C2">
        <w:rPr>
          <w:rFonts w:asciiTheme="minorHAnsi" w:hAnsiTheme="minorHAnsi" w:cstheme="minorHAnsi"/>
          <w:sz w:val="22"/>
          <w:szCs w:val="22"/>
        </w:rPr>
        <w:t>.</w:t>
      </w:r>
    </w:p>
    <w:p w14:paraId="6C8A3AED" w14:textId="77777777" w:rsidR="00F25239" w:rsidRPr="000562C2" w:rsidRDefault="00F25239" w:rsidP="000562C2">
      <w:pPr>
        <w:pStyle w:val="Odstavecseseznamem"/>
        <w:spacing w:before="240" w:after="240"/>
        <w:jc w:val="both"/>
        <w:rPr>
          <w:rFonts w:asciiTheme="minorHAnsi" w:hAnsiTheme="minorHAnsi" w:cstheme="minorHAnsi"/>
          <w:sz w:val="22"/>
          <w:szCs w:val="22"/>
        </w:rPr>
      </w:pPr>
    </w:p>
    <w:bookmarkEnd w:id="1"/>
    <w:p w14:paraId="761E13BF" w14:textId="77777777" w:rsidR="005756AF" w:rsidRPr="00554001" w:rsidRDefault="005756AF" w:rsidP="00A1312B">
      <w:pPr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0CC1ACA6" w14:textId="13E93BE1" w:rsidR="002F1AB9" w:rsidRPr="00F90F62" w:rsidRDefault="003A18CD" w:rsidP="00F90F62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F90F62">
        <w:rPr>
          <w:rFonts w:asciiTheme="minorHAnsi" w:hAnsiTheme="minorHAnsi" w:cstheme="minorHAnsi"/>
          <w:b/>
          <w:bCs/>
          <w:sz w:val="22"/>
          <w:szCs w:val="22"/>
        </w:rPr>
        <w:t>Různé</w:t>
      </w:r>
      <w:r w:rsidR="00FD356C" w:rsidRPr="00F90F6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F1AB9" w:rsidRPr="00F90F6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3D23D75C" w14:textId="5E14C04F" w:rsidR="00D863DE" w:rsidRPr="00554001" w:rsidRDefault="00D863DE" w:rsidP="00F74979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7911DE08" w14:textId="77777777" w:rsidR="003D2C05" w:rsidRPr="000562C2" w:rsidRDefault="003D2C05" w:rsidP="003D2C05">
      <w:pPr>
        <w:pStyle w:val="Odstavecseseznamem"/>
        <w:ind w:left="360"/>
        <w:jc w:val="both"/>
        <w:rPr>
          <w:rFonts w:asciiTheme="minorHAnsi" w:hAnsiTheme="minorHAnsi" w:cstheme="minorHAnsi"/>
          <w:sz w:val="22"/>
          <w:szCs w:val="22"/>
        </w:rPr>
      </w:pPr>
    </w:p>
    <w:p w14:paraId="7022E926" w14:textId="49310C9D" w:rsidR="002C197F" w:rsidRPr="000562C2" w:rsidRDefault="00C45116" w:rsidP="00B309CB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562C2">
        <w:rPr>
          <w:rFonts w:asciiTheme="minorHAnsi" w:hAnsiTheme="minorHAnsi" w:cstheme="minorHAnsi"/>
          <w:sz w:val="22"/>
          <w:szCs w:val="22"/>
        </w:rPr>
        <w:t xml:space="preserve">Předseda ČMMJ Ing. J. Janota </w:t>
      </w:r>
      <w:r w:rsidR="000C59B4" w:rsidRPr="000562C2">
        <w:rPr>
          <w:rFonts w:asciiTheme="minorHAnsi" w:hAnsiTheme="minorHAnsi" w:cstheme="minorHAnsi"/>
          <w:sz w:val="22"/>
          <w:szCs w:val="22"/>
        </w:rPr>
        <w:t xml:space="preserve">navštívil jednání KK a podal krátkou informaci </w:t>
      </w:r>
      <w:r w:rsidRPr="000562C2">
        <w:rPr>
          <w:rFonts w:asciiTheme="minorHAnsi" w:hAnsiTheme="minorHAnsi" w:cstheme="minorHAnsi"/>
          <w:sz w:val="22"/>
          <w:szCs w:val="22"/>
        </w:rPr>
        <w:t xml:space="preserve">o </w:t>
      </w:r>
      <w:r w:rsidR="000562C2" w:rsidRPr="000562C2">
        <w:rPr>
          <w:rFonts w:asciiTheme="minorHAnsi" w:hAnsiTheme="minorHAnsi" w:cstheme="minorHAnsi"/>
          <w:sz w:val="22"/>
          <w:szCs w:val="22"/>
        </w:rPr>
        <w:t>činnosti</w:t>
      </w:r>
      <w:r w:rsidR="000C59B4" w:rsidRPr="000562C2">
        <w:rPr>
          <w:rFonts w:asciiTheme="minorHAnsi" w:hAnsiTheme="minorHAnsi" w:cstheme="minorHAnsi"/>
          <w:sz w:val="22"/>
          <w:szCs w:val="22"/>
        </w:rPr>
        <w:t xml:space="preserve"> ČMMJ</w:t>
      </w:r>
      <w:r w:rsidR="000562C2" w:rsidRPr="000562C2">
        <w:rPr>
          <w:rFonts w:asciiTheme="minorHAnsi" w:hAnsiTheme="minorHAnsi" w:cstheme="minorHAnsi"/>
          <w:sz w:val="22"/>
          <w:szCs w:val="22"/>
        </w:rPr>
        <w:t>.</w:t>
      </w:r>
      <w:r w:rsidR="00D863DE" w:rsidRPr="000562C2">
        <w:rPr>
          <w:rFonts w:asciiTheme="minorHAnsi" w:hAnsiTheme="minorHAnsi" w:cstheme="minorHAnsi"/>
          <w:sz w:val="22"/>
          <w:szCs w:val="22"/>
        </w:rPr>
        <w:t xml:space="preserve"> </w:t>
      </w:r>
      <w:r w:rsidR="000562C2" w:rsidRPr="000562C2">
        <w:rPr>
          <w:rFonts w:asciiTheme="minorHAnsi" w:hAnsiTheme="minorHAnsi" w:cstheme="minorHAnsi"/>
          <w:sz w:val="22"/>
          <w:szCs w:val="22"/>
        </w:rPr>
        <w:t>Informoval o</w:t>
      </w:r>
      <w:r w:rsidR="00D863DE" w:rsidRPr="000562C2">
        <w:rPr>
          <w:rFonts w:asciiTheme="minorHAnsi" w:hAnsiTheme="minorHAnsi" w:cstheme="minorHAnsi"/>
          <w:sz w:val="22"/>
          <w:szCs w:val="22"/>
        </w:rPr>
        <w:t xml:space="preserve"> žádos</w:t>
      </w:r>
      <w:r w:rsidR="00827EF6" w:rsidRPr="000562C2">
        <w:rPr>
          <w:rFonts w:asciiTheme="minorHAnsi" w:hAnsiTheme="minorHAnsi" w:cstheme="minorHAnsi"/>
          <w:sz w:val="22"/>
          <w:szCs w:val="22"/>
        </w:rPr>
        <w:t xml:space="preserve">ti od </w:t>
      </w:r>
      <w:proofErr w:type="spellStart"/>
      <w:r w:rsidR="00827EF6" w:rsidRPr="000562C2">
        <w:rPr>
          <w:rFonts w:asciiTheme="minorHAnsi" w:hAnsiTheme="minorHAnsi" w:cstheme="minorHAnsi"/>
          <w:sz w:val="22"/>
          <w:szCs w:val="22"/>
        </w:rPr>
        <w:t>MZe</w:t>
      </w:r>
      <w:proofErr w:type="spellEnd"/>
      <w:r w:rsidR="00827EF6" w:rsidRPr="000562C2">
        <w:rPr>
          <w:rFonts w:asciiTheme="minorHAnsi" w:hAnsiTheme="minorHAnsi" w:cstheme="minorHAnsi"/>
          <w:sz w:val="22"/>
          <w:szCs w:val="22"/>
        </w:rPr>
        <w:t xml:space="preserve">, kde nám </w:t>
      </w:r>
      <w:r w:rsidR="00B309CB" w:rsidRPr="000562C2">
        <w:rPr>
          <w:rFonts w:asciiTheme="minorHAnsi" w:hAnsiTheme="minorHAnsi" w:cstheme="minorHAnsi"/>
          <w:sz w:val="22"/>
          <w:szCs w:val="22"/>
        </w:rPr>
        <w:t>ukládají</w:t>
      </w:r>
      <w:r w:rsidR="00827EF6" w:rsidRPr="000562C2">
        <w:rPr>
          <w:rFonts w:asciiTheme="minorHAnsi" w:hAnsiTheme="minorHAnsi" w:cstheme="minorHAnsi"/>
          <w:sz w:val="22"/>
          <w:szCs w:val="22"/>
        </w:rPr>
        <w:t xml:space="preserve"> sjednotit </w:t>
      </w:r>
      <w:r w:rsidR="00F74979" w:rsidRPr="000562C2">
        <w:rPr>
          <w:rFonts w:asciiTheme="minorHAnsi" w:hAnsiTheme="minorHAnsi" w:cstheme="minorHAnsi"/>
          <w:sz w:val="22"/>
          <w:szCs w:val="22"/>
        </w:rPr>
        <w:t xml:space="preserve">Řád pro jmenování a odvolání rozhodčích </w:t>
      </w:r>
      <w:r w:rsidR="00B309CB" w:rsidRPr="000562C2">
        <w:rPr>
          <w:rFonts w:asciiTheme="minorHAnsi" w:hAnsiTheme="minorHAnsi" w:cstheme="minorHAnsi"/>
          <w:sz w:val="22"/>
          <w:szCs w:val="22"/>
        </w:rPr>
        <w:t xml:space="preserve">s </w:t>
      </w:r>
      <w:r w:rsidR="00B309CB" w:rsidRPr="000562C2">
        <w:rPr>
          <w:rFonts w:asciiTheme="minorHAnsi" w:eastAsia="Times New Roman" w:hAnsiTheme="minorHAnsi" w:cstheme="minorHAnsi"/>
          <w:sz w:val="22"/>
          <w:szCs w:val="22"/>
        </w:rPr>
        <w:t>Asociací myslivosti ČR</w:t>
      </w:r>
      <w:r w:rsidR="00B62896" w:rsidRPr="000562C2">
        <w:rPr>
          <w:rFonts w:asciiTheme="minorHAnsi" w:hAnsiTheme="minorHAnsi" w:cstheme="minorHAnsi"/>
          <w:sz w:val="22"/>
          <w:szCs w:val="22"/>
        </w:rPr>
        <w:t>.</w:t>
      </w:r>
    </w:p>
    <w:p w14:paraId="7945188E" w14:textId="2922A0B5" w:rsidR="002C197F" w:rsidRPr="000562C2" w:rsidRDefault="003E3160" w:rsidP="00B309CB">
      <w:pPr>
        <w:pStyle w:val="Odstavecseseznamem"/>
        <w:rPr>
          <w:rFonts w:asciiTheme="minorHAnsi" w:eastAsia="Times New Roman" w:hAnsiTheme="minorHAnsi" w:cstheme="minorHAnsi"/>
          <w:sz w:val="22"/>
          <w:szCs w:val="22"/>
        </w:rPr>
      </w:pPr>
      <w:r w:rsidRPr="000562C2">
        <w:rPr>
          <w:rFonts w:asciiTheme="minorHAnsi" w:eastAsia="Times New Roman" w:hAnsiTheme="minorHAnsi" w:cstheme="minorHAnsi"/>
          <w:sz w:val="22"/>
          <w:szCs w:val="22"/>
        </w:rPr>
        <w:t>Je domluvené jednání s Asociací myslivosti</w:t>
      </w:r>
      <w:r w:rsidR="00B309CB" w:rsidRPr="000562C2">
        <w:rPr>
          <w:rFonts w:asciiTheme="minorHAnsi" w:eastAsia="Times New Roman" w:hAnsiTheme="minorHAnsi" w:cstheme="minorHAnsi"/>
          <w:sz w:val="22"/>
          <w:szCs w:val="22"/>
        </w:rPr>
        <w:t xml:space="preserve"> ČR</w:t>
      </w:r>
      <w:r w:rsidRPr="000562C2">
        <w:rPr>
          <w:rFonts w:asciiTheme="minorHAnsi" w:eastAsia="Times New Roman" w:hAnsiTheme="minorHAnsi" w:cstheme="minorHAnsi"/>
          <w:sz w:val="22"/>
          <w:szCs w:val="22"/>
        </w:rPr>
        <w:t>, která by měla vést k dohodě obou stran.</w:t>
      </w:r>
    </w:p>
    <w:p w14:paraId="0640BF9F" w14:textId="77777777" w:rsidR="00E34AA4" w:rsidRPr="00554001" w:rsidRDefault="00E34AA4" w:rsidP="00B309CB">
      <w:pPr>
        <w:pStyle w:val="Odstavecseseznamem"/>
        <w:rPr>
          <w:rFonts w:asciiTheme="minorHAnsi" w:hAnsiTheme="minorHAnsi" w:cstheme="minorHAnsi"/>
          <w:color w:val="FF0000"/>
          <w:sz w:val="22"/>
          <w:szCs w:val="22"/>
        </w:rPr>
      </w:pPr>
    </w:p>
    <w:p w14:paraId="6AD5AD7F" w14:textId="3B37CB98" w:rsidR="00B309CB" w:rsidRPr="000562C2" w:rsidRDefault="00DD22C3" w:rsidP="000562C2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562C2">
        <w:rPr>
          <w:rFonts w:asciiTheme="minorHAnsi" w:hAnsiTheme="minorHAnsi" w:cstheme="minorHAnsi"/>
          <w:sz w:val="22"/>
          <w:szCs w:val="22"/>
        </w:rPr>
        <w:t>V ter</w:t>
      </w:r>
      <w:r w:rsidR="00F924CC" w:rsidRPr="000562C2">
        <w:rPr>
          <w:rFonts w:asciiTheme="minorHAnsi" w:hAnsiTheme="minorHAnsi" w:cstheme="minorHAnsi"/>
          <w:sz w:val="22"/>
          <w:szCs w:val="22"/>
        </w:rPr>
        <w:t>mín</w:t>
      </w:r>
      <w:r w:rsidRPr="000562C2">
        <w:rPr>
          <w:rFonts w:asciiTheme="minorHAnsi" w:hAnsiTheme="minorHAnsi" w:cstheme="minorHAnsi"/>
          <w:sz w:val="22"/>
          <w:szCs w:val="22"/>
        </w:rPr>
        <w:t>ech</w:t>
      </w:r>
      <w:r w:rsidR="00F924CC" w:rsidRPr="000562C2">
        <w:rPr>
          <w:rFonts w:asciiTheme="minorHAnsi" w:hAnsiTheme="minorHAnsi" w:cstheme="minorHAnsi"/>
          <w:sz w:val="22"/>
          <w:szCs w:val="22"/>
        </w:rPr>
        <w:t xml:space="preserve"> konání MRK a MKP od roku 2023 a další roky je zakázáno pořádat jakékoli zkoušky ohařů</w:t>
      </w:r>
      <w:r w:rsidR="000C59B4" w:rsidRPr="000562C2">
        <w:rPr>
          <w:rFonts w:asciiTheme="minorHAnsi" w:hAnsiTheme="minorHAnsi" w:cstheme="minorHAnsi"/>
          <w:sz w:val="22"/>
          <w:szCs w:val="22"/>
        </w:rPr>
        <w:t xml:space="preserve"> – viz znění ZŘ.</w:t>
      </w:r>
      <w:r w:rsidR="00F924CC" w:rsidRPr="000562C2">
        <w:rPr>
          <w:rFonts w:asciiTheme="minorHAnsi" w:hAnsiTheme="minorHAnsi" w:cstheme="minorHAnsi"/>
          <w:sz w:val="22"/>
          <w:szCs w:val="22"/>
        </w:rPr>
        <w:t xml:space="preserve"> </w:t>
      </w:r>
      <w:r w:rsidR="00F924CC" w:rsidRPr="000562C2">
        <w:rPr>
          <w:rFonts w:asciiTheme="minorHAnsi" w:hAnsiTheme="minorHAnsi" w:cstheme="minorHAnsi"/>
          <w:b/>
          <w:bCs/>
          <w:sz w:val="22"/>
          <w:szCs w:val="22"/>
        </w:rPr>
        <w:t>Tyto termíny jsou chráněné</w:t>
      </w:r>
      <w:r w:rsidRPr="000562C2">
        <w:rPr>
          <w:rFonts w:asciiTheme="minorHAnsi" w:hAnsiTheme="minorHAnsi" w:cstheme="minorHAnsi"/>
          <w:b/>
          <w:bCs/>
          <w:sz w:val="22"/>
          <w:szCs w:val="22"/>
        </w:rPr>
        <w:t xml:space="preserve">!! </w:t>
      </w:r>
      <w:r w:rsidR="00F924CC" w:rsidRPr="000562C2">
        <w:rPr>
          <w:rFonts w:asciiTheme="minorHAnsi" w:hAnsiTheme="minorHAnsi" w:cstheme="minorHAnsi"/>
          <w:sz w:val="22"/>
          <w:szCs w:val="22"/>
        </w:rPr>
        <w:t xml:space="preserve">Součinnost </w:t>
      </w:r>
      <w:r w:rsidRPr="000562C2">
        <w:rPr>
          <w:rFonts w:asciiTheme="minorHAnsi" w:hAnsiTheme="minorHAnsi" w:cstheme="minorHAnsi"/>
          <w:sz w:val="22"/>
          <w:szCs w:val="22"/>
        </w:rPr>
        <w:t xml:space="preserve">o ochraně termínů </w:t>
      </w:r>
      <w:r w:rsidR="00F924CC" w:rsidRPr="000562C2">
        <w:rPr>
          <w:rFonts w:asciiTheme="minorHAnsi" w:hAnsiTheme="minorHAnsi" w:cstheme="minorHAnsi"/>
          <w:sz w:val="22"/>
          <w:szCs w:val="22"/>
        </w:rPr>
        <w:t xml:space="preserve">přislíbili i zástupci ČMKJ, aby </w:t>
      </w:r>
      <w:r w:rsidRPr="000562C2">
        <w:rPr>
          <w:rFonts w:asciiTheme="minorHAnsi" w:hAnsiTheme="minorHAnsi" w:cstheme="minorHAnsi"/>
          <w:sz w:val="22"/>
          <w:szCs w:val="22"/>
        </w:rPr>
        <w:t xml:space="preserve">se </w:t>
      </w:r>
      <w:r w:rsidR="00F924CC" w:rsidRPr="000562C2">
        <w:rPr>
          <w:rFonts w:asciiTheme="minorHAnsi" w:hAnsiTheme="minorHAnsi" w:cstheme="minorHAnsi"/>
          <w:sz w:val="22"/>
          <w:szCs w:val="22"/>
        </w:rPr>
        <w:t xml:space="preserve">v tomto termínu nekonaly ani jiné klubové zkoušky </w:t>
      </w:r>
      <w:r w:rsidRPr="000562C2">
        <w:rPr>
          <w:rFonts w:asciiTheme="minorHAnsi" w:hAnsiTheme="minorHAnsi" w:cstheme="minorHAnsi"/>
          <w:sz w:val="22"/>
          <w:szCs w:val="22"/>
        </w:rPr>
        <w:t xml:space="preserve">ohařů </w:t>
      </w:r>
      <w:r w:rsidR="00F924CC" w:rsidRPr="000562C2">
        <w:rPr>
          <w:rFonts w:asciiTheme="minorHAnsi" w:hAnsiTheme="minorHAnsi" w:cstheme="minorHAnsi"/>
          <w:sz w:val="22"/>
          <w:szCs w:val="22"/>
        </w:rPr>
        <w:t>se zadáváním CACT, CACIT</w:t>
      </w:r>
      <w:r w:rsidRPr="000562C2">
        <w:rPr>
          <w:rFonts w:asciiTheme="minorHAnsi" w:hAnsiTheme="minorHAnsi" w:cstheme="minorHAnsi"/>
          <w:sz w:val="22"/>
          <w:szCs w:val="22"/>
        </w:rPr>
        <w:t>.</w:t>
      </w:r>
    </w:p>
    <w:p w14:paraId="18B07527" w14:textId="77777777" w:rsidR="00D863DE" w:rsidRPr="00554001" w:rsidRDefault="00D863DE" w:rsidP="00D863DE">
      <w:pPr>
        <w:pStyle w:val="Odstavecseseznamem"/>
        <w:spacing w:line="276" w:lineRule="auto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4ACF4BFF" w14:textId="3B66F800" w:rsidR="007F46C6" w:rsidRPr="007F46C6" w:rsidRDefault="007F46C6" w:rsidP="007F46C6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F46C6">
        <w:rPr>
          <w:rFonts w:asciiTheme="minorHAnsi" w:hAnsiTheme="minorHAnsi" w:cstheme="minorHAnsi"/>
          <w:sz w:val="22"/>
          <w:szCs w:val="22"/>
        </w:rPr>
        <w:t>Plán vrcholných akcí 2023</w:t>
      </w:r>
    </w:p>
    <w:p w14:paraId="61E3515A" w14:textId="482E27F9" w:rsidR="00076FB7" w:rsidRPr="007F46C6" w:rsidRDefault="00E87855" w:rsidP="007F46C6">
      <w:pPr>
        <w:pStyle w:val="Odstavecseseznamem"/>
        <w:spacing w:before="240" w:after="160"/>
        <w:jc w:val="both"/>
        <w:rPr>
          <w:rFonts w:asciiTheme="minorHAnsi" w:hAnsiTheme="minorHAnsi" w:cstheme="minorHAnsi"/>
          <w:sz w:val="22"/>
          <w:szCs w:val="22"/>
        </w:rPr>
      </w:pPr>
      <w:r w:rsidRPr="007F46C6">
        <w:rPr>
          <w:rFonts w:asciiTheme="minorHAnsi" w:hAnsiTheme="minorHAnsi" w:cstheme="minorHAnsi"/>
          <w:sz w:val="22"/>
          <w:szCs w:val="22"/>
        </w:rPr>
        <w:t>Nominační soutěž</w:t>
      </w:r>
      <w:r w:rsidR="007F46C6">
        <w:rPr>
          <w:rFonts w:asciiTheme="minorHAnsi" w:hAnsiTheme="minorHAnsi" w:cstheme="minorHAnsi"/>
          <w:sz w:val="22"/>
          <w:szCs w:val="22"/>
        </w:rPr>
        <w:t xml:space="preserve"> na MRK</w:t>
      </w:r>
      <w:r w:rsidRPr="007F46C6">
        <w:rPr>
          <w:rFonts w:asciiTheme="minorHAnsi" w:hAnsiTheme="minorHAnsi" w:cstheme="minorHAnsi"/>
          <w:sz w:val="22"/>
          <w:szCs w:val="22"/>
        </w:rPr>
        <w:t xml:space="preserve"> </w:t>
      </w:r>
      <w:r w:rsidR="00076FB7" w:rsidRPr="007F46C6">
        <w:rPr>
          <w:rFonts w:asciiTheme="minorHAnsi" w:hAnsiTheme="minorHAnsi" w:cstheme="minorHAnsi"/>
          <w:sz w:val="22"/>
          <w:szCs w:val="22"/>
        </w:rPr>
        <w:t>- 0</w:t>
      </w:r>
      <w:r w:rsidRPr="007F46C6">
        <w:rPr>
          <w:rFonts w:asciiTheme="minorHAnsi" w:hAnsiTheme="minorHAnsi" w:cstheme="minorHAnsi"/>
          <w:sz w:val="22"/>
          <w:szCs w:val="22"/>
        </w:rPr>
        <w:t>6.-</w:t>
      </w:r>
      <w:r w:rsidR="00076FB7" w:rsidRPr="007F46C6">
        <w:rPr>
          <w:rFonts w:asciiTheme="minorHAnsi" w:hAnsiTheme="minorHAnsi" w:cstheme="minorHAnsi"/>
          <w:sz w:val="22"/>
          <w:szCs w:val="22"/>
        </w:rPr>
        <w:t>0</w:t>
      </w:r>
      <w:r w:rsidRPr="007F46C6">
        <w:rPr>
          <w:rFonts w:asciiTheme="minorHAnsi" w:hAnsiTheme="minorHAnsi" w:cstheme="minorHAnsi"/>
          <w:sz w:val="22"/>
          <w:szCs w:val="22"/>
        </w:rPr>
        <w:t>8.</w:t>
      </w:r>
      <w:r w:rsidR="00076FB7" w:rsidRPr="007F46C6">
        <w:rPr>
          <w:rFonts w:asciiTheme="minorHAnsi" w:hAnsiTheme="minorHAnsi" w:cstheme="minorHAnsi"/>
          <w:sz w:val="22"/>
          <w:szCs w:val="22"/>
        </w:rPr>
        <w:t>0</w:t>
      </w:r>
      <w:r w:rsidRPr="007F46C6">
        <w:rPr>
          <w:rFonts w:asciiTheme="minorHAnsi" w:hAnsiTheme="minorHAnsi" w:cstheme="minorHAnsi"/>
          <w:sz w:val="22"/>
          <w:szCs w:val="22"/>
        </w:rPr>
        <w:t>5.2023</w:t>
      </w:r>
      <w:r w:rsidR="007F46C6">
        <w:rPr>
          <w:rFonts w:asciiTheme="minorHAnsi" w:hAnsiTheme="minorHAnsi" w:cstheme="minorHAnsi"/>
          <w:sz w:val="22"/>
          <w:szCs w:val="22"/>
        </w:rPr>
        <w:t>,</w:t>
      </w:r>
      <w:r w:rsidR="00076FB7" w:rsidRPr="007F46C6">
        <w:rPr>
          <w:rFonts w:asciiTheme="minorHAnsi" w:hAnsiTheme="minorHAnsi" w:cstheme="minorHAnsi"/>
          <w:sz w:val="22"/>
          <w:szCs w:val="22"/>
        </w:rPr>
        <w:t xml:space="preserve"> </w:t>
      </w:r>
      <w:r w:rsidR="007F46C6" w:rsidRPr="007F46C6">
        <w:rPr>
          <w:rFonts w:asciiTheme="minorHAnsi" w:hAnsiTheme="minorHAnsi" w:cstheme="minorHAnsi"/>
          <w:sz w:val="22"/>
          <w:szCs w:val="22"/>
        </w:rPr>
        <w:t xml:space="preserve">OMS </w:t>
      </w:r>
      <w:r w:rsidR="00076FB7" w:rsidRPr="007F46C6">
        <w:rPr>
          <w:rFonts w:asciiTheme="minorHAnsi" w:hAnsiTheme="minorHAnsi" w:cstheme="minorHAnsi"/>
          <w:sz w:val="22"/>
          <w:szCs w:val="22"/>
        </w:rPr>
        <w:t>Břeclav</w:t>
      </w:r>
    </w:p>
    <w:p w14:paraId="05A25F3D" w14:textId="2DC04723" w:rsidR="00076FB7" w:rsidRPr="007F46C6" w:rsidRDefault="00076FB7" w:rsidP="007F46C6">
      <w:pPr>
        <w:pStyle w:val="Odstavecseseznamem"/>
        <w:spacing w:before="240" w:after="160"/>
        <w:jc w:val="both"/>
        <w:rPr>
          <w:rFonts w:asciiTheme="minorHAnsi" w:hAnsiTheme="minorHAnsi" w:cstheme="minorHAnsi"/>
          <w:sz w:val="22"/>
          <w:szCs w:val="22"/>
        </w:rPr>
      </w:pPr>
      <w:r w:rsidRPr="007F46C6">
        <w:rPr>
          <w:rFonts w:asciiTheme="minorHAnsi" w:hAnsiTheme="minorHAnsi" w:cstheme="minorHAnsi"/>
          <w:sz w:val="22"/>
          <w:szCs w:val="22"/>
        </w:rPr>
        <w:t>MRK - 26.-27.08.2023</w:t>
      </w:r>
      <w:r w:rsidR="007F46C6">
        <w:rPr>
          <w:rFonts w:asciiTheme="minorHAnsi" w:hAnsiTheme="minorHAnsi" w:cstheme="minorHAnsi"/>
          <w:sz w:val="22"/>
          <w:szCs w:val="22"/>
        </w:rPr>
        <w:t>,</w:t>
      </w:r>
      <w:r w:rsidRPr="007F46C6">
        <w:rPr>
          <w:rFonts w:asciiTheme="minorHAnsi" w:hAnsiTheme="minorHAnsi" w:cstheme="minorHAnsi"/>
          <w:sz w:val="22"/>
          <w:szCs w:val="22"/>
        </w:rPr>
        <w:t xml:space="preserve"> </w:t>
      </w:r>
      <w:r w:rsidR="007F46C6" w:rsidRPr="007F46C6">
        <w:rPr>
          <w:rFonts w:asciiTheme="minorHAnsi" w:hAnsiTheme="minorHAnsi" w:cstheme="minorHAnsi"/>
          <w:sz w:val="22"/>
          <w:szCs w:val="22"/>
        </w:rPr>
        <w:t xml:space="preserve">OMS </w:t>
      </w:r>
      <w:r w:rsidRPr="007F46C6">
        <w:rPr>
          <w:rFonts w:asciiTheme="minorHAnsi" w:hAnsiTheme="minorHAnsi" w:cstheme="minorHAnsi"/>
          <w:sz w:val="22"/>
          <w:szCs w:val="22"/>
        </w:rPr>
        <w:t>Benešov</w:t>
      </w:r>
    </w:p>
    <w:p w14:paraId="010973A3" w14:textId="775B4567" w:rsidR="00D863DE" w:rsidRDefault="00076FB7" w:rsidP="007F46C6">
      <w:pPr>
        <w:pStyle w:val="Odstavecseseznamem"/>
        <w:spacing w:before="240" w:after="160"/>
        <w:jc w:val="both"/>
        <w:rPr>
          <w:rFonts w:asciiTheme="minorHAnsi" w:hAnsiTheme="minorHAnsi" w:cstheme="minorHAnsi"/>
          <w:sz w:val="22"/>
          <w:szCs w:val="22"/>
        </w:rPr>
      </w:pPr>
      <w:r w:rsidRPr="007F46C6">
        <w:rPr>
          <w:rFonts w:asciiTheme="minorHAnsi" w:hAnsiTheme="minorHAnsi" w:cstheme="minorHAnsi"/>
          <w:sz w:val="22"/>
          <w:szCs w:val="22"/>
        </w:rPr>
        <w:t xml:space="preserve">MKP </w:t>
      </w:r>
      <w:r w:rsidR="007F46C6">
        <w:rPr>
          <w:rFonts w:asciiTheme="minorHAnsi" w:hAnsiTheme="minorHAnsi" w:cstheme="minorHAnsi"/>
          <w:sz w:val="22"/>
          <w:szCs w:val="22"/>
        </w:rPr>
        <w:t>-</w:t>
      </w:r>
      <w:r w:rsidRPr="007F46C6">
        <w:rPr>
          <w:rFonts w:asciiTheme="minorHAnsi" w:hAnsiTheme="minorHAnsi" w:cstheme="minorHAnsi"/>
          <w:sz w:val="22"/>
          <w:szCs w:val="22"/>
        </w:rPr>
        <w:t xml:space="preserve"> 30.09.-01.10. 2023</w:t>
      </w:r>
      <w:r w:rsidR="007F46C6">
        <w:rPr>
          <w:rFonts w:asciiTheme="minorHAnsi" w:hAnsiTheme="minorHAnsi" w:cstheme="minorHAnsi"/>
          <w:sz w:val="22"/>
          <w:szCs w:val="22"/>
        </w:rPr>
        <w:t>,</w:t>
      </w:r>
      <w:r w:rsidRPr="007F46C6">
        <w:rPr>
          <w:rFonts w:asciiTheme="minorHAnsi" w:hAnsiTheme="minorHAnsi" w:cstheme="minorHAnsi"/>
          <w:sz w:val="22"/>
          <w:szCs w:val="22"/>
        </w:rPr>
        <w:t xml:space="preserve"> </w:t>
      </w:r>
      <w:r w:rsidR="007F46C6" w:rsidRPr="007F46C6">
        <w:rPr>
          <w:rFonts w:asciiTheme="minorHAnsi" w:hAnsiTheme="minorHAnsi" w:cstheme="minorHAnsi"/>
          <w:sz w:val="22"/>
          <w:szCs w:val="22"/>
        </w:rPr>
        <w:t xml:space="preserve">OMS </w:t>
      </w:r>
      <w:r w:rsidRPr="007F46C6">
        <w:rPr>
          <w:rFonts w:asciiTheme="minorHAnsi" w:hAnsiTheme="minorHAnsi" w:cstheme="minorHAnsi"/>
          <w:sz w:val="22"/>
          <w:szCs w:val="22"/>
        </w:rPr>
        <w:t>Olomouc</w:t>
      </w:r>
    </w:p>
    <w:p w14:paraId="03827C0E" w14:textId="77777777" w:rsidR="007F46C6" w:rsidRPr="007F46C6" w:rsidRDefault="007F46C6" w:rsidP="007F46C6">
      <w:pPr>
        <w:pStyle w:val="Odstavecseseznamem"/>
        <w:spacing w:before="240" w:after="160"/>
        <w:jc w:val="both"/>
        <w:rPr>
          <w:rFonts w:asciiTheme="minorHAnsi" w:hAnsiTheme="minorHAnsi" w:cstheme="minorHAnsi"/>
          <w:sz w:val="22"/>
          <w:szCs w:val="22"/>
        </w:rPr>
      </w:pPr>
    </w:p>
    <w:p w14:paraId="62A5EFEE" w14:textId="77777777" w:rsidR="00D863DE" w:rsidRPr="007F46C6" w:rsidRDefault="00D863DE" w:rsidP="007F46C6">
      <w:pPr>
        <w:pStyle w:val="Odstavecseseznamem"/>
        <w:numPr>
          <w:ilvl w:val="0"/>
          <w:numId w:val="3"/>
        </w:numPr>
        <w:spacing w:before="240" w:after="160"/>
        <w:jc w:val="both"/>
        <w:rPr>
          <w:rFonts w:asciiTheme="minorHAnsi" w:hAnsiTheme="minorHAnsi" w:cstheme="minorHAnsi"/>
          <w:sz w:val="22"/>
          <w:szCs w:val="22"/>
        </w:rPr>
      </w:pPr>
      <w:r w:rsidRPr="007F46C6">
        <w:rPr>
          <w:rFonts w:asciiTheme="minorHAnsi" w:hAnsiTheme="minorHAnsi" w:cstheme="minorHAnsi"/>
          <w:sz w:val="22"/>
          <w:szCs w:val="22"/>
        </w:rPr>
        <w:t>Termín dalšího jednání KK ČMMJ je stanoven na čtvrtek 8. září 2022 od 9.00 hodin v zasedací místnosti sekretariátu ČMMJ v Praze.</w:t>
      </w:r>
    </w:p>
    <w:p w14:paraId="23EF3713" w14:textId="77777777" w:rsidR="00D863DE" w:rsidRPr="007F46C6" w:rsidRDefault="00D863DE" w:rsidP="007F46C6">
      <w:pPr>
        <w:pStyle w:val="Odstavecseseznamem"/>
        <w:spacing w:before="240" w:after="160"/>
        <w:jc w:val="both"/>
        <w:rPr>
          <w:rFonts w:asciiTheme="minorHAnsi" w:hAnsiTheme="minorHAnsi" w:cstheme="minorHAnsi"/>
          <w:sz w:val="22"/>
          <w:szCs w:val="22"/>
        </w:rPr>
      </w:pPr>
    </w:p>
    <w:p w14:paraId="21EC579D" w14:textId="77777777" w:rsidR="00E132D7" w:rsidRPr="00554001" w:rsidRDefault="00E132D7" w:rsidP="00037798">
      <w:pPr>
        <w:spacing w:after="160" w:line="276" w:lineRule="auto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02E9D956" w14:textId="55C3ADD6" w:rsidR="00E132D7" w:rsidRPr="007F46C6" w:rsidRDefault="000B2A30" w:rsidP="00E132D7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7F46C6">
        <w:rPr>
          <w:rFonts w:asciiTheme="minorHAnsi" w:eastAsia="Times New Roman" w:hAnsiTheme="minorHAnsi" w:cstheme="minorHAnsi"/>
          <w:sz w:val="22"/>
          <w:szCs w:val="22"/>
        </w:rPr>
        <w:t>Zapsala:</w:t>
      </w:r>
      <w:r w:rsidR="00E132D7" w:rsidRPr="007F46C6">
        <w:rPr>
          <w:rFonts w:asciiTheme="minorHAnsi" w:eastAsia="Times New Roman" w:hAnsiTheme="minorHAnsi" w:cstheme="minorHAnsi"/>
          <w:sz w:val="22"/>
          <w:szCs w:val="22"/>
        </w:rPr>
        <w:tab/>
      </w:r>
      <w:r w:rsidRPr="007F46C6">
        <w:rPr>
          <w:rFonts w:asciiTheme="minorHAnsi" w:eastAsia="Times New Roman" w:hAnsiTheme="minorHAnsi" w:cstheme="minorHAnsi"/>
          <w:sz w:val="22"/>
          <w:szCs w:val="22"/>
        </w:rPr>
        <w:t xml:space="preserve">            </w:t>
      </w:r>
      <w:r w:rsidR="00FD356C" w:rsidRPr="007F46C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7F46C6">
        <w:rPr>
          <w:rFonts w:asciiTheme="minorHAnsi" w:eastAsia="Times New Roman" w:hAnsiTheme="minorHAnsi" w:cstheme="minorHAnsi"/>
          <w:sz w:val="22"/>
          <w:szCs w:val="22"/>
        </w:rPr>
        <w:tab/>
      </w:r>
      <w:r w:rsidRPr="007F46C6">
        <w:rPr>
          <w:rFonts w:asciiTheme="minorHAnsi" w:eastAsia="Times New Roman" w:hAnsiTheme="minorHAnsi" w:cstheme="minorHAnsi"/>
          <w:sz w:val="22"/>
          <w:szCs w:val="22"/>
        </w:rPr>
        <w:tab/>
      </w:r>
      <w:r w:rsidR="00620644" w:rsidRPr="007F46C6">
        <w:rPr>
          <w:rFonts w:asciiTheme="minorHAnsi" w:eastAsia="Times New Roman" w:hAnsiTheme="minorHAnsi" w:cstheme="minorHAnsi"/>
          <w:sz w:val="22"/>
          <w:szCs w:val="22"/>
        </w:rPr>
        <w:t>Kateřina Zborníková</w:t>
      </w:r>
      <w:r w:rsidR="00E132D7" w:rsidRPr="007F46C6">
        <w:rPr>
          <w:rFonts w:asciiTheme="minorHAnsi" w:eastAsia="Times New Roman" w:hAnsiTheme="minorHAnsi" w:cstheme="minorHAnsi"/>
          <w:sz w:val="22"/>
          <w:szCs w:val="22"/>
        </w:rPr>
        <w:t xml:space="preserve"> v. r.</w:t>
      </w:r>
    </w:p>
    <w:p w14:paraId="60436DAA" w14:textId="5AB81861" w:rsidR="00E132D7" w:rsidRPr="007F46C6" w:rsidRDefault="00E132D7" w:rsidP="00E132D7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7F46C6">
        <w:rPr>
          <w:rFonts w:asciiTheme="minorHAnsi" w:eastAsia="Times New Roman" w:hAnsiTheme="minorHAnsi" w:cstheme="minorHAnsi"/>
          <w:sz w:val="22"/>
          <w:szCs w:val="22"/>
        </w:rPr>
        <w:t xml:space="preserve">Ověřil: </w:t>
      </w:r>
      <w:r w:rsidR="000B2A30" w:rsidRPr="007F46C6">
        <w:rPr>
          <w:rFonts w:asciiTheme="minorHAnsi" w:eastAsia="Times New Roman" w:hAnsiTheme="minorHAnsi" w:cstheme="minorHAnsi"/>
          <w:sz w:val="22"/>
          <w:szCs w:val="22"/>
        </w:rPr>
        <w:tab/>
      </w:r>
      <w:r w:rsidR="000B2A30" w:rsidRPr="007F46C6">
        <w:rPr>
          <w:rFonts w:asciiTheme="minorHAnsi" w:eastAsia="Times New Roman" w:hAnsiTheme="minorHAnsi" w:cstheme="minorHAnsi"/>
          <w:sz w:val="22"/>
          <w:szCs w:val="22"/>
        </w:rPr>
        <w:tab/>
      </w:r>
      <w:r w:rsidR="000B2A30" w:rsidRPr="007F46C6">
        <w:rPr>
          <w:rFonts w:asciiTheme="minorHAnsi" w:eastAsia="Times New Roman" w:hAnsiTheme="minorHAnsi" w:cstheme="minorHAnsi"/>
          <w:sz w:val="22"/>
          <w:szCs w:val="22"/>
        </w:rPr>
        <w:tab/>
      </w:r>
      <w:r w:rsidR="00CC4958">
        <w:rPr>
          <w:rFonts w:asciiTheme="minorHAnsi" w:eastAsia="Times New Roman" w:hAnsiTheme="minorHAnsi" w:cstheme="minorHAnsi"/>
          <w:sz w:val="22"/>
          <w:szCs w:val="22"/>
        </w:rPr>
        <w:t>Ing. Jiří Formánek</w:t>
      </w:r>
      <w:r w:rsidR="000B2A30" w:rsidRPr="007F46C6">
        <w:rPr>
          <w:rFonts w:asciiTheme="minorHAnsi" w:eastAsia="Times New Roman" w:hAnsiTheme="minorHAnsi" w:cstheme="minorHAnsi"/>
          <w:sz w:val="22"/>
          <w:szCs w:val="22"/>
        </w:rPr>
        <w:t xml:space="preserve"> v. r.</w:t>
      </w:r>
      <w:r w:rsidRPr="007F46C6">
        <w:rPr>
          <w:rFonts w:asciiTheme="minorHAnsi" w:eastAsia="Times New Roman" w:hAnsiTheme="minorHAnsi" w:cstheme="minorHAnsi"/>
          <w:sz w:val="22"/>
          <w:szCs w:val="22"/>
        </w:rPr>
        <w:tab/>
      </w:r>
      <w:r w:rsidRPr="007F46C6">
        <w:rPr>
          <w:rFonts w:asciiTheme="minorHAnsi" w:eastAsia="Times New Roman" w:hAnsiTheme="minorHAnsi" w:cstheme="minorHAnsi"/>
          <w:sz w:val="22"/>
          <w:szCs w:val="22"/>
        </w:rPr>
        <w:tab/>
      </w:r>
      <w:r w:rsidR="000B2A30" w:rsidRPr="007F46C6">
        <w:rPr>
          <w:rFonts w:asciiTheme="minorHAnsi" w:eastAsia="Times New Roman" w:hAnsiTheme="minorHAnsi" w:cstheme="minorHAnsi"/>
          <w:sz w:val="22"/>
          <w:szCs w:val="22"/>
        </w:rPr>
        <w:tab/>
      </w:r>
      <w:r w:rsidRPr="007F46C6">
        <w:rPr>
          <w:rFonts w:asciiTheme="minorHAnsi" w:eastAsia="Times New Roman" w:hAnsiTheme="minorHAnsi" w:cstheme="minorHAnsi"/>
          <w:sz w:val="22"/>
          <w:szCs w:val="22"/>
        </w:rPr>
        <w:tab/>
      </w:r>
    </w:p>
    <w:p w14:paraId="2580B3C4" w14:textId="5ECFC6C5" w:rsidR="004159AD" w:rsidRPr="007F46C6" w:rsidRDefault="000B2A30" w:rsidP="008E0815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7F46C6">
        <w:rPr>
          <w:rFonts w:asciiTheme="minorHAnsi" w:eastAsia="Times New Roman" w:hAnsiTheme="minorHAnsi" w:cstheme="minorHAnsi"/>
          <w:sz w:val="22"/>
          <w:szCs w:val="22"/>
        </w:rPr>
        <w:t>Předseda KK ČMMJ:</w:t>
      </w:r>
      <w:r w:rsidRPr="007F46C6">
        <w:rPr>
          <w:rFonts w:asciiTheme="minorHAnsi" w:eastAsia="Times New Roman" w:hAnsiTheme="minorHAnsi" w:cstheme="minorHAnsi"/>
          <w:sz w:val="22"/>
          <w:szCs w:val="22"/>
        </w:rPr>
        <w:tab/>
      </w:r>
      <w:r w:rsidR="00E132D7" w:rsidRPr="007F46C6">
        <w:rPr>
          <w:rFonts w:asciiTheme="minorHAnsi" w:eastAsia="Times New Roman" w:hAnsiTheme="minorHAnsi" w:cstheme="minorHAnsi"/>
          <w:sz w:val="22"/>
          <w:szCs w:val="22"/>
        </w:rPr>
        <w:t>Josef Novák v. r.</w:t>
      </w:r>
    </w:p>
    <w:sectPr w:rsidR="004159AD" w:rsidRPr="007F46C6" w:rsidSect="00B05A64">
      <w:footerReference w:type="default" r:id="rId8"/>
      <w:pgSz w:w="11906" w:h="16838"/>
      <w:pgMar w:top="1304" w:right="1418" w:bottom="124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CA06C" w14:textId="77777777" w:rsidR="00C90E7D" w:rsidRDefault="00C90E7D" w:rsidP="007D33DF">
      <w:r>
        <w:separator/>
      </w:r>
    </w:p>
  </w:endnote>
  <w:endnote w:type="continuationSeparator" w:id="0">
    <w:p w14:paraId="60C69701" w14:textId="77777777" w:rsidR="00C90E7D" w:rsidRDefault="00C90E7D" w:rsidP="007D3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7483399"/>
      <w:docPartObj>
        <w:docPartGallery w:val="Page Numbers (Bottom of Page)"/>
        <w:docPartUnique/>
      </w:docPartObj>
    </w:sdtPr>
    <w:sdtEndPr/>
    <w:sdtContent>
      <w:p w14:paraId="7065D24D" w14:textId="2DACDFC1" w:rsidR="007D33DF" w:rsidRDefault="007D33DF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C4958">
          <w:rPr>
            <w:noProof/>
          </w:rPr>
          <w:t>5</w:t>
        </w:r>
        <w:r>
          <w:fldChar w:fldCharType="end"/>
        </w:r>
      </w:p>
    </w:sdtContent>
  </w:sdt>
  <w:p w14:paraId="7E0DF4FA" w14:textId="77777777" w:rsidR="007D33DF" w:rsidRDefault="007D33D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84734" w14:textId="77777777" w:rsidR="00C90E7D" w:rsidRDefault="00C90E7D" w:rsidP="007D33DF">
      <w:r>
        <w:separator/>
      </w:r>
    </w:p>
  </w:footnote>
  <w:footnote w:type="continuationSeparator" w:id="0">
    <w:p w14:paraId="3FED0D78" w14:textId="77777777" w:rsidR="00C90E7D" w:rsidRDefault="00C90E7D" w:rsidP="007D33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82B7A"/>
    <w:multiLevelType w:val="hybridMultilevel"/>
    <w:tmpl w:val="1DAEDDA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4B3366"/>
    <w:multiLevelType w:val="hybridMultilevel"/>
    <w:tmpl w:val="006EECB2"/>
    <w:lvl w:ilvl="0" w:tplc="2D96476A">
      <w:numFmt w:val="bullet"/>
      <w:lvlText w:val="-"/>
      <w:lvlJc w:val="left"/>
      <w:pPr>
        <w:ind w:left="1068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28A736A1"/>
    <w:multiLevelType w:val="hybridMultilevel"/>
    <w:tmpl w:val="5BAAE52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106FE"/>
    <w:multiLevelType w:val="hybridMultilevel"/>
    <w:tmpl w:val="57C8F6C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CC107E5"/>
    <w:multiLevelType w:val="hybridMultilevel"/>
    <w:tmpl w:val="048A661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B4F82"/>
    <w:multiLevelType w:val="hybridMultilevel"/>
    <w:tmpl w:val="EDA43088"/>
    <w:lvl w:ilvl="0" w:tplc="62A2785E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</w:rPr>
    </w:lvl>
    <w:lvl w:ilvl="1" w:tplc="0405000D">
      <w:start w:val="1"/>
      <w:numFmt w:val="bullet"/>
      <w:lvlText w:val=""/>
      <w:lvlJc w:val="left"/>
      <w:pPr>
        <w:ind w:left="1156" w:hanging="360"/>
      </w:pPr>
      <w:rPr>
        <w:rFonts w:ascii="Wingdings" w:hAnsi="Wingdings" w:hint="default"/>
      </w:rPr>
    </w:lvl>
    <w:lvl w:ilvl="2" w:tplc="0405000D">
      <w:start w:val="1"/>
      <w:numFmt w:val="bullet"/>
      <w:lvlText w:val=""/>
      <w:lvlJc w:val="left"/>
      <w:pPr>
        <w:ind w:left="2056" w:hanging="360"/>
      </w:pPr>
      <w:rPr>
        <w:rFonts w:ascii="Wingdings" w:hAnsi="Wingdings" w:hint="default"/>
      </w:rPr>
    </w:lvl>
    <w:lvl w:ilvl="3" w:tplc="0405000F" w:tentative="1">
      <w:start w:val="1"/>
      <w:numFmt w:val="decimal"/>
      <w:lvlText w:val="%4."/>
      <w:lvlJc w:val="left"/>
      <w:pPr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50423902"/>
    <w:multiLevelType w:val="hybridMultilevel"/>
    <w:tmpl w:val="048A661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1850F8"/>
    <w:multiLevelType w:val="hybridMultilevel"/>
    <w:tmpl w:val="EDA43088"/>
    <w:lvl w:ilvl="0" w:tplc="62A2785E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</w:rPr>
    </w:lvl>
    <w:lvl w:ilvl="1" w:tplc="0405000D">
      <w:start w:val="1"/>
      <w:numFmt w:val="bullet"/>
      <w:lvlText w:val=""/>
      <w:lvlJc w:val="left"/>
      <w:pPr>
        <w:ind w:left="1156" w:hanging="360"/>
      </w:pPr>
      <w:rPr>
        <w:rFonts w:ascii="Wingdings" w:hAnsi="Wingdings" w:hint="default"/>
      </w:rPr>
    </w:lvl>
    <w:lvl w:ilvl="2" w:tplc="0405000D">
      <w:start w:val="1"/>
      <w:numFmt w:val="bullet"/>
      <w:lvlText w:val=""/>
      <w:lvlJc w:val="left"/>
      <w:pPr>
        <w:ind w:left="2056" w:hanging="360"/>
      </w:pPr>
      <w:rPr>
        <w:rFonts w:ascii="Wingdings" w:hAnsi="Wingdings" w:hint="default"/>
      </w:rPr>
    </w:lvl>
    <w:lvl w:ilvl="3" w:tplc="0405000F" w:tentative="1">
      <w:start w:val="1"/>
      <w:numFmt w:val="decimal"/>
      <w:lvlText w:val="%4."/>
      <w:lvlJc w:val="left"/>
      <w:pPr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8" w15:restartNumberingAfterBreak="0">
    <w:nsid w:val="541871D8"/>
    <w:multiLevelType w:val="hybridMultilevel"/>
    <w:tmpl w:val="13CCFA38"/>
    <w:lvl w:ilvl="0" w:tplc="2D96476A">
      <w:numFmt w:val="bullet"/>
      <w:lvlText w:val="-"/>
      <w:lvlJc w:val="left"/>
      <w:pPr>
        <w:ind w:left="1068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6AD6D23"/>
    <w:multiLevelType w:val="hybridMultilevel"/>
    <w:tmpl w:val="05780BA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C433F32"/>
    <w:multiLevelType w:val="hybridMultilevel"/>
    <w:tmpl w:val="EDA43088"/>
    <w:lvl w:ilvl="0" w:tplc="62A2785E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</w:rPr>
    </w:lvl>
    <w:lvl w:ilvl="1" w:tplc="0405000D">
      <w:start w:val="1"/>
      <w:numFmt w:val="bullet"/>
      <w:lvlText w:val=""/>
      <w:lvlJc w:val="left"/>
      <w:pPr>
        <w:ind w:left="1156" w:hanging="360"/>
      </w:pPr>
      <w:rPr>
        <w:rFonts w:ascii="Wingdings" w:hAnsi="Wingdings" w:hint="default"/>
      </w:rPr>
    </w:lvl>
    <w:lvl w:ilvl="2" w:tplc="0405000D">
      <w:start w:val="1"/>
      <w:numFmt w:val="bullet"/>
      <w:lvlText w:val=""/>
      <w:lvlJc w:val="left"/>
      <w:pPr>
        <w:ind w:left="2056" w:hanging="360"/>
      </w:pPr>
      <w:rPr>
        <w:rFonts w:ascii="Wingdings" w:hAnsi="Wingdings" w:hint="default"/>
      </w:rPr>
    </w:lvl>
    <w:lvl w:ilvl="3" w:tplc="0405000F" w:tentative="1">
      <w:start w:val="1"/>
      <w:numFmt w:val="decimal"/>
      <w:lvlText w:val="%4."/>
      <w:lvlJc w:val="left"/>
      <w:pPr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1" w15:restartNumberingAfterBreak="0">
    <w:nsid w:val="6FCE7DF2"/>
    <w:multiLevelType w:val="hybridMultilevel"/>
    <w:tmpl w:val="02BA0144"/>
    <w:lvl w:ilvl="0" w:tplc="81A2A79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3E401E"/>
    <w:multiLevelType w:val="hybridMultilevel"/>
    <w:tmpl w:val="1A9C53F4"/>
    <w:lvl w:ilvl="0" w:tplc="0405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DC2AC1DC">
      <w:start w:val="1"/>
      <w:numFmt w:val="lowerLetter"/>
      <w:lvlText w:val="%2)"/>
      <w:lvlJc w:val="left"/>
      <w:pPr>
        <w:ind w:left="2148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0"/>
  </w:num>
  <w:num w:numId="5">
    <w:abstractNumId w:val="9"/>
  </w:num>
  <w:num w:numId="6">
    <w:abstractNumId w:val="3"/>
  </w:num>
  <w:num w:numId="7">
    <w:abstractNumId w:val="11"/>
  </w:num>
  <w:num w:numId="8">
    <w:abstractNumId w:val="8"/>
  </w:num>
  <w:num w:numId="9">
    <w:abstractNumId w:val="1"/>
  </w:num>
  <w:num w:numId="10">
    <w:abstractNumId w:val="12"/>
  </w:num>
  <w:num w:numId="11">
    <w:abstractNumId w:val="10"/>
  </w:num>
  <w:num w:numId="12">
    <w:abstractNumId w:val="7"/>
  </w:num>
  <w:num w:numId="13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AQiM2MjUzMzYyUdpeDU4uLM/DyQAotaAMgB2/wsAAAA"/>
  </w:docVars>
  <w:rsids>
    <w:rsidRoot w:val="00BB1501"/>
    <w:rsid w:val="0000152D"/>
    <w:rsid w:val="00001C9B"/>
    <w:rsid w:val="00006A28"/>
    <w:rsid w:val="000128CE"/>
    <w:rsid w:val="00022321"/>
    <w:rsid w:val="00025745"/>
    <w:rsid w:val="000335C3"/>
    <w:rsid w:val="00035FBA"/>
    <w:rsid w:val="00037798"/>
    <w:rsid w:val="000401E3"/>
    <w:rsid w:val="00040A83"/>
    <w:rsid w:val="00040B38"/>
    <w:rsid w:val="00043D8C"/>
    <w:rsid w:val="000446AD"/>
    <w:rsid w:val="00050ABB"/>
    <w:rsid w:val="000562C2"/>
    <w:rsid w:val="00060099"/>
    <w:rsid w:val="00070D8D"/>
    <w:rsid w:val="00071413"/>
    <w:rsid w:val="0007251B"/>
    <w:rsid w:val="00076FB7"/>
    <w:rsid w:val="000817B5"/>
    <w:rsid w:val="00090E7E"/>
    <w:rsid w:val="00097B6A"/>
    <w:rsid w:val="000A00D7"/>
    <w:rsid w:val="000A36C0"/>
    <w:rsid w:val="000A439E"/>
    <w:rsid w:val="000B16FE"/>
    <w:rsid w:val="000B2A30"/>
    <w:rsid w:val="000B542D"/>
    <w:rsid w:val="000C3A15"/>
    <w:rsid w:val="000C59B4"/>
    <w:rsid w:val="000D259E"/>
    <w:rsid w:val="000D26C9"/>
    <w:rsid w:val="000D6960"/>
    <w:rsid w:val="000E73F1"/>
    <w:rsid w:val="000F139A"/>
    <w:rsid w:val="000F2A50"/>
    <w:rsid w:val="000F5AB9"/>
    <w:rsid w:val="000F5C72"/>
    <w:rsid w:val="001108D4"/>
    <w:rsid w:val="0012116F"/>
    <w:rsid w:val="00121F81"/>
    <w:rsid w:val="00147481"/>
    <w:rsid w:val="0014790C"/>
    <w:rsid w:val="00157F31"/>
    <w:rsid w:val="00161438"/>
    <w:rsid w:val="00167060"/>
    <w:rsid w:val="00167109"/>
    <w:rsid w:val="00170E13"/>
    <w:rsid w:val="00170ED2"/>
    <w:rsid w:val="00174C1E"/>
    <w:rsid w:val="00175FB2"/>
    <w:rsid w:val="0018451A"/>
    <w:rsid w:val="001863A9"/>
    <w:rsid w:val="0018748F"/>
    <w:rsid w:val="0019161B"/>
    <w:rsid w:val="001967F3"/>
    <w:rsid w:val="001A7363"/>
    <w:rsid w:val="001B254B"/>
    <w:rsid w:val="001B33CA"/>
    <w:rsid w:val="001C06CB"/>
    <w:rsid w:val="001D3566"/>
    <w:rsid w:val="001D7D1A"/>
    <w:rsid w:val="001E674E"/>
    <w:rsid w:val="001F0938"/>
    <w:rsid w:val="001F36B3"/>
    <w:rsid w:val="001F7458"/>
    <w:rsid w:val="0021471C"/>
    <w:rsid w:val="00214DEE"/>
    <w:rsid w:val="0021585A"/>
    <w:rsid w:val="002171EE"/>
    <w:rsid w:val="00224DA3"/>
    <w:rsid w:val="00241ED3"/>
    <w:rsid w:val="00246164"/>
    <w:rsid w:val="00246A50"/>
    <w:rsid w:val="0025088F"/>
    <w:rsid w:val="00253277"/>
    <w:rsid w:val="00257531"/>
    <w:rsid w:val="002619D0"/>
    <w:rsid w:val="002635CB"/>
    <w:rsid w:val="00263EF8"/>
    <w:rsid w:val="00264CCA"/>
    <w:rsid w:val="0026531A"/>
    <w:rsid w:val="00273880"/>
    <w:rsid w:val="00274062"/>
    <w:rsid w:val="002748F7"/>
    <w:rsid w:val="00275E6C"/>
    <w:rsid w:val="002817CF"/>
    <w:rsid w:val="00285259"/>
    <w:rsid w:val="002906FC"/>
    <w:rsid w:val="00290D68"/>
    <w:rsid w:val="002A0649"/>
    <w:rsid w:val="002A0981"/>
    <w:rsid w:val="002A1984"/>
    <w:rsid w:val="002A1AD6"/>
    <w:rsid w:val="002A1D25"/>
    <w:rsid w:val="002A4E21"/>
    <w:rsid w:val="002C0117"/>
    <w:rsid w:val="002C197F"/>
    <w:rsid w:val="002D519B"/>
    <w:rsid w:val="002D7A79"/>
    <w:rsid w:val="002F1AB9"/>
    <w:rsid w:val="002F1DFC"/>
    <w:rsid w:val="002F7C91"/>
    <w:rsid w:val="00300A5B"/>
    <w:rsid w:val="003119F9"/>
    <w:rsid w:val="00316BE5"/>
    <w:rsid w:val="0032070C"/>
    <w:rsid w:val="0032149F"/>
    <w:rsid w:val="0032152D"/>
    <w:rsid w:val="00323364"/>
    <w:rsid w:val="0032346A"/>
    <w:rsid w:val="00325AF4"/>
    <w:rsid w:val="003303CF"/>
    <w:rsid w:val="00334CC4"/>
    <w:rsid w:val="00343CD3"/>
    <w:rsid w:val="00350EBC"/>
    <w:rsid w:val="00352AF4"/>
    <w:rsid w:val="00354B89"/>
    <w:rsid w:val="003552AF"/>
    <w:rsid w:val="00357D48"/>
    <w:rsid w:val="0036358A"/>
    <w:rsid w:val="00366608"/>
    <w:rsid w:val="00366DF5"/>
    <w:rsid w:val="00367758"/>
    <w:rsid w:val="00371B93"/>
    <w:rsid w:val="0038063B"/>
    <w:rsid w:val="00381B17"/>
    <w:rsid w:val="00383B77"/>
    <w:rsid w:val="003940F2"/>
    <w:rsid w:val="00396220"/>
    <w:rsid w:val="00396FE0"/>
    <w:rsid w:val="00397907"/>
    <w:rsid w:val="003A18CD"/>
    <w:rsid w:val="003A3B8A"/>
    <w:rsid w:val="003A476A"/>
    <w:rsid w:val="003A4A13"/>
    <w:rsid w:val="003B565B"/>
    <w:rsid w:val="003C2552"/>
    <w:rsid w:val="003C6556"/>
    <w:rsid w:val="003C70B2"/>
    <w:rsid w:val="003D1AAF"/>
    <w:rsid w:val="003D2C05"/>
    <w:rsid w:val="003D74E4"/>
    <w:rsid w:val="003E3160"/>
    <w:rsid w:val="003E7AE0"/>
    <w:rsid w:val="003F1381"/>
    <w:rsid w:val="0040227A"/>
    <w:rsid w:val="00412BFF"/>
    <w:rsid w:val="00414056"/>
    <w:rsid w:val="004159AD"/>
    <w:rsid w:val="00420E82"/>
    <w:rsid w:val="00422493"/>
    <w:rsid w:val="004316E8"/>
    <w:rsid w:val="004344C1"/>
    <w:rsid w:val="00443B93"/>
    <w:rsid w:val="004441DE"/>
    <w:rsid w:val="004460AD"/>
    <w:rsid w:val="00450C29"/>
    <w:rsid w:val="00456D26"/>
    <w:rsid w:val="00456E6C"/>
    <w:rsid w:val="0045765A"/>
    <w:rsid w:val="00465C41"/>
    <w:rsid w:val="00466137"/>
    <w:rsid w:val="00466AE6"/>
    <w:rsid w:val="00467B7D"/>
    <w:rsid w:val="004724CC"/>
    <w:rsid w:val="004734A7"/>
    <w:rsid w:val="00474937"/>
    <w:rsid w:val="00477F19"/>
    <w:rsid w:val="00480FBC"/>
    <w:rsid w:val="00482E84"/>
    <w:rsid w:val="00484B6F"/>
    <w:rsid w:val="00486914"/>
    <w:rsid w:val="0049301A"/>
    <w:rsid w:val="004945E4"/>
    <w:rsid w:val="004A0553"/>
    <w:rsid w:val="004A0EA4"/>
    <w:rsid w:val="004A43E2"/>
    <w:rsid w:val="004A6A96"/>
    <w:rsid w:val="004C4AC0"/>
    <w:rsid w:val="004C7D1C"/>
    <w:rsid w:val="004D00D9"/>
    <w:rsid w:val="004D12A7"/>
    <w:rsid w:val="004D61AB"/>
    <w:rsid w:val="004E290C"/>
    <w:rsid w:val="004E45B4"/>
    <w:rsid w:val="004E55CD"/>
    <w:rsid w:val="004F54D3"/>
    <w:rsid w:val="00505CE7"/>
    <w:rsid w:val="00507E9B"/>
    <w:rsid w:val="00513A11"/>
    <w:rsid w:val="0051590E"/>
    <w:rsid w:val="00516ED1"/>
    <w:rsid w:val="00520101"/>
    <w:rsid w:val="0052482D"/>
    <w:rsid w:val="00525EAF"/>
    <w:rsid w:val="00526392"/>
    <w:rsid w:val="00533C0B"/>
    <w:rsid w:val="00535183"/>
    <w:rsid w:val="00541D40"/>
    <w:rsid w:val="00542E61"/>
    <w:rsid w:val="00544786"/>
    <w:rsid w:val="005468BC"/>
    <w:rsid w:val="005507D8"/>
    <w:rsid w:val="00551685"/>
    <w:rsid w:val="00552B83"/>
    <w:rsid w:val="00554001"/>
    <w:rsid w:val="00562313"/>
    <w:rsid w:val="00563609"/>
    <w:rsid w:val="00566648"/>
    <w:rsid w:val="00566E01"/>
    <w:rsid w:val="00570E84"/>
    <w:rsid w:val="005756AF"/>
    <w:rsid w:val="0058652D"/>
    <w:rsid w:val="00587E62"/>
    <w:rsid w:val="00590EE2"/>
    <w:rsid w:val="005A1785"/>
    <w:rsid w:val="005A6DAD"/>
    <w:rsid w:val="005B42BE"/>
    <w:rsid w:val="005B5F94"/>
    <w:rsid w:val="005C1A1C"/>
    <w:rsid w:val="005C40EC"/>
    <w:rsid w:val="005C7F2A"/>
    <w:rsid w:val="005D04E2"/>
    <w:rsid w:val="005D55F3"/>
    <w:rsid w:val="005D689B"/>
    <w:rsid w:val="005E29B9"/>
    <w:rsid w:val="005E558A"/>
    <w:rsid w:val="00604BB5"/>
    <w:rsid w:val="00605902"/>
    <w:rsid w:val="00612487"/>
    <w:rsid w:val="0061586A"/>
    <w:rsid w:val="00616102"/>
    <w:rsid w:val="0061680E"/>
    <w:rsid w:val="00620644"/>
    <w:rsid w:val="00625812"/>
    <w:rsid w:val="00626C66"/>
    <w:rsid w:val="00627334"/>
    <w:rsid w:val="0063142F"/>
    <w:rsid w:val="00634C1C"/>
    <w:rsid w:val="00636968"/>
    <w:rsid w:val="00644EAD"/>
    <w:rsid w:val="00654CEB"/>
    <w:rsid w:val="00655B40"/>
    <w:rsid w:val="00663128"/>
    <w:rsid w:val="00663E01"/>
    <w:rsid w:val="00665BC9"/>
    <w:rsid w:val="00666AB0"/>
    <w:rsid w:val="00687569"/>
    <w:rsid w:val="0068787B"/>
    <w:rsid w:val="006925D4"/>
    <w:rsid w:val="00693610"/>
    <w:rsid w:val="00694C42"/>
    <w:rsid w:val="006B59FD"/>
    <w:rsid w:val="006C4F1D"/>
    <w:rsid w:val="006C6728"/>
    <w:rsid w:val="006C7BA6"/>
    <w:rsid w:val="006D61AF"/>
    <w:rsid w:val="006E1E8E"/>
    <w:rsid w:val="006E3A9D"/>
    <w:rsid w:val="006E59B1"/>
    <w:rsid w:val="006E7AB6"/>
    <w:rsid w:val="006F31DE"/>
    <w:rsid w:val="006F3D1D"/>
    <w:rsid w:val="006F45A9"/>
    <w:rsid w:val="006F488B"/>
    <w:rsid w:val="006F4B53"/>
    <w:rsid w:val="006F6D0F"/>
    <w:rsid w:val="00702181"/>
    <w:rsid w:val="00702256"/>
    <w:rsid w:val="0070289D"/>
    <w:rsid w:val="00704713"/>
    <w:rsid w:val="00712284"/>
    <w:rsid w:val="00713226"/>
    <w:rsid w:val="00716584"/>
    <w:rsid w:val="00716D22"/>
    <w:rsid w:val="00717D31"/>
    <w:rsid w:val="007239E8"/>
    <w:rsid w:val="00725A02"/>
    <w:rsid w:val="00727579"/>
    <w:rsid w:val="00732A14"/>
    <w:rsid w:val="007331D4"/>
    <w:rsid w:val="00744262"/>
    <w:rsid w:val="007479BF"/>
    <w:rsid w:val="00751746"/>
    <w:rsid w:val="00753371"/>
    <w:rsid w:val="0076067C"/>
    <w:rsid w:val="00761928"/>
    <w:rsid w:val="00763CB7"/>
    <w:rsid w:val="0077166D"/>
    <w:rsid w:val="00772B8D"/>
    <w:rsid w:val="00775255"/>
    <w:rsid w:val="00777553"/>
    <w:rsid w:val="007817DB"/>
    <w:rsid w:val="007872D0"/>
    <w:rsid w:val="00787BDF"/>
    <w:rsid w:val="00792A8F"/>
    <w:rsid w:val="007957AC"/>
    <w:rsid w:val="007A5EF5"/>
    <w:rsid w:val="007A7BF0"/>
    <w:rsid w:val="007B055C"/>
    <w:rsid w:val="007B591D"/>
    <w:rsid w:val="007B5C0E"/>
    <w:rsid w:val="007B64BC"/>
    <w:rsid w:val="007C0063"/>
    <w:rsid w:val="007C13A2"/>
    <w:rsid w:val="007C5AA6"/>
    <w:rsid w:val="007C68F8"/>
    <w:rsid w:val="007D1A67"/>
    <w:rsid w:val="007D33DF"/>
    <w:rsid w:val="007D6604"/>
    <w:rsid w:val="007E030E"/>
    <w:rsid w:val="007E227F"/>
    <w:rsid w:val="007E6DC3"/>
    <w:rsid w:val="007F1AC7"/>
    <w:rsid w:val="007F46C6"/>
    <w:rsid w:val="007F55F5"/>
    <w:rsid w:val="00800748"/>
    <w:rsid w:val="00804084"/>
    <w:rsid w:val="00814E5B"/>
    <w:rsid w:val="008163C6"/>
    <w:rsid w:val="008200C0"/>
    <w:rsid w:val="008204A4"/>
    <w:rsid w:val="00823472"/>
    <w:rsid w:val="0082487E"/>
    <w:rsid w:val="00826B86"/>
    <w:rsid w:val="00827EF6"/>
    <w:rsid w:val="00837DBB"/>
    <w:rsid w:val="00840FA7"/>
    <w:rsid w:val="0084103D"/>
    <w:rsid w:val="008418F8"/>
    <w:rsid w:val="00847AF9"/>
    <w:rsid w:val="00852C8E"/>
    <w:rsid w:val="00857832"/>
    <w:rsid w:val="008579D8"/>
    <w:rsid w:val="00861FED"/>
    <w:rsid w:val="008719E4"/>
    <w:rsid w:val="00872B31"/>
    <w:rsid w:val="00876936"/>
    <w:rsid w:val="00880B81"/>
    <w:rsid w:val="00886254"/>
    <w:rsid w:val="0088662A"/>
    <w:rsid w:val="00894F56"/>
    <w:rsid w:val="0089710E"/>
    <w:rsid w:val="008975AA"/>
    <w:rsid w:val="0089773D"/>
    <w:rsid w:val="008A5C26"/>
    <w:rsid w:val="008B2BFB"/>
    <w:rsid w:val="008C6CEE"/>
    <w:rsid w:val="008D4888"/>
    <w:rsid w:val="008D7A52"/>
    <w:rsid w:val="008E0073"/>
    <w:rsid w:val="008E0815"/>
    <w:rsid w:val="008E43B6"/>
    <w:rsid w:val="008F53CD"/>
    <w:rsid w:val="0090439B"/>
    <w:rsid w:val="00910A77"/>
    <w:rsid w:val="00912231"/>
    <w:rsid w:val="0091752F"/>
    <w:rsid w:val="0092339B"/>
    <w:rsid w:val="00940293"/>
    <w:rsid w:val="00943C52"/>
    <w:rsid w:val="009503E8"/>
    <w:rsid w:val="00950DCF"/>
    <w:rsid w:val="00954F51"/>
    <w:rsid w:val="009667C5"/>
    <w:rsid w:val="00984439"/>
    <w:rsid w:val="00984FC7"/>
    <w:rsid w:val="0098654C"/>
    <w:rsid w:val="009A1B4F"/>
    <w:rsid w:val="009A7A3C"/>
    <w:rsid w:val="009B41FE"/>
    <w:rsid w:val="009B5EAC"/>
    <w:rsid w:val="009C5961"/>
    <w:rsid w:val="009C5CCB"/>
    <w:rsid w:val="009D56EC"/>
    <w:rsid w:val="009E28AA"/>
    <w:rsid w:val="009E3AC4"/>
    <w:rsid w:val="009E7450"/>
    <w:rsid w:val="009E7BB3"/>
    <w:rsid w:val="009F3303"/>
    <w:rsid w:val="009F6012"/>
    <w:rsid w:val="00A00682"/>
    <w:rsid w:val="00A00827"/>
    <w:rsid w:val="00A03CDC"/>
    <w:rsid w:val="00A03E7D"/>
    <w:rsid w:val="00A067EB"/>
    <w:rsid w:val="00A1312B"/>
    <w:rsid w:val="00A1373C"/>
    <w:rsid w:val="00A15734"/>
    <w:rsid w:val="00A164A1"/>
    <w:rsid w:val="00A23C95"/>
    <w:rsid w:val="00A24EC6"/>
    <w:rsid w:val="00A27F20"/>
    <w:rsid w:val="00A30773"/>
    <w:rsid w:val="00A32BCB"/>
    <w:rsid w:val="00A36604"/>
    <w:rsid w:val="00A40546"/>
    <w:rsid w:val="00A4138A"/>
    <w:rsid w:val="00A466EA"/>
    <w:rsid w:val="00A46BD3"/>
    <w:rsid w:val="00A52AF0"/>
    <w:rsid w:val="00A54277"/>
    <w:rsid w:val="00A55AF3"/>
    <w:rsid w:val="00A5674D"/>
    <w:rsid w:val="00A579F1"/>
    <w:rsid w:val="00A7438F"/>
    <w:rsid w:val="00A74EE1"/>
    <w:rsid w:val="00A80C22"/>
    <w:rsid w:val="00A8148C"/>
    <w:rsid w:val="00A81EBA"/>
    <w:rsid w:val="00A82A91"/>
    <w:rsid w:val="00A9113B"/>
    <w:rsid w:val="00A917CC"/>
    <w:rsid w:val="00A932AA"/>
    <w:rsid w:val="00A9525D"/>
    <w:rsid w:val="00AA1354"/>
    <w:rsid w:val="00AA15CA"/>
    <w:rsid w:val="00AB50E2"/>
    <w:rsid w:val="00AB6238"/>
    <w:rsid w:val="00AB655D"/>
    <w:rsid w:val="00AC1963"/>
    <w:rsid w:val="00AC7D11"/>
    <w:rsid w:val="00AD2511"/>
    <w:rsid w:val="00AE00B3"/>
    <w:rsid w:val="00AE0DA1"/>
    <w:rsid w:val="00AE1072"/>
    <w:rsid w:val="00AE30BA"/>
    <w:rsid w:val="00AF601D"/>
    <w:rsid w:val="00B01C8A"/>
    <w:rsid w:val="00B0282A"/>
    <w:rsid w:val="00B05A64"/>
    <w:rsid w:val="00B12136"/>
    <w:rsid w:val="00B14EE9"/>
    <w:rsid w:val="00B15F7B"/>
    <w:rsid w:val="00B17C4F"/>
    <w:rsid w:val="00B309CB"/>
    <w:rsid w:val="00B31097"/>
    <w:rsid w:val="00B319B5"/>
    <w:rsid w:val="00B330E6"/>
    <w:rsid w:val="00B35972"/>
    <w:rsid w:val="00B35CEE"/>
    <w:rsid w:val="00B41B8F"/>
    <w:rsid w:val="00B504B4"/>
    <w:rsid w:val="00B5143E"/>
    <w:rsid w:val="00B51E81"/>
    <w:rsid w:val="00B57CBA"/>
    <w:rsid w:val="00B62896"/>
    <w:rsid w:val="00B71B02"/>
    <w:rsid w:val="00B74ABB"/>
    <w:rsid w:val="00B7516D"/>
    <w:rsid w:val="00B82139"/>
    <w:rsid w:val="00B85383"/>
    <w:rsid w:val="00B853EA"/>
    <w:rsid w:val="00B90584"/>
    <w:rsid w:val="00BA20C9"/>
    <w:rsid w:val="00BA292A"/>
    <w:rsid w:val="00BA5242"/>
    <w:rsid w:val="00BB1501"/>
    <w:rsid w:val="00BB15C3"/>
    <w:rsid w:val="00BD0EB5"/>
    <w:rsid w:val="00BD176E"/>
    <w:rsid w:val="00BD26E8"/>
    <w:rsid w:val="00BD4884"/>
    <w:rsid w:val="00BE1365"/>
    <w:rsid w:val="00BE2A13"/>
    <w:rsid w:val="00BE43B1"/>
    <w:rsid w:val="00BF1E28"/>
    <w:rsid w:val="00BF47C0"/>
    <w:rsid w:val="00C01058"/>
    <w:rsid w:val="00C10E84"/>
    <w:rsid w:val="00C20B91"/>
    <w:rsid w:val="00C23E25"/>
    <w:rsid w:val="00C259EE"/>
    <w:rsid w:val="00C339D6"/>
    <w:rsid w:val="00C40694"/>
    <w:rsid w:val="00C41EDA"/>
    <w:rsid w:val="00C43BEB"/>
    <w:rsid w:val="00C4439B"/>
    <w:rsid w:val="00C44429"/>
    <w:rsid w:val="00C45116"/>
    <w:rsid w:val="00C45E79"/>
    <w:rsid w:val="00C47CFB"/>
    <w:rsid w:val="00C508C1"/>
    <w:rsid w:val="00C5311F"/>
    <w:rsid w:val="00C655B2"/>
    <w:rsid w:val="00C66292"/>
    <w:rsid w:val="00C705F6"/>
    <w:rsid w:val="00C71269"/>
    <w:rsid w:val="00C72400"/>
    <w:rsid w:val="00C7254C"/>
    <w:rsid w:val="00C827BB"/>
    <w:rsid w:val="00C86213"/>
    <w:rsid w:val="00C8662E"/>
    <w:rsid w:val="00C8679C"/>
    <w:rsid w:val="00C87152"/>
    <w:rsid w:val="00C873F8"/>
    <w:rsid w:val="00C90E7D"/>
    <w:rsid w:val="00C94E97"/>
    <w:rsid w:val="00C96A14"/>
    <w:rsid w:val="00CA09FA"/>
    <w:rsid w:val="00CC0AA3"/>
    <w:rsid w:val="00CC4958"/>
    <w:rsid w:val="00CD539F"/>
    <w:rsid w:val="00CE52AD"/>
    <w:rsid w:val="00CE61F5"/>
    <w:rsid w:val="00CF3D75"/>
    <w:rsid w:val="00CF7418"/>
    <w:rsid w:val="00D00797"/>
    <w:rsid w:val="00D02440"/>
    <w:rsid w:val="00D07503"/>
    <w:rsid w:val="00D07980"/>
    <w:rsid w:val="00D14BA9"/>
    <w:rsid w:val="00D15719"/>
    <w:rsid w:val="00D210D1"/>
    <w:rsid w:val="00D2234C"/>
    <w:rsid w:val="00D242B0"/>
    <w:rsid w:val="00D246BA"/>
    <w:rsid w:val="00D257A7"/>
    <w:rsid w:val="00D26DEE"/>
    <w:rsid w:val="00D3641B"/>
    <w:rsid w:val="00D40FA1"/>
    <w:rsid w:val="00D4564F"/>
    <w:rsid w:val="00D46F50"/>
    <w:rsid w:val="00D61D82"/>
    <w:rsid w:val="00D629A1"/>
    <w:rsid w:val="00D634CE"/>
    <w:rsid w:val="00D66601"/>
    <w:rsid w:val="00D70B1C"/>
    <w:rsid w:val="00D74662"/>
    <w:rsid w:val="00D82C4E"/>
    <w:rsid w:val="00D863DE"/>
    <w:rsid w:val="00D90035"/>
    <w:rsid w:val="00D90D85"/>
    <w:rsid w:val="00D92AB0"/>
    <w:rsid w:val="00D92B15"/>
    <w:rsid w:val="00DB4630"/>
    <w:rsid w:val="00DC00D5"/>
    <w:rsid w:val="00DC155E"/>
    <w:rsid w:val="00DC25E4"/>
    <w:rsid w:val="00DD0B34"/>
    <w:rsid w:val="00DD12BE"/>
    <w:rsid w:val="00DD22C3"/>
    <w:rsid w:val="00DD5CCF"/>
    <w:rsid w:val="00DD6EBD"/>
    <w:rsid w:val="00DD798E"/>
    <w:rsid w:val="00DE388D"/>
    <w:rsid w:val="00DE455A"/>
    <w:rsid w:val="00DE533D"/>
    <w:rsid w:val="00DF748C"/>
    <w:rsid w:val="00E068CD"/>
    <w:rsid w:val="00E11190"/>
    <w:rsid w:val="00E132D7"/>
    <w:rsid w:val="00E14029"/>
    <w:rsid w:val="00E14519"/>
    <w:rsid w:val="00E2137C"/>
    <w:rsid w:val="00E31134"/>
    <w:rsid w:val="00E33648"/>
    <w:rsid w:val="00E34AA4"/>
    <w:rsid w:val="00E37291"/>
    <w:rsid w:val="00E41B28"/>
    <w:rsid w:val="00E42EB3"/>
    <w:rsid w:val="00E511E1"/>
    <w:rsid w:val="00E54261"/>
    <w:rsid w:val="00E550EA"/>
    <w:rsid w:val="00E60B73"/>
    <w:rsid w:val="00E629BF"/>
    <w:rsid w:val="00E653EB"/>
    <w:rsid w:val="00E658CE"/>
    <w:rsid w:val="00E65EC7"/>
    <w:rsid w:val="00E65F9F"/>
    <w:rsid w:val="00E7316F"/>
    <w:rsid w:val="00E74411"/>
    <w:rsid w:val="00E83D35"/>
    <w:rsid w:val="00E87855"/>
    <w:rsid w:val="00E87C55"/>
    <w:rsid w:val="00E90A5D"/>
    <w:rsid w:val="00EA52A5"/>
    <w:rsid w:val="00EA5A4F"/>
    <w:rsid w:val="00EB2102"/>
    <w:rsid w:val="00EC10D3"/>
    <w:rsid w:val="00EC16F8"/>
    <w:rsid w:val="00EC6472"/>
    <w:rsid w:val="00EC7BE5"/>
    <w:rsid w:val="00ED416A"/>
    <w:rsid w:val="00ED4C30"/>
    <w:rsid w:val="00EE0A89"/>
    <w:rsid w:val="00EE5D6F"/>
    <w:rsid w:val="00EE7B96"/>
    <w:rsid w:val="00F00892"/>
    <w:rsid w:val="00F05323"/>
    <w:rsid w:val="00F11A78"/>
    <w:rsid w:val="00F1296E"/>
    <w:rsid w:val="00F25239"/>
    <w:rsid w:val="00F25466"/>
    <w:rsid w:val="00F33E14"/>
    <w:rsid w:val="00F343E2"/>
    <w:rsid w:val="00F35628"/>
    <w:rsid w:val="00F426EA"/>
    <w:rsid w:val="00F54540"/>
    <w:rsid w:val="00F616B3"/>
    <w:rsid w:val="00F62FA3"/>
    <w:rsid w:val="00F64686"/>
    <w:rsid w:val="00F66A3F"/>
    <w:rsid w:val="00F66D93"/>
    <w:rsid w:val="00F74979"/>
    <w:rsid w:val="00F80EBC"/>
    <w:rsid w:val="00F90F62"/>
    <w:rsid w:val="00F924CC"/>
    <w:rsid w:val="00FA3900"/>
    <w:rsid w:val="00FB0382"/>
    <w:rsid w:val="00FB4132"/>
    <w:rsid w:val="00FB4CC2"/>
    <w:rsid w:val="00FB4E4A"/>
    <w:rsid w:val="00FC0178"/>
    <w:rsid w:val="00FC2726"/>
    <w:rsid w:val="00FC31FA"/>
    <w:rsid w:val="00FC5C55"/>
    <w:rsid w:val="00FD356C"/>
    <w:rsid w:val="00FD36DA"/>
    <w:rsid w:val="00FD4ACE"/>
    <w:rsid w:val="00FD7A47"/>
    <w:rsid w:val="00FD7EAF"/>
    <w:rsid w:val="00FE2897"/>
    <w:rsid w:val="00FE3C94"/>
    <w:rsid w:val="00FF1A1A"/>
    <w:rsid w:val="00FF3129"/>
    <w:rsid w:val="00FF58FE"/>
    <w:rsid w:val="00FF6D8F"/>
    <w:rsid w:val="00FF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8C82A"/>
  <w15:docId w15:val="{09ED46BE-BB10-4C7C-BD5D-5B6E9C2C1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1501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BB1501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BB150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480FB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80FBC"/>
    <w:rPr>
      <w:rFonts w:ascii="Tahoma" w:hAnsi="Tahoma" w:cs="Tahoma"/>
      <w:sz w:val="16"/>
      <w:szCs w:val="1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175FB2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75FB2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7D33D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D33DF"/>
    <w:rPr>
      <w:rFonts w:ascii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7D33D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D33DF"/>
    <w:rPr>
      <w:rFonts w:ascii="Times New Roman" w:hAnsi="Times New Roman" w:cs="Times New Roman"/>
      <w:sz w:val="24"/>
      <w:szCs w:val="24"/>
      <w:lang w:eastAsia="cs-CZ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FA3900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E34AA4"/>
    <w:pPr>
      <w:spacing w:before="100" w:beforeAutospacing="1" w:after="100" w:afterAutospacing="1"/>
    </w:pPr>
    <w:rPr>
      <w:rFonts w:eastAsia="Times New Roman"/>
    </w:rPr>
  </w:style>
  <w:style w:type="character" w:styleId="Siln">
    <w:name w:val="Strong"/>
    <w:basedOn w:val="Standardnpsmoodstavce"/>
    <w:uiPriority w:val="22"/>
    <w:qFormat/>
    <w:rsid w:val="00E34AA4"/>
    <w:rPr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420E8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20E8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20E82"/>
    <w:rPr>
      <w:rFonts w:ascii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0E8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20E82"/>
    <w:rPr>
      <w:rFonts w:ascii="Times New Roman" w:hAnsi="Times New Roman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5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9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D45547-188E-4C56-A2C0-F640418F8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386</Words>
  <Characters>8183</Characters>
  <Application>Microsoft Office Word</Application>
  <DocSecurity>4</DocSecurity>
  <Lines>68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Adámková</dc:creator>
  <cp:lastModifiedBy>Adámková Jana</cp:lastModifiedBy>
  <cp:revision>2</cp:revision>
  <cp:lastPrinted>2022-09-06T13:52:00Z</cp:lastPrinted>
  <dcterms:created xsi:type="dcterms:W3CDTF">2022-09-08T06:27:00Z</dcterms:created>
  <dcterms:modified xsi:type="dcterms:W3CDTF">2022-09-08T06:27:00Z</dcterms:modified>
</cp:coreProperties>
</file>